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C82386" w14:textId="77777777" w:rsidR="007B658B" w:rsidRDefault="007B658B" w:rsidP="007B658B">
      <w:pPr>
        <w:pStyle w:val="Default"/>
      </w:pPr>
    </w:p>
    <w:p w14:paraId="30077677" w14:textId="77777777" w:rsidR="00B11923" w:rsidRDefault="00B11923" w:rsidP="007B658B">
      <w:pPr>
        <w:pStyle w:val="Header"/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29588235" w14:textId="77777777" w:rsidR="007B658B" w:rsidRDefault="00C045F8" w:rsidP="007B658B">
      <w:pPr>
        <w:pStyle w:val="Header"/>
        <w:spacing w:line="360" w:lineRule="auto"/>
        <w:rPr>
          <w:rFonts w:ascii="Cambria" w:hAnsi="Cambria"/>
          <w:b/>
          <w:sz w:val="28"/>
          <w:szCs w:val="28"/>
        </w:rPr>
      </w:pPr>
      <w:r>
        <w:rPr>
          <w:rFonts w:ascii="Cambria" w:hAnsi="Cambria"/>
          <w:b/>
          <w:noProof/>
          <w:sz w:val="28"/>
          <w:szCs w:val="28"/>
          <w:lang w:val="en-US"/>
        </w:rPr>
        <w:drawing>
          <wp:anchor distT="0" distB="0" distL="114300" distR="114300" simplePos="0" relativeHeight="251659264" behindDoc="0" locked="0" layoutInCell="1" allowOverlap="1" wp14:anchorId="281CE081" wp14:editId="76DD6B68">
            <wp:simplePos x="0" y="0"/>
            <wp:positionH relativeFrom="column">
              <wp:posOffset>-417195</wp:posOffset>
            </wp:positionH>
            <wp:positionV relativeFrom="paragraph">
              <wp:posOffset>28575</wp:posOffset>
            </wp:positionV>
            <wp:extent cx="847725" cy="809625"/>
            <wp:effectExtent l="19050" t="0" r="9525" b="0"/>
            <wp:wrapSquare wrapText="bothSides"/>
            <wp:docPr id="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725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Cambria" w:hAnsi="Cambria"/>
          <w:b/>
          <w:noProof/>
          <w:sz w:val="28"/>
          <w:szCs w:val="28"/>
          <w:lang w:val="en-US"/>
        </w:rPr>
        <w:drawing>
          <wp:anchor distT="0" distB="0" distL="114300" distR="114300" simplePos="0" relativeHeight="251660288" behindDoc="1" locked="0" layoutInCell="1" allowOverlap="1" wp14:anchorId="276E7DFA" wp14:editId="54E3A9C6">
            <wp:simplePos x="0" y="0"/>
            <wp:positionH relativeFrom="column">
              <wp:posOffset>4917440</wp:posOffset>
            </wp:positionH>
            <wp:positionV relativeFrom="paragraph">
              <wp:posOffset>228600</wp:posOffset>
            </wp:positionV>
            <wp:extent cx="714375" cy="914400"/>
            <wp:effectExtent l="19050" t="0" r="9525" b="0"/>
            <wp:wrapNone/>
            <wp:docPr id="4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7B658B">
        <w:rPr>
          <w:rFonts w:ascii="Cambria" w:hAnsi="Cambria"/>
          <w:b/>
          <w:sz w:val="28"/>
          <w:szCs w:val="28"/>
        </w:rPr>
        <w:t>SAVEETHA INSTITUTE OF MEDICAL AND TECHNICAL SCIENCES</w:t>
      </w:r>
    </w:p>
    <w:p w14:paraId="4387EFF7" w14:textId="77777777" w:rsidR="007B658B" w:rsidRDefault="007B658B" w:rsidP="007B658B">
      <w:pPr>
        <w:pStyle w:val="Header"/>
        <w:spacing w:line="360" w:lineRule="auto"/>
        <w:rPr>
          <w:rFonts w:ascii="Cambria" w:hAnsi="Cambria"/>
          <w:b/>
          <w:sz w:val="28"/>
          <w:szCs w:val="28"/>
        </w:rPr>
      </w:pPr>
    </w:p>
    <w:p w14:paraId="510D9FDC" w14:textId="77777777" w:rsidR="007B658B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SAVEETHA SCHOOL OF ENGINEERING</w:t>
      </w:r>
    </w:p>
    <w:p w14:paraId="12BA9F8E" w14:textId="77777777" w:rsidR="007B658B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1C87BBE4" w14:textId="77777777" w:rsidR="007B658B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1E3FE13D" w14:textId="77777777" w:rsidR="007B658B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13B0989C" w14:textId="77777777" w:rsidR="007B658B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78DB5C07" w14:textId="77777777" w:rsidR="007B658B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12668410" w14:textId="77777777" w:rsidR="007B658B" w:rsidRDefault="007B658B" w:rsidP="007B658B">
      <w:pPr>
        <w:pStyle w:val="Header"/>
        <w:spacing w:line="360" w:lineRule="auto"/>
        <w:jc w:val="center"/>
        <w:rPr>
          <w:b/>
          <w:bCs/>
          <w:iCs/>
          <w:sz w:val="56"/>
          <w:szCs w:val="56"/>
          <w:u w:val="single"/>
        </w:rPr>
      </w:pPr>
      <w:r w:rsidRPr="008041D7">
        <w:rPr>
          <w:b/>
          <w:bCs/>
          <w:iCs/>
          <w:sz w:val="56"/>
          <w:szCs w:val="56"/>
          <w:u w:val="single"/>
        </w:rPr>
        <w:t>LABORATORY MANUAL</w:t>
      </w:r>
    </w:p>
    <w:p w14:paraId="01E515AF" w14:textId="77777777" w:rsidR="007E1764" w:rsidRPr="008041D7" w:rsidRDefault="007E1764" w:rsidP="007B658B">
      <w:pPr>
        <w:pStyle w:val="Header"/>
        <w:spacing w:line="360" w:lineRule="auto"/>
        <w:jc w:val="center"/>
        <w:rPr>
          <w:b/>
          <w:bCs/>
          <w:iCs/>
          <w:sz w:val="56"/>
          <w:szCs w:val="56"/>
          <w:u w:val="single"/>
        </w:rPr>
      </w:pPr>
    </w:p>
    <w:p w14:paraId="4C7D9312" w14:textId="77777777" w:rsidR="007B658B" w:rsidRDefault="00C045F8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bCs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Cs/>
          <w:sz w:val="36"/>
          <w:szCs w:val="36"/>
        </w:rPr>
        <w:t>ITA04</w:t>
      </w:r>
      <w:r w:rsidR="007B658B">
        <w:rPr>
          <w:rFonts w:ascii="Times New Roman" w:hAnsi="Times New Roman" w:cs="Times New Roman"/>
          <w:b/>
          <w:bCs/>
          <w:iCs/>
          <w:sz w:val="36"/>
          <w:szCs w:val="36"/>
        </w:rPr>
        <w:t xml:space="preserve"> Statistics with R Programming</w:t>
      </w:r>
    </w:p>
    <w:p w14:paraId="087FF1BC" w14:textId="77777777" w:rsidR="007B658B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bCs/>
          <w:iCs/>
          <w:sz w:val="36"/>
          <w:szCs w:val="36"/>
        </w:rPr>
      </w:pPr>
    </w:p>
    <w:p w14:paraId="2F697BC2" w14:textId="77777777" w:rsidR="007B658B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bCs/>
          <w:iCs/>
          <w:sz w:val="36"/>
          <w:szCs w:val="36"/>
        </w:rPr>
      </w:pPr>
    </w:p>
    <w:p w14:paraId="7CBD9FBC" w14:textId="77777777" w:rsidR="007B658B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bCs/>
          <w:iCs/>
          <w:sz w:val="36"/>
          <w:szCs w:val="36"/>
        </w:rPr>
      </w:pPr>
    </w:p>
    <w:p w14:paraId="2307B419" w14:textId="77777777" w:rsidR="007B658B" w:rsidRDefault="007B658B" w:rsidP="00DD0378">
      <w:pPr>
        <w:pStyle w:val="Header"/>
        <w:spacing w:line="360" w:lineRule="auto"/>
        <w:rPr>
          <w:rFonts w:ascii="Times New Roman" w:hAnsi="Times New Roman" w:cs="Times New Roman"/>
          <w:b/>
          <w:bCs/>
          <w:iCs/>
          <w:sz w:val="36"/>
          <w:szCs w:val="36"/>
        </w:rPr>
      </w:pPr>
    </w:p>
    <w:p w14:paraId="7994E803" w14:textId="65D8C492" w:rsidR="007B658B" w:rsidRDefault="00DD0378" w:rsidP="004D0B9A">
      <w:pPr>
        <w:pStyle w:val="Header"/>
        <w:spacing w:line="360" w:lineRule="auto"/>
        <w:jc w:val="center"/>
        <w:rPr>
          <w:rFonts w:ascii="Times New Roman" w:hAnsi="Times New Roman" w:cs="Times New Roman"/>
          <w:b/>
          <w:bCs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Cs/>
          <w:sz w:val="36"/>
          <w:szCs w:val="36"/>
        </w:rPr>
        <w:t xml:space="preserve">                                                              </w:t>
      </w:r>
      <w:proofErr w:type="gramStart"/>
      <w:r w:rsidR="004D0B9A">
        <w:rPr>
          <w:rFonts w:ascii="Times New Roman" w:hAnsi="Times New Roman" w:cs="Times New Roman"/>
          <w:b/>
          <w:bCs/>
          <w:iCs/>
          <w:sz w:val="36"/>
          <w:szCs w:val="36"/>
        </w:rPr>
        <w:t>K.ABDUL</w:t>
      </w:r>
      <w:proofErr w:type="gramEnd"/>
      <w:r w:rsidR="004D0B9A">
        <w:rPr>
          <w:rFonts w:ascii="Times New Roman" w:hAnsi="Times New Roman" w:cs="Times New Roman"/>
          <w:b/>
          <w:bCs/>
          <w:iCs/>
          <w:sz w:val="36"/>
          <w:szCs w:val="36"/>
        </w:rPr>
        <w:t xml:space="preserve"> MASOOD</w:t>
      </w:r>
    </w:p>
    <w:p w14:paraId="47F9FD1D" w14:textId="01060D06" w:rsidR="004D0B9A" w:rsidRDefault="004D0B9A" w:rsidP="004D0B9A">
      <w:pPr>
        <w:pStyle w:val="Header"/>
        <w:spacing w:line="360" w:lineRule="auto"/>
        <w:jc w:val="center"/>
        <w:rPr>
          <w:rFonts w:ascii="Times New Roman" w:hAnsi="Times New Roman" w:cs="Times New Roman"/>
          <w:b/>
          <w:bCs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Cs/>
          <w:sz w:val="36"/>
          <w:szCs w:val="36"/>
        </w:rPr>
        <w:t xml:space="preserve">                                          192124095</w:t>
      </w:r>
    </w:p>
    <w:p w14:paraId="3184756C" w14:textId="20227B16" w:rsidR="00DD0378" w:rsidRDefault="00DD0378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bCs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Cs/>
          <w:sz w:val="36"/>
          <w:szCs w:val="36"/>
        </w:rPr>
        <w:tab/>
        <w:t xml:space="preserve">                                               </w:t>
      </w:r>
    </w:p>
    <w:p w14:paraId="6095BF7D" w14:textId="77777777" w:rsidR="007B658B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bCs/>
          <w:iCs/>
          <w:sz w:val="36"/>
          <w:szCs w:val="36"/>
        </w:rPr>
      </w:pPr>
    </w:p>
    <w:p w14:paraId="6BDFF6C0" w14:textId="77777777" w:rsidR="007B658B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bCs/>
          <w:iCs/>
          <w:sz w:val="36"/>
          <w:szCs w:val="36"/>
        </w:rPr>
      </w:pPr>
    </w:p>
    <w:p w14:paraId="0A0A0383" w14:textId="77777777" w:rsidR="007B658B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bCs/>
          <w:iCs/>
          <w:sz w:val="36"/>
          <w:szCs w:val="36"/>
        </w:rPr>
      </w:pPr>
    </w:p>
    <w:p w14:paraId="3D357176" w14:textId="77777777" w:rsidR="007B658B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bCs/>
          <w:iCs/>
          <w:sz w:val="36"/>
          <w:szCs w:val="36"/>
        </w:rPr>
      </w:pPr>
    </w:p>
    <w:p w14:paraId="464E9089" w14:textId="77777777" w:rsidR="007B658B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bCs/>
          <w:iCs/>
          <w:sz w:val="36"/>
          <w:szCs w:val="36"/>
        </w:rPr>
      </w:pPr>
      <w:r>
        <w:rPr>
          <w:rFonts w:ascii="Times New Roman" w:hAnsi="Times New Roman" w:cs="Times New Roman"/>
          <w:b/>
          <w:bCs/>
          <w:iCs/>
          <w:sz w:val="36"/>
          <w:szCs w:val="36"/>
        </w:rPr>
        <w:t>LIST OF LAB EXPERIMENTS</w:t>
      </w:r>
    </w:p>
    <w:p w14:paraId="4F0BBB59" w14:textId="77777777" w:rsidR="007B658B" w:rsidRPr="007B658B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101F2E89" w14:textId="77777777" w:rsidR="007B658B" w:rsidRPr="007B658B" w:rsidRDefault="007B658B" w:rsidP="007B658B">
      <w:pPr>
        <w:pStyle w:val="Header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7B658B">
        <w:rPr>
          <w:rFonts w:ascii="Times New Roman" w:hAnsi="Times New Roman" w:cs="Times New Roman"/>
          <w:b/>
          <w:bCs/>
          <w:iCs/>
          <w:sz w:val="24"/>
          <w:szCs w:val="24"/>
        </w:rPr>
        <w:t>BASIC OPERATIONS IN R</w:t>
      </w:r>
    </w:p>
    <w:p w14:paraId="1748F226" w14:textId="77777777" w:rsidR="007B658B" w:rsidRPr="007B658B" w:rsidRDefault="007B658B" w:rsidP="007B658B">
      <w:pPr>
        <w:pStyle w:val="Header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7B658B">
        <w:rPr>
          <w:rFonts w:ascii="Times New Roman" w:hAnsi="Times New Roman" w:cs="Times New Roman"/>
          <w:b/>
          <w:bCs/>
          <w:iCs/>
          <w:sz w:val="24"/>
          <w:szCs w:val="24"/>
        </w:rPr>
        <w:t>DATA STRUCTURES IN R</w:t>
      </w:r>
    </w:p>
    <w:p w14:paraId="647E4E01" w14:textId="77777777" w:rsidR="007B658B" w:rsidRPr="007B658B" w:rsidRDefault="007B658B" w:rsidP="007B658B">
      <w:pPr>
        <w:pStyle w:val="Header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7B658B">
        <w:rPr>
          <w:rFonts w:ascii="Times New Roman" w:hAnsi="Times New Roman" w:cs="Times New Roman"/>
          <w:b/>
          <w:bCs/>
          <w:iCs/>
          <w:sz w:val="24"/>
          <w:szCs w:val="24"/>
        </w:rPr>
        <w:t>WORKING WITH LOOPING &amp; FUNCTION IN R</w:t>
      </w:r>
    </w:p>
    <w:p w14:paraId="5C837106" w14:textId="77777777" w:rsidR="007B658B" w:rsidRPr="007B658B" w:rsidRDefault="007B658B" w:rsidP="007B658B">
      <w:pPr>
        <w:pStyle w:val="Header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7B658B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IMPLEMENTATION OF VECTOR </w:t>
      </w:r>
      <w:proofErr w:type="gramStart"/>
      <w:r w:rsidRPr="007B658B">
        <w:rPr>
          <w:rFonts w:ascii="Times New Roman" w:hAnsi="Times New Roman" w:cs="Times New Roman"/>
          <w:b/>
          <w:bCs/>
          <w:iCs/>
          <w:sz w:val="24"/>
          <w:szCs w:val="24"/>
        </w:rPr>
        <w:t>RECYCLING,APPLY</w:t>
      </w:r>
      <w:proofErr w:type="gramEnd"/>
      <w:r w:rsidRPr="007B658B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FAMILY &amp; RECURSION</w:t>
      </w:r>
    </w:p>
    <w:p w14:paraId="561F76F6" w14:textId="77777777" w:rsidR="007B658B" w:rsidRDefault="007B658B" w:rsidP="00D452EA">
      <w:pPr>
        <w:pStyle w:val="Header"/>
        <w:spacing w:line="360" w:lineRule="auto"/>
        <w:ind w:left="720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10239356" w14:textId="77777777" w:rsidR="00D452EA" w:rsidRDefault="00D452EA" w:rsidP="00D452EA">
      <w:pPr>
        <w:pStyle w:val="Header"/>
        <w:spacing w:line="360" w:lineRule="auto"/>
        <w:ind w:left="720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3FD80729" w14:textId="77777777" w:rsidR="007B658B" w:rsidRDefault="007B658B" w:rsidP="007B658B">
      <w:pPr>
        <w:pStyle w:val="Header"/>
        <w:spacing w:line="360" w:lineRule="auto"/>
        <w:ind w:left="720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5D977D38" w14:textId="77777777" w:rsidR="007B658B" w:rsidRDefault="007B658B" w:rsidP="007B658B">
      <w:pPr>
        <w:pStyle w:val="Header"/>
        <w:spacing w:line="360" w:lineRule="auto"/>
        <w:ind w:left="720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17ABB892" w14:textId="77777777" w:rsidR="007B658B" w:rsidRDefault="007B658B" w:rsidP="007B658B">
      <w:pPr>
        <w:pStyle w:val="Header"/>
        <w:spacing w:line="360" w:lineRule="auto"/>
        <w:ind w:left="720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31D469BE" w14:textId="77777777" w:rsidR="007B658B" w:rsidRDefault="007B658B" w:rsidP="007B658B">
      <w:pPr>
        <w:pStyle w:val="Header"/>
        <w:spacing w:line="360" w:lineRule="auto"/>
        <w:ind w:left="720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3CE97A69" w14:textId="77777777" w:rsidR="007B658B" w:rsidRDefault="007B658B" w:rsidP="007B658B">
      <w:pPr>
        <w:pStyle w:val="Header"/>
        <w:spacing w:line="360" w:lineRule="auto"/>
        <w:ind w:left="720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6409E68F" w14:textId="77777777" w:rsidR="007B658B" w:rsidRDefault="007B658B" w:rsidP="007B658B">
      <w:pPr>
        <w:pStyle w:val="Header"/>
        <w:spacing w:line="360" w:lineRule="auto"/>
        <w:ind w:left="720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6ADEE2AC" w14:textId="77777777" w:rsidR="007B658B" w:rsidRDefault="007B658B" w:rsidP="007B658B">
      <w:pPr>
        <w:pStyle w:val="Header"/>
        <w:spacing w:line="360" w:lineRule="auto"/>
        <w:ind w:left="720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03AAE1D1" w14:textId="77777777" w:rsidR="007B658B" w:rsidRDefault="007B658B" w:rsidP="007B658B">
      <w:pPr>
        <w:pStyle w:val="Header"/>
        <w:spacing w:line="360" w:lineRule="auto"/>
        <w:ind w:left="720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4DA5AFD2" w14:textId="77777777" w:rsidR="007B658B" w:rsidRDefault="007B658B" w:rsidP="007B658B">
      <w:pPr>
        <w:pStyle w:val="Header"/>
        <w:spacing w:line="360" w:lineRule="auto"/>
        <w:ind w:left="720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6856DB29" w14:textId="77777777" w:rsidR="007B658B" w:rsidRDefault="007B658B" w:rsidP="007B658B">
      <w:pPr>
        <w:pStyle w:val="Header"/>
        <w:spacing w:line="360" w:lineRule="auto"/>
        <w:ind w:left="720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6722A5DC" w14:textId="77777777" w:rsidR="007B658B" w:rsidRDefault="007B658B" w:rsidP="007B658B">
      <w:pPr>
        <w:pStyle w:val="Header"/>
        <w:spacing w:line="360" w:lineRule="auto"/>
        <w:ind w:left="720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3741CD54" w14:textId="3300A7AB" w:rsidR="007B658B" w:rsidRDefault="007B658B" w:rsidP="007B658B">
      <w:pPr>
        <w:pStyle w:val="Header"/>
        <w:spacing w:line="360" w:lineRule="auto"/>
        <w:ind w:left="720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3B2D0D6F" w14:textId="4A692BA6" w:rsidR="006557A6" w:rsidRDefault="006557A6" w:rsidP="007B658B">
      <w:pPr>
        <w:pStyle w:val="Header"/>
        <w:spacing w:line="360" w:lineRule="auto"/>
        <w:ind w:left="720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3FBC4E5B" w14:textId="3616C4BD" w:rsidR="006557A6" w:rsidRDefault="006557A6" w:rsidP="007B658B">
      <w:pPr>
        <w:pStyle w:val="Header"/>
        <w:spacing w:line="360" w:lineRule="auto"/>
        <w:ind w:left="720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22864BAC" w14:textId="1511C421" w:rsidR="006557A6" w:rsidRDefault="006557A6" w:rsidP="007B658B">
      <w:pPr>
        <w:pStyle w:val="Header"/>
        <w:spacing w:line="360" w:lineRule="auto"/>
        <w:ind w:left="720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659DD3C4" w14:textId="72D205BA" w:rsidR="006557A6" w:rsidRDefault="006557A6" w:rsidP="007B658B">
      <w:pPr>
        <w:pStyle w:val="Header"/>
        <w:spacing w:line="360" w:lineRule="auto"/>
        <w:ind w:left="720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7E32B69D" w14:textId="7A94A396" w:rsidR="006557A6" w:rsidRDefault="006557A6" w:rsidP="007B658B">
      <w:pPr>
        <w:pStyle w:val="Header"/>
        <w:spacing w:line="360" w:lineRule="auto"/>
        <w:ind w:left="720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3354A9C1" w14:textId="5201191E" w:rsidR="006557A6" w:rsidRDefault="006557A6" w:rsidP="007B658B">
      <w:pPr>
        <w:pStyle w:val="Header"/>
        <w:spacing w:line="360" w:lineRule="auto"/>
        <w:ind w:left="720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0F2D8318" w14:textId="600AF879" w:rsidR="006557A6" w:rsidRDefault="006557A6" w:rsidP="007B658B">
      <w:pPr>
        <w:pStyle w:val="Header"/>
        <w:spacing w:line="360" w:lineRule="auto"/>
        <w:ind w:left="720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1FEB221C" w14:textId="1A885215" w:rsidR="006557A6" w:rsidRDefault="006557A6" w:rsidP="007B658B">
      <w:pPr>
        <w:pStyle w:val="Header"/>
        <w:spacing w:line="360" w:lineRule="auto"/>
        <w:ind w:left="720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7AC1B529" w14:textId="744FD54F" w:rsidR="006557A6" w:rsidRDefault="006557A6" w:rsidP="007B658B">
      <w:pPr>
        <w:pStyle w:val="Header"/>
        <w:spacing w:line="360" w:lineRule="auto"/>
        <w:ind w:left="720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35B73BCC" w14:textId="517DE3F0" w:rsidR="006557A6" w:rsidRDefault="006557A6" w:rsidP="007B658B">
      <w:pPr>
        <w:pStyle w:val="Header"/>
        <w:spacing w:line="360" w:lineRule="auto"/>
        <w:ind w:left="720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659E5E6E" w14:textId="07997F8D" w:rsidR="006557A6" w:rsidRDefault="006557A6" w:rsidP="007B658B">
      <w:pPr>
        <w:pStyle w:val="Header"/>
        <w:spacing w:line="360" w:lineRule="auto"/>
        <w:ind w:left="720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3B4B5E74" w14:textId="77777777" w:rsidR="006557A6" w:rsidRDefault="006557A6" w:rsidP="007B658B">
      <w:pPr>
        <w:pStyle w:val="Header"/>
        <w:spacing w:line="360" w:lineRule="auto"/>
        <w:ind w:left="720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14:paraId="7353E906" w14:textId="682D3309" w:rsidR="00B45981" w:rsidRPr="00344D07" w:rsidRDefault="00344D07" w:rsidP="009B3006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44D07">
        <w:rPr>
          <w:rFonts w:ascii="Times New Roman" w:hAnsi="Times New Roman" w:cs="Times New Roman"/>
          <w:b/>
          <w:bCs/>
          <w:sz w:val="28"/>
          <w:szCs w:val="28"/>
        </w:rPr>
        <w:t>1.BASIC OPERATIONS IN R</w:t>
      </w:r>
    </w:p>
    <w:p w14:paraId="290BBCBC" w14:textId="77777777" w:rsidR="00344D07" w:rsidRPr="009B3006" w:rsidRDefault="00344D07" w:rsidP="009B3006">
      <w:pPr>
        <w:rPr>
          <w:rFonts w:ascii="Times New Roman" w:hAnsi="Times New Roman" w:cs="Times New Roman"/>
          <w:sz w:val="24"/>
          <w:szCs w:val="24"/>
        </w:rPr>
      </w:pPr>
    </w:p>
    <w:p w14:paraId="751F7653" w14:textId="77777777" w:rsidR="009B3006" w:rsidRDefault="009B3006" w:rsidP="009B3006">
      <w:pPr>
        <w:rPr>
          <w:rFonts w:ascii="Times New Roman" w:hAnsi="Times New Roman" w:cs="Times New Roman"/>
          <w:b/>
          <w:sz w:val="24"/>
          <w:szCs w:val="24"/>
        </w:rPr>
      </w:pPr>
      <w:r w:rsidRPr="009B3006">
        <w:rPr>
          <w:rFonts w:ascii="Times New Roman" w:hAnsi="Times New Roman" w:cs="Times New Roman"/>
          <w:b/>
          <w:sz w:val="24"/>
          <w:szCs w:val="24"/>
        </w:rPr>
        <w:t>Exercise:</w:t>
      </w:r>
    </w:p>
    <w:p w14:paraId="530B44C3" w14:textId="597E4ACE" w:rsidR="009A0490" w:rsidRDefault="009B3006" w:rsidP="009B3006">
      <w:pPr>
        <w:rPr>
          <w:rFonts w:ascii="Times New Roman" w:hAnsi="Times New Roman" w:cs="Times New Roman"/>
          <w:b/>
          <w:sz w:val="24"/>
          <w:szCs w:val="24"/>
        </w:rPr>
      </w:pPr>
      <w:r w:rsidRPr="00034CD9">
        <w:rPr>
          <w:rFonts w:ascii="Times New Roman" w:hAnsi="Times New Roman" w:cs="Times New Roman"/>
          <w:b/>
          <w:sz w:val="24"/>
          <w:szCs w:val="24"/>
        </w:rPr>
        <w:t>1</w:t>
      </w:r>
      <w:r w:rsidRPr="00755CF7">
        <w:rPr>
          <w:rFonts w:ascii="Times New Roman" w:hAnsi="Times New Roman" w:cs="Times New Roman"/>
          <w:sz w:val="24"/>
          <w:szCs w:val="24"/>
        </w:rPr>
        <w:t>.</w:t>
      </w:r>
      <w:r w:rsidR="009A0490" w:rsidRPr="00034CD9">
        <w:rPr>
          <w:rFonts w:ascii="Times New Roman" w:hAnsi="Times New Roman" w:cs="Times New Roman"/>
          <w:b/>
          <w:sz w:val="24"/>
          <w:szCs w:val="24"/>
        </w:rPr>
        <w:t xml:space="preserve">Write </w:t>
      </w:r>
      <w:proofErr w:type="gramStart"/>
      <w:r w:rsidR="009A0490" w:rsidRPr="00034CD9">
        <w:rPr>
          <w:rFonts w:ascii="Times New Roman" w:hAnsi="Times New Roman" w:cs="Times New Roman"/>
          <w:b/>
          <w:sz w:val="24"/>
          <w:szCs w:val="24"/>
        </w:rPr>
        <w:t>The</w:t>
      </w:r>
      <w:proofErr w:type="gramEnd"/>
      <w:r w:rsidR="009A0490" w:rsidRPr="00034CD9">
        <w:rPr>
          <w:rFonts w:ascii="Times New Roman" w:hAnsi="Times New Roman" w:cs="Times New Roman"/>
          <w:b/>
          <w:sz w:val="24"/>
          <w:szCs w:val="24"/>
        </w:rPr>
        <w:t xml:space="preserve"> Commands To Perform Basic Arithmetic In R.</w:t>
      </w:r>
    </w:p>
    <w:p w14:paraId="5D08A3F7" w14:textId="70089B90" w:rsidR="00DD0378" w:rsidRDefault="00DD0378" w:rsidP="009B300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DE:</w:t>
      </w:r>
    </w:p>
    <w:p w14:paraId="34DFF7A2" w14:textId="3C208193" w:rsidR="00DD0378" w:rsidRPr="00DD0378" w:rsidRDefault="00DD0378" w:rsidP="00DD0378">
      <w:pPr>
        <w:rPr>
          <w:rFonts w:ascii="Times New Roman" w:hAnsi="Times New Roman" w:cs="Times New Roman"/>
          <w:b/>
          <w:sz w:val="24"/>
        </w:rPr>
      </w:pPr>
      <w:r w:rsidRPr="00DD0378">
        <w:rPr>
          <w:rFonts w:ascii="Times New Roman" w:hAnsi="Times New Roman" w:cs="Times New Roman"/>
          <w:b/>
          <w:sz w:val="24"/>
        </w:rPr>
        <w:t>a=</w:t>
      </w:r>
      <w:r w:rsidR="004D0B9A">
        <w:rPr>
          <w:rFonts w:ascii="Times New Roman" w:hAnsi="Times New Roman" w:cs="Times New Roman"/>
          <w:b/>
          <w:sz w:val="24"/>
        </w:rPr>
        <w:t>20</w:t>
      </w:r>
    </w:p>
    <w:p w14:paraId="0F2BD433" w14:textId="77777777" w:rsidR="00DD0378" w:rsidRPr="00DD0378" w:rsidRDefault="00DD0378" w:rsidP="00DD0378">
      <w:pPr>
        <w:rPr>
          <w:rFonts w:ascii="Times New Roman" w:hAnsi="Times New Roman" w:cs="Times New Roman"/>
          <w:b/>
          <w:sz w:val="24"/>
        </w:rPr>
      </w:pPr>
      <w:r w:rsidRPr="00DD0378">
        <w:rPr>
          <w:rFonts w:ascii="Times New Roman" w:hAnsi="Times New Roman" w:cs="Times New Roman"/>
          <w:b/>
          <w:sz w:val="24"/>
        </w:rPr>
        <w:t>b=5</w:t>
      </w:r>
    </w:p>
    <w:p w14:paraId="1F7873E8" w14:textId="77777777" w:rsidR="00DD0378" w:rsidRPr="00DD0378" w:rsidRDefault="00DD0378" w:rsidP="00DD0378">
      <w:pPr>
        <w:rPr>
          <w:rFonts w:ascii="Times New Roman" w:hAnsi="Times New Roman" w:cs="Times New Roman"/>
          <w:b/>
          <w:sz w:val="24"/>
        </w:rPr>
      </w:pPr>
      <w:proofErr w:type="gramStart"/>
      <w:r w:rsidRPr="00DD0378">
        <w:rPr>
          <w:rFonts w:ascii="Times New Roman" w:hAnsi="Times New Roman" w:cs="Times New Roman"/>
          <w:b/>
          <w:sz w:val="24"/>
        </w:rPr>
        <w:t>print(</w:t>
      </w:r>
      <w:proofErr w:type="gramEnd"/>
      <w:r w:rsidRPr="00DD0378">
        <w:rPr>
          <w:rFonts w:ascii="Times New Roman" w:hAnsi="Times New Roman" w:cs="Times New Roman"/>
          <w:b/>
          <w:sz w:val="24"/>
        </w:rPr>
        <w:t>"Addition :")</w:t>
      </w:r>
    </w:p>
    <w:p w14:paraId="6B035AC7" w14:textId="77777777" w:rsidR="00DD0378" w:rsidRPr="00DD0378" w:rsidRDefault="00DD0378" w:rsidP="00DD0378">
      <w:pPr>
        <w:rPr>
          <w:rFonts w:ascii="Times New Roman" w:hAnsi="Times New Roman" w:cs="Times New Roman"/>
          <w:b/>
          <w:sz w:val="24"/>
        </w:rPr>
      </w:pPr>
      <w:r w:rsidRPr="00DD0378">
        <w:rPr>
          <w:rFonts w:ascii="Times New Roman" w:hAnsi="Times New Roman" w:cs="Times New Roman"/>
          <w:b/>
          <w:sz w:val="24"/>
        </w:rPr>
        <w:t>print(</w:t>
      </w:r>
      <w:proofErr w:type="spellStart"/>
      <w:r w:rsidRPr="00DD0378">
        <w:rPr>
          <w:rFonts w:ascii="Times New Roman" w:hAnsi="Times New Roman" w:cs="Times New Roman"/>
          <w:b/>
          <w:sz w:val="24"/>
        </w:rPr>
        <w:t>a+b</w:t>
      </w:r>
      <w:proofErr w:type="spellEnd"/>
      <w:r w:rsidRPr="00DD0378">
        <w:rPr>
          <w:rFonts w:ascii="Times New Roman" w:hAnsi="Times New Roman" w:cs="Times New Roman"/>
          <w:b/>
          <w:sz w:val="24"/>
        </w:rPr>
        <w:t>)</w:t>
      </w:r>
    </w:p>
    <w:p w14:paraId="7ABE79C7" w14:textId="77777777" w:rsidR="00DD0378" w:rsidRPr="00DD0378" w:rsidRDefault="00DD0378" w:rsidP="00DD0378">
      <w:pPr>
        <w:rPr>
          <w:rFonts w:ascii="Times New Roman" w:hAnsi="Times New Roman" w:cs="Times New Roman"/>
          <w:b/>
          <w:sz w:val="24"/>
        </w:rPr>
      </w:pPr>
      <w:proofErr w:type="gramStart"/>
      <w:r w:rsidRPr="00DD0378">
        <w:rPr>
          <w:rFonts w:ascii="Times New Roman" w:hAnsi="Times New Roman" w:cs="Times New Roman"/>
          <w:b/>
          <w:sz w:val="24"/>
        </w:rPr>
        <w:t>print(</w:t>
      </w:r>
      <w:proofErr w:type="gramEnd"/>
      <w:r w:rsidRPr="00DD0378">
        <w:rPr>
          <w:rFonts w:ascii="Times New Roman" w:hAnsi="Times New Roman" w:cs="Times New Roman"/>
          <w:b/>
          <w:sz w:val="24"/>
        </w:rPr>
        <w:t>"Subtraction :")</w:t>
      </w:r>
    </w:p>
    <w:p w14:paraId="7852C04D" w14:textId="77777777" w:rsidR="00DD0378" w:rsidRPr="00DD0378" w:rsidRDefault="00DD0378" w:rsidP="00DD0378">
      <w:pPr>
        <w:rPr>
          <w:rFonts w:ascii="Times New Roman" w:hAnsi="Times New Roman" w:cs="Times New Roman"/>
          <w:b/>
          <w:sz w:val="24"/>
        </w:rPr>
      </w:pPr>
      <w:r w:rsidRPr="00DD0378">
        <w:rPr>
          <w:rFonts w:ascii="Times New Roman" w:hAnsi="Times New Roman" w:cs="Times New Roman"/>
          <w:b/>
          <w:sz w:val="24"/>
        </w:rPr>
        <w:t>print(a-b)</w:t>
      </w:r>
    </w:p>
    <w:p w14:paraId="19A8314D" w14:textId="77777777" w:rsidR="00DD0378" w:rsidRPr="00DD0378" w:rsidRDefault="00DD0378" w:rsidP="00DD0378">
      <w:pPr>
        <w:rPr>
          <w:rFonts w:ascii="Times New Roman" w:hAnsi="Times New Roman" w:cs="Times New Roman"/>
          <w:b/>
          <w:sz w:val="24"/>
        </w:rPr>
      </w:pPr>
      <w:proofErr w:type="gramStart"/>
      <w:r w:rsidRPr="00DD0378">
        <w:rPr>
          <w:rFonts w:ascii="Times New Roman" w:hAnsi="Times New Roman" w:cs="Times New Roman"/>
          <w:b/>
          <w:sz w:val="24"/>
        </w:rPr>
        <w:t>print(</w:t>
      </w:r>
      <w:proofErr w:type="gramEnd"/>
      <w:r w:rsidRPr="00DD0378">
        <w:rPr>
          <w:rFonts w:ascii="Times New Roman" w:hAnsi="Times New Roman" w:cs="Times New Roman"/>
          <w:b/>
          <w:sz w:val="24"/>
        </w:rPr>
        <w:t>"Multiplication :")</w:t>
      </w:r>
    </w:p>
    <w:p w14:paraId="64781D07" w14:textId="77777777" w:rsidR="00DD0378" w:rsidRPr="00DD0378" w:rsidRDefault="00DD0378" w:rsidP="00DD0378">
      <w:pPr>
        <w:rPr>
          <w:rFonts w:ascii="Times New Roman" w:hAnsi="Times New Roman" w:cs="Times New Roman"/>
          <w:b/>
          <w:sz w:val="24"/>
        </w:rPr>
      </w:pPr>
      <w:r w:rsidRPr="00DD0378">
        <w:rPr>
          <w:rFonts w:ascii="Times New Roman" w:hAnsi="Times New Roman" w:cs="Times New Roman"/>
          <w:b/>
          <w:sz w:val="24"/>
        </w:rPr>
        <w:t>print(a*b)</w:t>
      </w:r>
    </w:p>
    <w:p w14:paraId="6EFE8F60" w14:textId="77777777" w:rsidR="00DD0378" w:rsidRPr="00DD0378" w:rsidRDefault="00DD0378" w:rsidP="00DD0378">
      <w:pPr>
        <w:rPr>
          <w:rFonts w:ascii="Times New Roman" w:hAnsi="Times New Roman" w:cs="Times New Roman"/>
          <w:b/>
          <w:sz w:val="24"/>
        </w:rPr>
      </w:pPr>
      <w:proofErr w:type="gramStart"/>
      <w:r w:rsidRPr="00DD0378">
        <w:rPr>
          <w:rFonts w:ascii="Times New Roman" w:hAnsi="Times New Roman" w:cs="Times New Roman"/>
          <w:b/>
          <w:sz w:val="24"/>
        </w:rPr>
        <w:t>print(</w:t>
      </w:r>
      <w:proofErr w:type="gramEnd"/>
      <w:r w:rsidRPr="00DD0378">
        <w:rPr>
          <w:rFonts w:ascii="Times New Roman" w:hAnsi="Times New Roman" w:cs="Times New Roman"/>
          <w:b/>
          <w:sz w:val="24"/>
        </w:rPr>
        <w:t>"Division :")</w:t>
      </w:r>
    </w:p>
    <w:p w14:paraId="36CF3D0D" w14:textId="77777777" w:rsidR="00DD0378" w:rsidRPr="00DD0378" w:rsidRDefault="00DD0378" w:rsidP="00DD0378">
      <w:pPr>
        <w:rPr>
          <w:rFonts w:ascii="Times New Roman" w:hAnsi="Times New Roman" w:cs="Times New Roman"/>
          <w:b/>
          <w:sz w:val="24"/>
        </w:rPr>
      </w:pPr>
      <w:r w:rsidRPr="00DD0378">
        <w:rPr>
          <w:rFonts w:ascii="Times New Roman" w:hAnsi="Times New Roman" w:cs="Times New Roman"/>
          <w:b/>
          <w:sz w:val="24"/>
        </w:rPr>
        <w:t>print(a/b)</w:t>
      </w:r>
    </w:p>
    <w:p w14:paraId="4765FA35" w14:textId="77777777" w:rsidR="00DD0378" w:rsidRPr="00DD0378" w:rsidRDefault="00DD0378" w:rsidP="00DD0378">
      <w:pPr>
        <w:rPr>
          <w:rFonts w:ascii="Times New Roman" w:hAnsi="Times New Roman" w:cs="Times New Roman"/>
          <w:b/>
          <w:sz w:val="24"/>
        </w:rPr>
      </w:pPr>
      <w:proofErr w:type="gramStart"/>
      <w:r w:rsidRPr="00DD0378">
        <w:rPr>
          <w:rFonts w:ascii="Times New Roman" w:hAnsi="Times New Roman" w:cs="Times New Roman"/>
          <w:b/>
          <w:sz w:val="24"/>
        </w:rPr>
        <w:t>print(</w:t>
      </w:r>
      <w:proofErr w:type="gramEnd"/>
      <w:r w:rsidRPr="00DD0378">
        <w:rPr>
          <w:rFonts w:ascii="Times New Roman" w:hAnsi="Times New Roman" w:cs="Times New Roman"/>
          <w:b/>
          <w:sz w:val="24"/>
        </w:rPr>
        <w:t>"Power :")</w:t>
      </w:r>
    </w:p>
    <w:p w14:paraId="63ADF5C4" w14:textId="406800C0" w:rsidR="00DD0378" w:rsidRDefault="00DD0378" w:rsidP="00DD0378">
      <w:pPr>
        <w:rPr>
          <w:rFonts w:ascii="Times New Roman" w:hAnsi="Times New Roman" w:cs="Times New Roman"/>
          <w:b/>
          <w:sz w:val="24"/>
        </w:rPr>
      </w:pPr>
      <w:r w:rsidRPr="00DD0378">
        <w:rPr>
          <w:rFonts w:ascii="Times New Roman" w:hAnsi="Times New Roman" w:cs="Times New Roman"/>
          <w:b/>
          <w:sz w:val="24"/>
        </w:rPr>
        <w:t>print(a**b)</w:t>
      </w:r>
    </w:p>
    <w:p w14:paraId="70F1AAC0" w14:textId="77777777" w:rsidR="00DD0378" w:rsidRDefault="00DD0378" w:rsidP="00DD0378">
      <w:pPr>
        <w:rPr>
          <w:rFonts w:ascii="Times New Roman" w:hAnsi="Times New Roman" w:cs="Times New Roman"/>
          <w:b/>
          <w:sz w:val="24"/>
        </w:rPr>
      </w:pPr>
    </w:p>
    <w:p w14:paraId="2F8C4CA8" w14:textId="77777777" w:rsidR="00DD0378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Fonts w:ascii="Times New Roman" w:hAnsi="Times New Roman" w:cs="Times New Roman"/>
          <w:b/>
          <w:sz w:val="24"/>
        </w:rPr>
        <w:t>Output:</w:t>
      </w:r>
      <w:r>
        <w:rPr>
          <w:rFonts w:ascii="Times New Roman" w:hAnsi="Times New Roman" w:cs="Times New Roman"/>
          <w:b/>
          <w:sz w:val="24"/>
        </w:rPr>
        <w:br/>
      </w: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Addition :"</w:t>
      </w:r>
    </w:p>
    <w:p w14:paraId="346588B9" w14:textId="197F6FF7" w:rsidR="00DD0378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[1] </w:t>
      </w:r>
      <w:r w:rsidR="004D0B9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2</w:t>
      </w: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5</w:t>
      </w:r>
    </w:p>
    <w:p w14:paraId="363AE3D2" w14:textId="77777777" w:rsidR="00DD0378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Subtraction :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</w:t>
      </w:r>
    </w:p>
    <w:p w14:paraId="0C42B520" w14:textId="44983058" w:rsidR="00DD0378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[1] </w:t>
      </w:r>
      <w:r w:rsidR="004D0B9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15</w:t>
      </w:r>
    </w:p>
    <w:p w14:paraId="762B4B30" w14:textId="77777777" w:rsidR="00DD0378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Multiplication :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</w:t>
      </w:r>
    </w:p>
    <w:p w14:paraId="75F063F9" w14:textId="69E4A7FB" w:rsidR="00DD0378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[1] </w:t>
      </w:r>
      <w:r w:rsidR="004D0B9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100</w:t>
      </w:r>
    </w:p>
    <w:p w14:paraId="22384B42" w14:textId="77777777" w:rsidR="00DD0378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Division :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</w:t>
      </w:r>
    </w:p>
    <w:p w14:paraId="64ABE9EF" w14:textId="0949160D" w:rsidR="00DD0378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[1] </w:t>
      </w:r>
      <w:r w:rsidR="004D0B9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4</w:t>
      </w:r>
    </w:p>
    <w:p w14:paraId="323A5030" w14:textId="77777777" w:rsidR="00DD0378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Power :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</w:t>
      </w:r>
    </w:p>
    <w:p w14:paraId="02231D87" w14:textId="391B917B" w:rsidR="00DD0378" w:rsidRDefault="00DD0378" w:rsidP="00DD037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[1] </w:t>
      </w:r>
      <w:r w:rsidR="004D0B9A" w:rsidRPr="004D0B9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3200000</w:t>
      </w:r>
    </w:p>
    <w:p w14:paraId="552EF3FC" w14:textId="18308096" w:rsidR="00DD0378" w:rsidRPr="00034CD9" w:rsidRDefault="00DD0378" w:rsidP="00DD0378">
      <w:pPr>
        <w:rPr>
          <w:rFonts w:ascii="Times New Roman" w:hAnsi="Times New Roman" w:cs="Times New Roman"/>
          <w:b/>
          <w:sz w:val="24"/>
        </w:rPr>
      </w:pPr>
    </w:p>
    <w:p w14:paraId="7259DB5B" w14:textId="282DF6B5" w:rsidR="009B3006" w:rsidRDefault="009A0490" w:rsidP="009B3006">
      <w:pPr>
        <w:rPr>
          <w:rFonts w:ascii="Times New Roman" w:hAnsi="Times New Roman" w:cs="Times New Roman"/>
          <w:b/>
          <w:sz w:val="24"/>
          <w:szCs w:val="24"/>
        </w:rPr>
      </w:pPr>
      <w:r w:rsidRPr="00034CD9">
        <w:rPr>
          <w:rFonts w:ascii="Times New Roman" w:hAnsi="Times New Roman" w:cs="Times New Roman"/>
          <w:b/>
          <w:sz w:val="24"/>
          <w:szCs w:val="24"/>
        </w:rPr>
        <w:t>2.  Display a</w:t>
      </w:r>
      <w:r w:rsidR="009B3006" w:rsidRPr="00034CD9">
        <w:rPr>
          <w:rFonts w:ascii="Times New Roman" w:hAnsi="Times New Roman" w:cs="Times New Roman"/>
          <w:b/>
          <w:sz w:val="24"/>
          <w:szCs w:val="24"/>
        </w:rPr>
        <w:t xml:space="preserve"> String </w:t>
      </w:r>
      <w:r w:rsidR="007C7DF6" w:rsidRPr="00034CD9">
        <w:rPr>
          <w:rFonts w:ascii="Times New Roman" w:hAnsi="Times New Roman" w:cs="Times New Roman"/>
          <w:b/>
          <w:sz w:val="24"/>
          <w:szCs w:val="24"/>
        </w:rPr>
        <w:t>on R</w:t>
      </w:r>
      <w:r w:rsidR="009B3006" w:rsidRPr="00034CD9">
        <w:rPr>
          <w:rFonts w:ascii="Times New Roman" w:hAnsi="Times New Roman" w:cs="Times New Roman"/>
          <w:b/>
          <w:sz w:val="24"/>
          <w:szCs w:val="24"/>
        </w:rPr>
        <w:t xml:space="preserve"> Console</w:t>
      </w:r>
      <w:r w:rsidRPr="00034CD9">
        <w:rPr>
          <w:rFonts w:ascii="Times New Roman" w:hAnsi="Times New Roman" w:cs="Times New Roman"/>
          <w:b/>
          <w:sz w:val="24"/>
          <w:szCs w:val="24"/>
        </w:rPr>
        <w:t>.</w:t>
      </w:r>
    </w:p>
    <w:p w14:paraId="065E5307" w14:textId="1059A0E6" w:rsidR="00DD0378" w:rsidRDefault="00DD0378" w:rsidP="009B300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DE:</w:t>
      </w:r>
    </w:p>
    <w:p w14:paraId="59495CF1" w14:textId="77777777" w:rsidR="00DD0378" w:rsidRPr="00DD0378" w:rsidRDefault="00DD0378" w:rsidP="00DD0378">
      <w:pPr>
        <w:rPr>
          <w:rFonts w:ascii="Times New Roman" w:hAnsi="Times New Roman" w:cs="Times New Roman"/>
          <w:b/>
          <w:sz w:val="24"/>
          <w:szCs w:val="24"/>
        </w:rPr>
      </w:pPr>
      <w:r w:rsidRPr="00DD0378">
        <w:rPr>
          <w:rFonts w:ascii="Times New Roman" w:hAnsi="Times New Roman" w:cs="Times New Roman"/>
          <w:b/>
          <w:sz w:val="24"/>
          <w:szCs w:val="24"/>
        </w:rPr>
        <w:t>str="</w:t>
      </w:r>
      <w:proofErr w:type="spellStart"/>
      <w:r w:rsidRPr="00DD0378">
        <w:rPr>
          <w:rFonts w:ascii="Times New Roman" w:hAnsi="Times New Roman" w:cs="Times New Roman"/>
          <w:b/>
          <w:sz w:val="24"/>
          <w:szCs w:val="24"/>
        </w:rPr>
        <w:t>abcdef</w:t>
      </w:r>
      <w:proofErr w:type="spellEnd"/>
      <w:r w:rsidRPr="00DD0378">
        <w:rPr>
          <w:rFonts w:ascii="Times New Roman" w:hAnsi="Times New Roman" w:cs="Times New Roman"/>
          <w:b/>
          <w:sz w:val="24"/>
          <w:szCs w:val="24"/>
        </w:rPr>
        <w:t>"</w:t>
      </w:r>
    </w:p>
    <w:p w14:paraId="7B902BB3" w14:textId="2B05E31E" w:rsidR="00DD0378" w:rsidRDefault="00DD0378" w:rsidP="00DD0378">
      <w:pPr>
        <w:rPr>
          <w:rFonts w:ascii="Times New Roman" w:hAnsi="Times New Roman" w:cs="Times New Roman"/>
          <w:b/>
          <w:sz w:val="24"/>
          <w:szCs w:val="24"/>
        </w:rPr>
      </w:pPr>
      <w:r w:rsidRPr="00DD0378">
        <w:rPr>
          <w:rFonts w:ascii="Times New Roman" w:hAnsi="Times New Roman" w:cs="Times New Roman"/>
          <w:b/>
          <w:sz w:val="24"/>
          <w:szCs w:val="24"/>
        </w:rPr>
        <w:t>print(str)</w:t>
      </w:r>
    </w:p>
    <w:p w14:paraId="1BE6C9BF" w14:textId="7FD661AD" w:rsidR="00DD0378" w:rsidRDefault="00DD0378" w:rsidP="00DD0378">
      <w:pPr>
        <w:rPr>
          <w:rFonts w:ascii="Times New Roman" w:hAnsi="Times New Roman" w:cs="Times New Roman"/>
          <w:b/>
          <w:sz w:val="24"/>
          <w:szCs w:val="24"/>
        </w:rPr>
      </w:pPr>
    </w:p>
    <w:p w14:paraId="5E6E1A04" w14:textId="2B884018" w:rsidR="00DD0378" w:rsidRDefault="00DD0378" w:rsidP="00DD037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Output:</w:t>
      </w:r>
    </w:p>
    <w:p w14:paraId="6AFD190C" w14:textId="77777777" w:rsidR="00DD0378" w:rsidRDefault="00DD0378" w:rsidP="00DD037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</w:t>
      </w:r>
      <w:proofErr w:type="spell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abcdef</w:t>
      </w:r>
      <w:proofErr w:type="spell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</w:t>
      </w:r>
    </w:p>
    <w:p w14:paraId="250F9A48" w14:textId="77777777" w:rsidR="00DD0378" w:rsidRPr="00DD0378" w:rsidRDefault="00DD0378" w:rsidP="00DD0378">
      <w:pPr>
        <w:rPr>
          <w:rFonts w:ascii="Times New Roman" w:hAnsi="Times New Roman" w:cs="Times New Roman"/>
          <w:bCs/>
          <w:sz w:val="24"/>
          <w:szCs w:val="24"/>
        </w:rPr>
      </w:pPr>
    </w:p>
    <w:p w14:paraId="7C412F2F" w14:textId="1544C64C" w:rsidR="00F33464" w:rsidRDefault="00F33464" w:rsidP="00F33464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034CD9">
        <w:rPr>
          <w:rFonts w:ascii="Times New Roman" w:hAnsi="Times New Roman" w:cs="Times New Roman"/>
          <w:b/>
          <w:sz w:val="24"/>
          <w:szCs w:val="24"/>
        </w:rPr>
        <w:t xml:space="preserve">3. Declare Variables </w:t>
      </w:r>
      <w:proofErr w:type="gramStart"/>
      <w:r w:rsidRPr="00034CD9">
        <w:rPr>
          <w:rFonts w:ascii="Times New Roman" w:hAnsi="Times New Roman" w:cs="Times New Roman"/>
          <w:b/>
          <w:sz w:val="24"/>
          <w:szCs w:val="24"/>
        </w:rPr>
        <w:t>In</w:t>
      </w:r>
      <w:proofErr w:type="gramEnd"/>
      <w:r w:rsidRPr="00034CD9">
        <w:rPr>
          <w:rFonts w:ascii="Times New Roman" w:hAnsi="Times New Roman" w:cs="Times New Roman"/>
          <w:b/>
          <w:sz w:val="24"/>
          <w:szCs w:val="24"/>
        </w:rPr>
        <w:t xml:space="preserve"> R And Also Write The Commands For Retrieving The Value Of The   Stored Variables In R Console.</w:t>
      </w:r>
    </w:p>
    <w:p w14:paraId="46EBC99F" w14:textId="77777777" w:rsidR="00547F04" w:rsidRPr="00547F04" w:rsidRDefault="00DD0378" w:rsidP="00547F04">
      <w:pPr>
        <w:ind w:left="-5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DE:</w:t>
      </w:r>
      <w:r>
        <w:rPr>
          <w:rFonts w:ascii="Times New Roman" w:hAnsi="Times New Roman" w:cs="Times New Roman"/>
          <w:b/>
          <w:sz w:val="24"/>
          <w:szCs w:val="24"/>
        </w:rPr>
        <w:br/>
      </w:r>
      <w:r w:rsidR="00547F04" w:rsidRPr="00547F04">
        <w:rPr>
          <w:rFonts w:ascii="Times New Roman" w:hAnsi="Times New Roman" w:cs="Times New Roman"/>
          <w:b/>
          <w:sz w:val="24"/>
          <w:szCs w:val="24"/>
        </w:rPr>
        <w:t># leftward assignment</w:t>
      </w:r>
    </w:p>
    <w:p w14:paraId="5EA2A915" w14:textId="77777777" w:rsidR="00547F04" w:rsidRPr="00547F04" w:rsidRDefault="00547F04" w:rsidP="00547F04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547F04">
        <w:rPr>
          <w:rFonts w:ascii="Times New Roman" w:hAnsi="Times New Roman" w:cs="Times New Roman"/>
          <w:b/>
          <w:sz w:val="24"/>
          <w:szCs w:val="24"/>
        </w:rPr>
        <w:t>a &lt;- 2</w:t>
      </w:r>
    </w:p>
    <w:p w14:paraId="213D800B" w14:textId="77777777" w:rsidR="00547F04" w:rsidRPr="00547F04" w:rsidRDefault="00547F04" w:rsidP="00547F04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547F04">
        <w:rPr>
          <w:rFonts w:ascii="Times New Roman" w:hAnsi="Times New Roman" w:cs="Times New Roman"/>
          <w:b/>
          <w:sz w:val="24"/>
          <w:szCs w:val="24"/>
        </w:rPr>
        <w:t>b = 3</w:t>
      </w:r>
    </w:p>
    <w:p w14:paraId="4F65F1AC" w14:textId="77777777" w:rsidR="00547F04" w:rsidRPr="00547F04" w:rsidRDefault="00547F04" w:rsidP="00547F04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547F04">
        <w:rPr>
          <w:rFonts w:ascii="Times New Roman" w:hAnsi="Times New Roman" w:cs="Times New Roman"/>
          <w:b/>
          <w:sz w:val="24"/>
          <w:szCs w:val="24"/>
        </w:rPr>
        <w:t xml:space="preserve"># </w:t>
      </w:r>
      <w:proofErr w:type="gramStart"/>
      <w:r w:rsidRPr="00547F04">
        <w:rPr>
          <w:rFonts w:ascii="Times New Roman" w:hAnsi="Times New Roman" w:cs="Times New Roman"/>
          <w:b/>
          <w:sz w:val="24"/>
          <w:szCs w:val="24"/>
        </w:rPr>
        <w:t>rightward</w:t>
      </w:r>
      <w:proofErr w:type="gramEnd"/>
      <w:r w:rsidRPr="00547F04">
        <w:rPr>
          <w:rFonts w:ascii="Times New Roman" w:hAnsi="Times New Roman" w:cs="Times New Roman"/>
          <w:b/>
          <w:sz w:val="24"/>
          <w:szCs w:val="24"/>
        </w:rPr>
        <w:t xml:space="preserve"> assignment</w:t>
      </w:r>
    </w:p>
    <w:p w14:paraId="14F53EDC" w14:textId="77777777" w:rsidR="00547F04" w:rsidRPr="00547F04" w:rsidRDefault="00547F04" w:rsidP="00547F04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547F04">
        <w:rPr>
          <w:rFonts w:ascii="Times New Roman" w:hAnsi="Times New Roman" w:cs="Times New Roman"/>
          <w:b/>
          <w:sz w:val="24"/>
          <w:szCs w:val="24"/>
        </w:rPr>
        <w:t>4 -&gt; c</w:t>
      </w:r>
    </w:p>
    <w:p w14:paraId="1F793C90" w14:textId="77777777" w:rsidR="00547F04" w:rsidRPr="00547F04" w:rsidRDefault="00547F04" w:rsidP="00547F04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547F04">
        <w:rPr>
          <w:rFonts w:ascii="Times New Roman" w:hAnsi="Times New Roman" w:cs="Times New Roman"/>
          <w:b/>
          <w:sz w:val="24"/>
          <w:szCs w:val="24"/>
        </w:rPr>
        <w:t>5 -&gt;&gt; d</w:t>
      </w:r>
    </w:p>
    <w:p w14:paraId="09153476" w14:textId="77777777" w:rsidR="00547F04" w:rsidRPr="00547F04" w:rsidRDefault="00547F04" w:rsidP="00547F04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547F04">
        <w:rPr>
          <w:rFonts w:ascii="Times New Roman" w:hAnsi="Times New Roman" w:cs="Times New Roman"/>
          <w:b/>
          <w:sz w:val="24"/>
          <w:szCs w:val="24"/>
        </w:rPr>
        <w:t>print(a)</w:t>
      </w:r>
    </w:p>
    <w:p w14:paraId="0D8A45AC" w14:textId="77777777" w:rsidR="00547F04" w:rsidRPr="00547F04" w:rsidRDefault="00547F04" w:rsidP="00547F04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547F04">
        <w:rPr>
          <w:rFonts w:ascii="Times New Roman" w:hAnsi="Times New Roman" w:cs="Times New Roman"/>
          <w:b/>
          <w:sz w:val="24"/>
          <w:szCs w:val="24"/>
        </w:rPr>
        <w:t>print(b)</w:t>
      </w:r>
    </w:p>
    <w:p w14:paraId="0C9F90CF" w14:textId="77777777" w:rsidR="00547F04" w:rsidRPr="00547F04" w:rsidRDefault="00547F04" w:rsidP="00547F04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547F04">
        <w:rPr>
          <w:rFonts w:ascii="Times New Roman" w:hAnsi="Times New Roman" w:cs="Times New Roman"/>
          <w:b/>
          <w:sz w:val="24"/>
          <w:szCs w:val="24"/>
        </w:rPr>
        <w:t>print(c)</w:t>
      </w:r>
    </w:p>
    <w:p w14:paraId="621E292A" w14:textId="608306F3" w:rsidR="00DD0378" w:rsidRPr="00DD0378" w:rsidRDefault="00547F04" w:rsidP="00547F04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547F04">
        <w:rPr>
          <w:rFonts w:ascii="Times New Roman" w:hAnsi="Times New Roman" w:cs="Times New Roman"/>
          <w:b/>
          <w:sz w:val="24"/>
          <w:szCs w:val="24"/>
        </w:rPr>
        <w:t>print(d)</w:t>
      </w:r>
    </w:p>
    <w:p w14:paraId="0AE8DF65" w14:textId="22CEEB3A" w:rsidR="00DD0378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</w:p>
    <w:p w14:paraId="05F65D37" w14:textId="4BDD9238" w:rsidR="00DD0378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Fonts w:ascii="Times New Roman" w:hAnsi="Times New Roman" w:cs="Times New Roman"/>
          <w:b/>
          <w:sz w:val="24"/>
          <w:szCs w:val="24"/>
        </w:rPr>
        <w:t>Output:</w:t>
      </w:r>
      <w:r>
        <w:rPr>
          <w:rFonts w:ascii="Times New Roman" w:hAnsi="Times New Roman" w:cs="Times New Roman"/>
          <w:b/>
          <w:sz w:val="24"/>
          <w:szCs w:val="24"/>
        </w:rPr>
        <w:br/>
      </w: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</w:t>
      </w:r>
      <w:r w:rsidR="00547F04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2</w:t>
      </w:r>
    </w:p>
    <w:p w14:paraId="5762B3A3" w14:textId="2F78A573" w:rsidR="00DD0378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</w:t>
      </w:r>
      <w:r w:rsidR="00547F04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3</w:t>
      </w:r>
    </w:p>
    <w:p w14:paraId="009257F3" w14:textId="42700651" w:rsidR="00DD0378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</w:t>
      </w:r>
      <w:r w:rsidR="00547F04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4</w:t>
      </w: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</w:t>
      </w:r>
    </w:p>
    <w:p w14:paraId="0944AFB1" w14:textId="0174BD5F" w:rsidR="00DD0378" w:rsidRDefault="00DD0378" w:rsidP="00DD037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</w:t>
      </w:r>
      <w:r w:rsidR="00547F04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5</w:t>
      </w:r>
    </w:p>
    <w:p w14:paraId="7722D91F" w14:textId="2B14C570" w:rsidR="00DD0378" w:rsidRPr="00034CD9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</w:p>
    <w:p w14:paraId="6BBC2B76" w14:textId="4D9B1715" w:rsidR="009B3006" w:rsidRDefault="0028014A" w:rsidP="009B3006">
      <w:pPr>
        <w:rPr>
          <w:rFonts w:ascii="Times New Roman" w:hAnsi="Times New Roman" w:cs="Times New Roman"/>
          <w:b/>
          <w:sz w:val="24"/>
          <w:szCs w:val="24"/>
        </w:rPr>
      </w:pPr>
      <w:r w:rsidRPr="00034CD9">
        <w:rPr>
          <w:rFonts w:ascii="Times New Roman" w:hAnsi="Times New Roman" w:cs="Times New Roman"/>
          <w:b/>
          <w:sz w:val="24"/>
          <w:szCs w:val="24"/>
        </w:rPr>
        <w:t>4</w:t>
      </w:r>
      <w:r w:rsidR="009B3006" w:rsidRPr="00034CD9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F33464" w:rsidRPr="00034CD9">
        <w:rPr>
          <w:rFonts w:ascii="Times New Roman" w:hAnsi="Times New Roman" w:cs="Times New Roman"/>
          <w:b/>
          <w:sz w:val="24"/>
          <w:szCs w:val="24"/>
        </w:rPr>
        <w:t>Write R script to c</w:t>
      </w:r>
      <w:r w:rsidR="009B3006" w:rsidRPr="00034CD9">
        <w:rPr>
          <w:rFonts w:ascii="Times New Roman" w:hAnsi="Times New Roman" w:cs="Times New Roman"/>
          <w:b/>
          <w:sz w:val="24"/>
          <w:szCs w:val="24"/>
        </w:rPr>
        <w:t xml:space="preserve">alculate </w:t>
      </w:r>
      <w:r w:rsidR="00B45981" w:rsidRPr="00034CD9">
        <w:rPr>
          <w:rFonts w:ascii="Times New Roman" w:hAnsi="Times New Roman" w:cs="Times New Roman"/>
          <w:b/>
          <w:sz w:val="24"/>
          <w:szCs w:val="24"/>
        </w:rPr>
        <w:t>t</w:t>
      </w:r>
      <w:r w:rsidR="00F33464" w:rsidRPr="00034CD9">
        <w:rPr>
          <w:rFonts w:ascii="Times New Roman" w:hAnsi="Times New Roman" w:cs="Times New Roman"/>
          <w:b/>
          <w:sz w:val="24"/>
          <w:szCs w:val="24"/>
        </w:rPr>
        <w:t>he a</w:t>
      </w:r>
      <w:r w:rsidR="009B3006" w:rsidRPr="00034CD9">
        <w:rPr>
          <w:rFonts w:ascii="Times New Roman" w:hAnsi="Times New Roman" w:cs="Times New Roman"/>
          <w:b/>
          <w:sz w:val="24"/>
          <w:szCs w:val="24"/>
        </w:rPr>
        <w:t xml:space="preserve">rea </w:t>
      </w:r>
      <w:r w:rsidR="00B45981" w:rsidRPr="00034CD9">
        <w:rPr>
          <w:rFonts w:ascii="Times New Roman" w:hAnsi="Times New Roman" w:cs="Times New Roman"/>
          <w:b/>
          <w:sz w:val="24"/>
          <w:szCs w:val="24"/>
        </w:rPr>
        <w:t xml:space="preserve">of </w:t>
      </w:r>
      <w:r w:rsidR="009A0490" w:rsidRPr="00034CD9">
        <w:rPr>
          <w:rFonts w:ascii="Times New Roman" w:hAnsi="Times New Roman" w:cs="Times New Roman"/>
          <w:b/>
          <w:sz w:val="24"/>
          <w:szCs w:val="24"/>
        </w:rPr>
        <w:t>R</w:t>
      </w:r>
      <w:r w:rsidR="00B45981" w:rsidRPr="00034CD9">
        <w:rPr>
          <w:rFonts w:ascii="Times New Roman" w:hAnsi="Times New Roman" w:cs="Times New Roman"/>
          <w:b/>
          <w:sz w:val="24"/>
          <w:szCs w:val="24"/>
        </w:rPr>
        <w:t>ectangle.</w:t>
      </w:r>
    </w:p>
    <w:p w14:paraId="34855E47" w14:textId="77777777" w:rsidR="00DD0378" w:rsidRPr="00DD0378" w:rsidRDefault="00DD0378" w:rsidP="00DD037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DE:</w:t>
      </w:r>
      <w:r>
        <w:rPr>
          <w:rFonts w:ascii="Times New Roman" w:hAnsi="Times New Roman" w:cs="Times New Roman"/>
          <w:b/>
          <w:sz w:val="24"/>
          <w:szCs w:val="24"/>
        </w:rPr>
        <w:br/>
      </w:r>
      <w:r w:rsidRPr="00DD0378">
        <w:rPr>
          <w:rFonts w:ascii="Times New Roman" w:hAnsi="Times New Roman" w:cs="Times New Roman"/>
          <w:b/>
          <w:sz w:val="24"/>
          <w:szCs w:val="24"/>
        </w:rPr>
        <w:t>b=</w:t>
      </w:r>
      <w:proofErr w:type="spellStart"/>
      <w:proofErr w:type="gramStart"/>
      <w:r w:rsidRPr="00DD0378">
        <w:rPr>
          <w:rFonts w:ascii="Times New Roman" w:hAnsi="Times New Roman" w:cs="Times New Roman"/>
          <w:b/>
          <w:sz w:val="24"/>
          <w:szCs w:val="24"/>
        </w:rPr>
        <w:t>as.integer</w:t>
      </w:r>
      <w:proofErr w:type="spellEnd"/>
      <w:proofErr w:type="gramEnd"/>
      <w:r w:rsidRPr="00DD0378">
        <w:rPr>
          <w:rFonts w:ascii="Times New Roman" w:hAnsi="Times New Roman" w:cs="Times New Roman"/>
          <w:b/>
          <w:sz w:val="24"/>
          <w:szCs w:val="24"/>
        </w:rPr>
        <w:t>(</w:t>
      </w:r>
      <w:proofErr w:type="spellStart"/>
      <w:r w:rsidRPr="00DD0378">
        <w:rPr>
          <w:rFonts w:ascii="Times New Roman" w:hAnsi="Times New Roman" w:cs="Times New Roman"/>
          <w:b/>
          <w:sz w:val="24"/>
          <w:szCs w:val="24"/>
        </w:rPr>
        <w:t>readline</w:t>
      </w:r>
      <w:proofErr w:type="spellEnd"/>
      <w:r w:rsidRPr="00DD0378">
        <w:rPr>
          <w:rFonts w:ascii="Times New Roman" w:hAnsi="Times New Roman" w:cs="Times New Roman"/>
          <w:b/>
          <w:sz w:val="24"/>
          <w:szCs w:val="24"/>
        </w:rPr>
        <w:t>(prompt="Enter breadth of the rectangle :"))</w:t>
      </w:r>
    </w:p>
    <w:p w14:paraId="457202D9" w14:textId="6560861E" w:rsidR="00DD0378" w:rsidRPr="00DD0378" w:rsidRDefault="00DD0378" w:rsidP="00DD0378">
      <w:pPr>
        <w:rPr>
          <w:rFonts w:ascii="Times New Roman" w:hAnsi="Times New Roman" w:cs="Times New Roman"/>
          <w:b/>
          <w:sz w:val="24"/>
          <w:szCs w:val="24"/>
        </w:rPr>
      </w:pPr>
      <w:r w:rsidRPr="00DD0378">
        <w:rPr>
          <w:rFonts w:ascii="Times New Roman" w:hAnsi="Times New Roman" w:cs="Times New Roman"/>
          <w:b/>
          <w:sz w:val="24"/>
          <w:szCs w:val="24"/>
        </w:rPr>
        <w:t>l=</w:t>
      </w:r>
      <w:proofErr w:type="spellStart"/>
      <w:proofErr w:type="gramStart"/>
      <w:r w:rsidRPr="00DD0378">
        <w:rPr>
          <w:rFonts w:ascii="Times New Roman" w:hAnsi="Times New Roman" w:cs="Times New Roman"/>
          <w:b/>
          <w:sz w:val="24"/>
          <w:szCs w:val="24"/>
        </w:rPr>
        <w:t>as.integer</w:t>
      </w:r>
      <w:proofErr w:type="spellEnd"/>
      <w:proofErr w:type="gramEnd"/>
      <w:r w:rsidRPr="00DD0378">
        <w:rPr>
          <w:rFonts w:ascii="Times New Roman" w:hAnsi="Times New Roman" w:cs="Times New Roman"/>
          <w:b/>
          <w:sz w:val="24"/>
          <w:szCs w:val="24"/>
        </w:rPr>
        <w:t>(</w:t>
      </w:r>
      <w:proofErr w:type="spellStart"/>
      <w:r w:rsidRPr="00DD0378">
        <w:rPr>
          <w:rFonts w:ascii="Times New Roman" w:hAnsi="Times New Roman" w:cs="Times New Roman"/>
          <w:b/>
          <w:sz w:val="24"/>
          <w:szCs w:val="24"/>
        </w:rPr>
        <w:t>readline</w:t>
      </w:r>
      <w:proofErr w:type="spellEnd"/>
      <w:r w:rsidRPr="00DD0378">
        <w:rPr>
          <w:rFonts w:ascii="Times New Roman" w:hAnsi="Times New Roman" w:cs="Times New Roman"/>
          <w:b/>
          <w:sz w:val="24"/>
          <w:szCs w:val="24"/>
        </w:rPr>
        <w:t>(prompt=" enter the length of  the rectangle :"))</w:t>
      </w:r>
    </w:p>
    <w:p w14:paraId="41E42A5B" w14:textId="77777777" w:rsidR="00DD0378" w:rsidRPr="00DD0378" w:rsidRDefault="00DD0378" w:rsidP="00DD0378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DD0378">
        <w:rPr>
          <w:rFonts w:ascii="Times New Roman" w:hAnsi="Times New Roman" w:cs="Times New Roman"/>
          <w:b/>
          <w:sz w:val="24"/>
          <w:szCs w:val="24"/>
        </w:rPr>
        <w:t>print(</w:t>
      </w:r>
      <w:proofErr w:type="gramEnd"/>
      <w:r w:rsidRPr="00DD0378">
        <w:rPr>
          <w:rFonts w:ascii="Times New Roman" w:hAnsi="Times New Roman" w:cs="Times New Roman"/>
          <w:b/>
          <w:sz w:val="24"/>
          <w:szCs w:val="24"/>
        </w:rPr>
        <w:t>"Area of rectangle :")</w:t>
      </w:r>
    </w:p>
    <w:p w14:paraId="51D16661" w14:textId="430606D0" w:rsidR="00DD0378" w:rsidRDefault="00DD0378" w:rsidP="00DD0378">
      <w:pPr>
        <w:rPr>
          <w:rFonts w:ascii="Times New Roman" w:hAnsi="Times New Roman" w:cs="Times New Roman"/>
          <w:b/>
          <w:sz w:val="24"/>
          <w:szCs w:val="24"/>
        </w:rPr>
      </w:pPr>
      <w:r w:rsidRPr="00DD0378">
        <w:rPr>
          <w:rFonts w:ascii="Times New Roman" w:hAnsi="Times New Roman" w:cs="Times New Roman"/>
          <w:b/>
          <w:sz w:val="24"/>
          <w:szCs w:val="24"/>
        </w:rPr>
        <w:t>print(l*b)</w:t>
      </w:r>
    </w:p>
    <w:p w14:paraId="59403234" w14:textId="0ED2CA2A" w:rsidR="00DD0378" w:rsidRDefault="00DD0378" w:rsidP="00DD0378">
      <w:pPr>
        <w:rPr>
          <w:rFonts w:ascii="Times New Roman" w:hAnsi="Times New Roman" w:cs="Times New Roman"/>
          <w:b/>
          <w:sz w:val="24"/>
          <w:szCs w:val="24"/>
        </w:rPr>
      </w:pPr>
    </w:p>
    <w:p w14:paraId="47A2557F" w14:textId="1BB874DC" w:rsidR="00DD0378" w:rsidRDefault="00DD0378" w:rsidP="00DD037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UTPUT:</w:t>
      </w:r>
    </w:p>
    <w:p w14:paraId="7C030350" w14:textId="1BA49904" w:rsidR="00DD0378" w:rsidRDefault="00DD0378" w:rsidP="00DD0378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>
        <w:rPr>
          <w:rStyle w:val="gnd-iwgdo3b"/>
          <w:rFonts w:ascii="Lucida Console" w:eastAsiaTheme="majorEastAsia" w:hAnsi="Lucida Console"/>
          <w:color w:val="0000FF"/>
        </w:rPr>
        <w:t>Enter breadth of the rectangle :</w:t>
      </w:r>
      <w:r w:rsidR="00547F04">
        <w:rPr>
          <w:rStyle w:val="gnd-iwgdn2b"/>
          <w:rFonts w:ascii="Lucida Console" w:hAnsi="Lucida Console"/>
          <w:color w:val="0000FF"/>
        </w:rPr>
        <w:t>4</w:t>
      </w:r>
    </w:p>
    <w:p w14:paraId="1AA312B2" w14:textId="77777777" w:rsidR="00DD0378" w:rsidRDefault="00DD0378" w:rsidP="00DD0378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>
        <w:rPr>
          <w:rStyle w:val="gnd-iwgdo3b"/>
          <w:rFonts w:ascii="Lucida Console" w:eastAsiaTheme="majorEastAsia" w:hAnsi="Lucida Console"/>
          <w:color w:val="0000FF"/>
        </w:rPr>
        <w:t xml:space="preserve"> enter the length </w:t>
      </w:r>
      <w:proofErr w:type="gramStart"/>
      <w:r>
        <w:rPr>
          <w:rStyle w:val="gnd-iwgdo3b"/>
          <w:rFonts w:ascii="Lucida Console" w:eastAsiaTheme="majorEastAsia" w:hAnsi="Lucida Console"/>
          <w:color w:val="0000FF"/>
        </w:rPr>
        <w:t>of  the</w:t>
      </w:r>
      <w:proofErr w:type="gramEnd"/>
      <w:r>
        <w:rPr>
          <w:rStyle w:val="gnd-iwgdo3b"/>
          <w:rFonts w:ascii="Lucida Console" w:eastAsiaTheme="majorEastAsia" w:hAnsi="Lucida Console"/>
          <w:color w:val="0000FF"/>
        </w:rPr>
        <w:t xml:space="preserve"> rectangle :</w:t>
      </w:r>
      <w:r>
        <w:rPr>
          <w:rStyle w:val="gnd-iwgdn2b"/>
          <w:rFonts w:ascii="Lucida Console" w:hAnsi="Lucida Console"/>
          <w:color w:val="0000FF"/>
        </w:rPr>
        <w:t>4</w:t>
      </w:r>
    </w:p>
    <w:p w14:paraId="7D10E93D" w14:textId="77777777" w:rsidR="00DD0378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[1] "Area of </w:t>
      </w:r>
      <w:proofErr w:type="gramStart"/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rectangle :</w:t>
      </w:r>
      <w:proofErr w:type="gramEnd"/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"</w:t>
      </w:r>
    </w:p>
    <w:p w14:paraId="0CD0BA4E" w14:textId="03FC941F" w:rsidR="00DD0378" w:rsidRDefault="00DD0378" w:rsidP="00DD037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[1] </w:t>
      </w:r>
      <w:r w:rsidR="00547F04">
        <w:rPr>
          <w:rStyle w:val="gnd-iwgdh3b"/>
          <w:rFonts w:ascii="Lucida Console" w:hAnsi="Lucida Console"/>
          <w:color w:val="000000"/>
          <w:bdr w:val="none" w:sz="0" w:space="0" w:color="auto" w:frame="1"/>
        </w:rPr>
        <w:t>16</w:t>
      </w:r>
    </w:p>
    <w:p w14:paraId="0E67CB0E" w14:textId="77777777" w:rsidR="00DD0378" w:rsidRPr="00034CD9" w:rsidRDefault="00DD0378" w:rsidP="00DD0378">
      <w:pPr>
        <w:rPr>
          <w:rFonts w:ascii="Times New Roman" w:hAnsi="Times New Roman" w:cs="Times New Roman"/>
          <w:b/>
          <w:sz w:val="24"/>
          <w:szCs w:val="24"/>
        </w:rPr>
      </w:pPr>
    </w:p>
    <w:p w14:paraId="2CDC44C8" w14:textId="45A08B35" w:rsidR="009B3006" w:rsidRDefault="0028014A" w:rsidP="009B3006">
      <w:pPr>
        <w:rPr>
          <w:rFonts w:ascii="Times New Roman" w:hAnsi="Times New Roman" w:cs="Times New Roman"/>
          <w:b/>
          <w:sz w:val="24"/>
          <w:szCs w:val="24"/>
        </w:rPr>
      </w:pPr>
      <w:r w:rsidRPr="00034CD9">
        <w:rPr>
          <w:rFonts w:ascii="Times New Roman" w:hAnsi="Times New Roman" w:cs="Times New Roman"/>
          <w:b/>
          <w:sz w:val="24"/>
          <w:szCs w:val="24"/>
        </w:rPr>
        <w:t>5</w:t>
      </w:r>
      <w:r w:rsidR="009B3006" w:rsidRPr="00034CD9">
        <w:rPr>
          <w:rFonts w:ascii="Times New Roman" w:hAnsi="Times New Roman" w:cs="Times New Roman"/>
          <w:b/>
          <w:sz w:val="24"/>
          <w:szCs w:val="24"/>
        </w:rPr>
        <w:t xml:space="preserve">.Write Commands </w:t>
      </w:r>
      <w:proofErr w:type="gramStart"/>
      <w:r w:rsidR="009B3006" w:rsidRPr="00034CD9">
        <w:rPr>
          <w:rFonts w:ascii="Times New Roman" w:hAnsi="Times New Roman" w:cs="Times New Roman"/>
          <w:b/>
          <w:sz w:val="24"/>
          <w:szCs w:val="24"/>
        </w:rPr>
        <w:t>In</w:t>
      </w:r>
      <w:proofErr w:type="gramEnd"/>
      <w:r w:rsidR="009B3006" w:rsidRPr="00034CD9">
        <w:rPr>
          <w:rFonts w:ascii="Times New Roman" w:hAnsi="Times New Roman" w:cs="Times New Roman"/>
          <w:b/>
          <w:sz w:val="24"/>
          <w:szCs w:val="24"/>
        </w:rPr>
        <w:t xml:space="preserve"> R Console To Determine The Type Of Variable</w:t>
      </w:r>
    </w:p>
    <w:p w14:paraId="48C47D6B" w14:textId="77777777" w:rsidR="00547F04" w:rsidRPr="00547F04" w:rsidRDefault="00DD0378" w:rsidP="00547F0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CODE:</w:t>
      </w:r>
      <w:r>
        <w:rPr>
          <w:rFonts w:ascii="Times New Roman" w:hAnsi="Times New Roman" w:cs="Times New Roman"/>
          <w:b/>
          <w:sz w:val="24"/>
          <w:szCs w:val="24"/>
        </w:rPr>
        <w:br/>
      </w:r>
      <w:r w:rsidR="00547F04" w:rsidRPr="00547F04">
        <w:rPr>
          <w:rFonts w:ascii="Times New Roman" w:hAnsi="Times New Roman" w:cs="Times New Roman"/>
          <w:b/>
          <w:sz w:val="24"/>
          <w:szCs w:val="24"/>
        </w:rPr>
        <w:t>a=2</w:t>
      </w:r>
    </w:p>
    <w:p w14:paraId="350C3FCC" w14:textId="77777777" w:rsidR="00547F04" w:rsidRPr="00547F04" w:rsidRDefault="00547F04" w:rsidP="00547F04">
      <w:pPr>
        <w:rPr>
          <w:rFonts w:ascii="Times New Roman" w:hAnsi="Times New Roman" w:cs="Times New Roman"/>
          <w:b/>
          <w:sz w:val="24"/>
          <w:szCs w:val="24"/>
        </w:rPr>
      </w:pPr>
      <w:r w:rsidRPr="00547F04">
        <w:rPr>
          <w:rFonts w:ascii="Times New Roman" w:hAnsi="Times New Roman" w:cs="Times New Roman"/>
          <w:b/>
          <w:sz w:val="24"/>
          <w:szCs w:val="24"/>
        </w:rPr>
        <w:t>b="</w:t>
      </w:r>
      <w:proofErr w:type="spellStart"/>
      <w:r w:rsidRPr="00547F04">
        <w:rPr>
          <w:rFonts w:ascii="Times New Roman" w:hAnsi="Times New Roman" w:cs="Times New Roman"/>
          <w:b/>
          <w:sz w:val="24"/>
          <w:szCs w:val="24"/>
        </w:rPr>
        <w:t>abc</w:t>
      </w:r>
      <w:proofErr w:type="spellEnd"/>
      <w:r w:rsidRPr="00547F04">
        <w:rPr>
          <w:rFonts w:ascii="Times New Roman" w:hAnsi="Times New Roman" w:cs="Times New Roman"/>
          <w:b/>
          <w:sz w:val="24"/>
          <w:szCs w:val="24"/>
        </w:rPr>
        <w:t>"</w:t>
      </w:r>
    </w:p>
    <w:p w14:paraId="31F84B5A" w14:textId="77777777" w:rsidR="00547F04" w:rsidRPr="00547F04" w:rsidRDefault="00547F04" w:rsidP="00547F04">
      <w:pPr>
        <w:rPr>
          <w:rFonts w:ascii="Times New Roman" w:hAnsi="Times New Roman" w:cs="Times New Roman"/>
          <w:b/>
          <w:sz w:val="24"/>
          <w:szCs w:val="24"/>
        </w:rPr>
      </w:pPr>
      <w:r w:rsidRPr="00547F04">
        <w:rPr>
          <w:rFonts w:ascii="Times New Roman" w:hAnsi="Times New Roman" w:cs="Times New Roman"/>
          <w:b/>
          <w:sz w:val="24"/>
          <w:szCs w:val="24"/>
        </w:rPr>
        <w:t>c=FALSE</w:t>
      </w:r>
    </w:p>
    <w:p w14:paraId="1D6F9829" w14:textId="77777777" w:rsidR="00547F04" w:rsidRPr="00547F04" w:rsidRDefault="00547F04" w:rsidP="00547F04">
      <w:pPr>
        <w:rPr>
          <w:rFonts w:ascii="Times New Roman" w:hAnsi="Times New Roman" w:cs="Times New Roman"/>
          <w:b/>
          <w:sz w:val="24"/>
          <w:szCs w:val="24"/>
        </w:rPr>
      </w:pPr>
      <w:r w:rsidRPr="00547F04">
        <w:rPr>
          <w:rFonts w:ascii="Times New Roman" w:hAnsi="Times New Roman" w:cs="Times New Roman"/>
          <w:b/>
          <w:sz w:val="24"/>
          <w:szCs w:val="24"/>
        </w:rPr>
        <w:t>d=2+2i</w:t>
      </w:r>
    </w:p>
    <w:p w14:paraId="5D2D15EA" w14:textId="77777777" w:rsidR="00547F04" w:rsidRPr="00547F04" w:rsidRDefault="00547F04" w:rsidP="00547F04">
      <w:pPr>
        <w:rPr>
          <w:rFonts w:ascii="Times New Roman" w:hAnsi="Times New Roman" w:cs="Times New Roman"/>
          <w:b/>
          <w:sz w:val="24"/>
          <w:szCs w:val="24"/>
        </w:rPr>
      </w:pPr>
      <w:r w:rsidRPr="00547F04">
        <w:rPr>
          <w:rFonts w:ascii="Times New Roman" w:hAnsi="Times New Roman" w:cs="Times New Roman"/>
          <w:b/>
          <w:sz w:val="24"/>
          <w:szCs w:val="24"/>
        </w:rPr>
        <w:t>print(</w:t>
      </w:r>
      <w:proofErr w:type="spellStart"/>
      <w:r w:rsidRPr="00547F04">
        <w:rPr>
          <w:rFonts w:ascii="Times New Roman" w:hAnsi="Times New Roman" w:cs="Times New Roman"/>
          <w:b/>
          <w:sz w:val="24"/>
          <w:szCs w:val="24"/>
        </w:rPr>
        <w:t>typeof</w:t>
      </w:r>
      <w:proofErr w:type="spellEnd"/>
      <w:r w:rsidRPr="00547F04">
        <w:rPr>
          <w:rFonts w:ascii="Times New Roman" w:hAnsi="Times New Roman" w:cs="Times New Roman"/>
          <w:b/>
          <w:sz w:val="24"/>
          <w:szCs w:val="24"/>
        </w:rPr>
        <w:t>(a))</w:t>
      </w:r>
    </w:p>
    <w:p w14:paraId="25AE949E" w14:textId="77777777" w:rsidR="00547F04" w:rsidRPr="00547F04" w:rsidRDefault="00547F04" w:rsidP="00547F04">
      <w:pPr>
        <w:rPr>
          <w:rFonts w:ascii="Times New Roman" w:hAnsi="Times New Roman" w:cs="Times New Roman"/>
          <w:b/>
          <w:sz w:val="24"/>
          <w:szCs w:val="24"/>
        </w:rPr>
      </w:pPr>
      <w:r w:rsidRPr="00547F04">
        <w:rPr>
          <w:rFonts w:ascii="Times New Roman" w:hAnsi="Times New Roman" w:cs="Times New Roman"/>
          <w:b/>
          <w:sz w:val="24"/>
          <w:szCs w:val="24"/>
        </w:rPr>
        <w:t>print(</w:t>
      </w:r>
      <w:proofErr w:type="spellStart"/>
      <w:r w:rsidRPr="00547F04">
        <w:rPr>
          <w:rFonts w:ascii="Times New Roman" w:hAnsi="Times New Roman" w:cs="Times New Roman"/>
          <w:b/>
          <w:sz w:val="24"/>
          <w:szCs w:val="24"/>
        </w:rPr>
        <w:t>typeof</w:t>
      </w:r>
      <w:proofErr w:type="spellEnd"/>
      <w:r w:rsidRPr="00547F04">
        <w:rPr>
          <w:rFonts w:ascii="Times New Roman" w:hAnsi="Times New Roman" w:cs="Times New Roman"/>
          <w:b/>
          <w:sz w:val="24"/>
          <w:szCs w:val="24"/>
        </w:rPr>
        <w:t>(b))</w:t>
      </w:r>
    </w:p>
    <w:p w14:paraId="35882660" w14:textId="77777777" w:rsidR="00547F04" w:rsidRPr="00547F04" w:rsidRDefault="00547F04" w:rsidP="00547F04">
      <w:pPr>
        <w:rPr>
          <w:rFonts w:ascii="Times New Roman" w:hAnsi="Times New Roman" w:cs="Times New Roman"/>
          <w:b/>
          <w:sz w:val="24"/>
          <w:szCs w:val="24"/>
        </w:rPr>
      </w:pPr>
      <w:r w:rsidRPr="00547F04">
        <w:rPr>
          <w:rFonts w:ascii="Times New Roman" w:hAnsi="Times New Roman" w:cs="Times New Roman"/>
          <w:b/>
          <w:sz w:val="24"/>
          <w:szCs w:val="24"/>
        </w:rPr>
        <w:t>print(</w:t>
      </w:r>
      <w:proofErr w:type="spellStart"/>
      <w:r w:rsidRPr="00547F04">
        <w:rPr>
          <w:rFonts w:ascii="Times New Roman" w:hAnsi="Times New Roman" w:cs="Times New Roman"/>
          <w:b/>
          <w:sz w:val="24"/>
          <w:szCs w:val="24"/>
        </w:rPr>
        <w:t>typeof</w:t>
      </w:r>
      <w:proofErr w:type="spellEnd"/>
      <w:r w:rsidRPr="00547F04">
        <w:rPr>
          <w:rFonts w:ascii="Times New Roman" w:hAnsi="Times New Roman" w:cs="Times New Roman"/>
          <w:b/>
          <w:sz w:val="24"/>
          <w:szCs w:val="24"/>
        </w:rPr>
        <w:t>(c))</w:t>
      </w:r>
    </w:p>
    <w:p w14:paraId="3817FC24" w14:textId="4334F476" w:rsidR="00547F04" w:rsidRDefault="00547F04" w:rsidP="00547F04">
      <w:pPr>
        <w:rPr>
          <w:rFonts w:ascii="Times New Roman" w:hAnsi="Times New Roman" w:cs="Times New Roman"/>
          <w:b/>
          <w:sz w:val="24"/>
          <w:szCs w:val="24"/>
        </w:rPr>
      </w:pPr>
      <w:r w:rsidRPr="00547F04">
        <w:rPr>
          <w:rFonts w:ascii="Times New Roman" w:hAnsi="Times New Roman" w:cs="Times New Roman"/>
          <w:b/>
          <w:sz w:val="24"/>
          <w:szCs w:val="24"/>
        </w:rPr>
        <w:t>print(</w:t>
      </w:r>
      <w:proofErr w:type="spellStart"/>
      <w:r w:rsidRPr="00547F04">
        <w:rPr>
          <w:rFonts w:ascii="Times New Roman" w:hAnsi="Times New Roman" w:cs="Times New Roman"/>
          <w:b/>
          <w:sz w:val="24"/>
          <w:szCs w:val="24"/>
        </w:rPr>
        <w:t>typeof</w:t>
      </w:r>
      <w:proofErr w:type="spellEnd"/>
      <w:r w:rsidRPr="00547F04">
        <w:rPr>
          <w:rFonts w:ascii="Times New Roman" w:hAnsi="Times New Roman" w:cs="Times New Roman"/>
          <w:b/>
          <w:sz w:val="24"/>
          <w:szCs w:val="24"/>
        </w:rPr>
        <w:t>(d))</w:t>
      </w:r>
    </w:p>
    <w:p w14:paraId="3B095063" w14:textId="4E6C5024" w:rsidR="00DD0378" w:rsidRDefault="00DD0378" w:rsidP="00DD0378">
      <w:pPr>
        <w:rPr>
          <w:rFonts w:ascii="Times New Roman" w:hAnsi="Times New Roman" w:cs="Times New Roman"/>
          <w:b/>
          <w:sz w:val="24"/>
          <w:szCs w:val="24"/>
        </w:rPr>
      </w:pPr>
    </w:p>
    <w:p w14:paraId="6EF2F09A" w14:textId="79053934" w:rsidR="00DD0378" w:rsidRDefault="00DD0378" w:rsidP="00DD0378">
      <w:pPr>
        <w:rPr>
          <w:rFonts w:ascii="Times New Roman" w:hAnsi="Times New Roman" w:cs="Times New Roman"/>
          <w:b/>
          <w:sz w:val="24"/>
          <w:szCs w:val="24"/>
        </w:rPr>
      </w:pPr>
    </w:p>
    <w:p w14:paraId="58708A6F" w14:textId="44A18A6F" w:rsidR="00DD0378" w:rsidRDefault="00DD0378" w:rsidP="00DD037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UTPUT:</w:t>
      </w:r>
    </w:p>
    <w:p w14:paraId="4053181A" w14:textId="77777777" w:rsidR="00DD0378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double"</w:t>
      </w:r>
    </w:p>
    <w:p w14:paraId="4ED06B98" w14:textId="77777777" w:rsidR="00DD0378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character"</w:t>
      </w:r>
    </w:p>
    <w:p w14:paraId="2CBC915E" w14:textId="77777777" w:rsidR="00DD0378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logical"</w:t>
      </w:r>
    </w:p>
    <w:p w14:paraId="5921933F" w14:textId="77777777" w:rsidR="00DD0378" w:rsidRDefault="00DD0378" w:rsidP="00DD037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complex"</w:t>
      </w:r>
    </w:p>
    <w:p w14:paraId="460F7CC6" w14:textId="77777777" w:rsidR="00DD0378" w:rsidRDefault="00DD0378" w:rsidP="0028014A">
      <w:pPr>
        <w:ind w:left="-5"/>
        <w:rPr>
          <w:rFonts w:ascii="Times New Roman" w:hAnsi="Times New Roman" w:cs="Times New Roman"/>
          <w:b/>
          <w:sz w:val="24"/>
          <w:szCs w:val="24"/>
        </w:rPr>
      </w:pPr>
    </w:p>
    <w:p w14:paraId="19476A53" w14:textId="5B3287CD" w:rsidR="0028014A" w:rsidRDefault="0028014A" w:rsidP="0028014A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034CD9">
        <w:rPr>
          <w:rFonts w:ascii="Times New Roman" w:hAnsi="Times New Roman" w:cs="Times New Roman"/>
          <w:b/>
          <w:sz w:val="24"/>
          <w:szCs w:val="24"/>
        </w:rPr>
        <w:t>6</w:t>
      </w:r>
      <w:r w:rsidR="009B3006" w:rsidRPr="00034CD9">
        <w:rPr>
          <w:rFonts w:ascii="Times New Roman" w:hAnsi="Times New Roman" w:cs="Times New Roman"/>
          <w:b/>
          <w:sz w:val="24"/>
          <w:szCs w:val="24"/>
        </w:rPr>
        <w:t>.</w:t>
      </w:r>
      <w:r w:rsidRPr="00034CD9">
        <w:rPr>
          <w:rFonts w:ascii="Times New Roman" w:hAnsi="Times New Roman" w:cs="Times New Roman"/>
          <w:b/>
          <w:sz w:val="24"/>
          <w:szCs w:val="24"/>
        </w:rPr>
        <w:t>Enumerate The Process To Check Whether A Given Input Is Numeric , Integer , Double, Complex  in  R.</w:t>
      </w:r>
    </w:p>
    <w:p w14:paraId="3C90B570" w14:textId="0C2C8775" w:rsidR="00DD0378" w:rsidRDefault="00DD0378" w:rsidP="0028014A">
      <w:pPr>
        <w:ind w:left="-5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CODE:</w:t>
      </w:r>
    </w:p>
    <w:p w14:paraId="1387C6FE" w14:textId="76E8C0B1" w:rsidR="00DD0378" w:rsidRPr="00DD0378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DD0378">
        <w:rPr>
          <w:rFonts w:ascii="Times New Roman" w:hAnsi="Times New Roman" w:cs="Times New Roman"/>
          <w:b/>
          <w:sz w:val="24"/>
          <w:szCs w:val="24"/>
        </w:rPr>
        <w:t>a=</w:t>
      </w:r>
      <w:r w:rsidR="00547F04">
        <w:rPr>
          <w:rFonts w:ascii="Times New Roman" w:hAnsi="Times New Roman" w:cs="Times New Roman"/>
          <w:b/>
          <w:sz w:val="24"/>
          <w:szCs w:val="24"/>
        </w:rPr>
        <w:t>20</w:t>
      </w:r>
    </w:p>
    <w:p w14:paraId="5AE9C0E2" w14:textId="77777777" w:rsidR="00DD0378" w:rsidRPr="00DD0378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DD0378">
        <w:rPr>
          <w:rFonts w:ascii="Times New Roman" w:hAnsi="Times New Roman" w:cs="Times New Roman"/>
          <w:b/>
          <w:sz w:val="24"/>
          <w:szCs w:val="24"/>
        </w:rPr>
        <w:t>if(class(a)=="numeric</w:t>
      </w:r>
      <w:proofErr w:type="gramStart"/>
      <w:r w:rsidRPr="00DD0378">
        <w:rPr>
          <w:rFonts w:ascii="Times New Roman" w:hAnsi="Times New Roman" w:cs="Times New Roman"/>
          <w:b/>
          <w:sz w:val="24"/>
          <w:szCs w:val="24"/>
        </w:rPr>
        <w:t>"){</w:t>
      </w:r>
      <w:proofErr w:type="gramEnd"/>
    </w:p>
    <w:p w14:paraId="54998A4C" w14:textId="77777777" w:rsidR="00DD0378" w:rsidRPr="00DD0378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DD0378">
        <w:rPr>
          <w:rFonts w:ascii="Times New Roman" w:hAnsi="Times New Roman" w:cs="Times New Roman"/>
          <w:b/>
          <w:sz w:val="24"/>
          <w:szCs w:val="24"/>
        </w:rPr>
        <w:t xml:space="preserve">  </w:t>
      </w:r>
      <w:proofErr w:type="gramStart"/>
      <w:r w:rsidRPr="00DD0378">
        <w:rPr>
          <w:rFonts w:ascii="Times New Roman" w:hAnsi="Times New Roman" w:cs="Times New Roman"/>
          <w:b/>
          <w:sz w:val="24"/>
          <w:szCs w:val="24"/>
        </w:rPr>
        <w:t>print(</w:t>
      </w:r>
      <w:proofErr w:type="gramEnd"/>
      <w:r w:rsidRPr="00DD0378">
        <w:rPr>
          <w:rFonts w:ascii="Times New Roman" w:hAnsi="Times New Roman" w:cs="Times New Roman"/>
          <w:b/>
          <w:sz w:val="24"/>
          <w:szCs w:val="24"/>
        </w:rPr>
        <w:t>"Numeric = TRUE")</w:t>
      </w:r>
    </w:p>
    <w:p w14:paraId="215B6A8A" w14:textId="77777777" w:rsidR="00DD0378" w:rsidRPr="00DD0378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DD0378">
        <w:rPr>
          <w:rFonts w:ascii="Times New Roman" w:hAnsi="Times New Roman" w:cs="Times New Roman"/>
          <w:b/>
          <w:sz w:val="24"/>
          <w:szCs w:val="24"/>
        </w:rPr>
        <w:t>}else</w:t>
      </w:r>
      <w:proofErr w:type="gramEnd"/>
      <w:r w:rsidRPr="00DD0378">
        <w:rPr>
          <w:rFonts w:ascii="Times New Roman" w:hAnsi="Times New Roman" w:cs="Times New Roman"/>
          <w:b/>
          <w:sz w:val="24"/>
          <w:szCs w:val="24"/>
        </w:rPr>
        <w:t>{</w:t>
      </w:r>
    </w:p>
    <w:p w14:paraId="4B12FD4F" w14:textId="77777777" w:rsidR="00DD0378" w:rsidRPr="00DD0378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DD0378">
        <w:rPr>
          <w:rFonts w:ascii="Times New Roman" w:hAnsi="Times New Roman" w:cs="Times New Roman"/>
          <w:b/>
          <w:sz w:val="24"/>
          <w:szCs w:val="24"/>
        </w:rPr>
        <w:t xml:space="preserve">  </w:t>
      </w:r>
      <w:proofErr w:type="gramStart"/>
      <w:r w:rsidRPr="00DD0378">
        <w:rPr>
          <w:rFonts w:ascii="Times New Roman" w:hAnsi="Times New Roman" w:cs="Times New Roman"/>
          <w:b/>
          <w:sz w:val="24"/>
          <w:szCs w:val="24"/>
        </w:rPr>
        <w:t>print(</w:t>
      </w:r>
      <w:proofErr w:type="gramEnd"/>
      <w:r w:rsidRPr="00DD0378">
        <w:rPr>
          <w:rFonts w:ascii="Times New Roman" w:hAnsi="Times New Roman" w:cs="Times New Roman"/>
          <w:b/>
          <w:sz w:val="24"/>
          <w:szCs w:val="24"/>
        </w:rPr>
        <w:t>"Numeric = FALSE")</w:t>
      </w:r>
    </w:p>
    <w:p w14:paraId="328C9CFC" w14:textId="77777777" w:rsidR="00DD0378" w:rsidRPr="00DD0378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DD0378">
        <w:rPr>
          <w:rFonts w:ascii="Times New Roman" w:hAnsi="Times New Roman" w:cs="Times New Roman"/>
          <w:b/>
          <w:sz w:val="24"/>
          <w:szCs w:val="24"/>
        </w:rPr>
        <w:t>}</w:t>
      </w:r>
    </w:p>
    <w:p w14:paraId="576F4EDB" w14:textId="77777777" w:rsidR="00DD0378" w:rsidRPr="00DD0378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DD0378">
        <w:rPr>
          <w:rFonts w:ascii="Times New Roman" w:hAnsi="Times New Roman" w:cs="Times New Roman"/>
          <w:b/>
          <w:sz w:val="24"/>
          <w:szCs w:val="24"/>
        </w:rPr>
        <w:t>if(class(a)=="character</w:t>
      </w:r>
      <w:proofErr w:type="gramStart"/>
      <w:r w:rsidRPr="00DD0378">
        <w:rPr>
          <w:rFonts w:ascii="Times New Roman" w:hAnsi="Times New Roman" w:cs="Times New Roman"/>
          <w:b/>
          <w:sz w:val="24"/>
          <w:szCs w:val="24"/>
        </w:rPr>
        <w:t>"){</w:t>
      </w:r>
      <w:proofErr w:type="gramEnd"/>
    </w:p>
    <w:p w14:paraId="64310332" w14:textId="77777777" w:rsidR="00DD0378" w:rsidRPr="00DD0378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DD0378">
        <w:rPr>
          <w:rFonts w:ascii="Times New Roman" w:hAnsi="Times New Roman" w:cs="Times New Roman"/>
          <w:b/>
          <w:sz w:val="24"/>
          <w:szCs w:val="24"/>
        </w:rPr>
        <w:t xml:space="preserve">  </w:t>
      </w:r>
      <w:proofErr w:type="gramStart"/>
      <w:r w:rsidRPr="00DD0378">
        <w:rPr>
          <w:rFonts w:ascii="Times New Roman" w:hAnsi="Times New Roman" w:cs="Times New Roman"/>
          <w:b/>
          <w:sz w:val="24"/>
          <w:szCs w:val="24"/>
        </w:rPr>
        <w:t>print(</w:t>
      </w:r>
      <w:proofErr w:type="gramEnd"/>
      <w:r w:rsidRPr="00DD0378">
        <w:rPr>
          <w:rFonts w:ascii="Times New Roman" w:hAnsi="Times New Roman" w:cs="Times New Roman"/>
          <w:b/>
          <w:sz w:val="24"/>
          <w:szCs w:val="24"/>
        </w:rPr>
        <w:t>"Character = TRUE")</w:t>
      </w:r>
    </w:p>
    <w:p w14:paraId="4754749F" w14:textId="77777777" w:rsidR="00DD0378" w:rsidRPr="00DD0378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DD0378">
        <w:rPr>
          <w:rFonts w:ascii="Times New Roman" w:hAnsi="Times New Roman" w:cs="Times New Roman"/>
          <w:b/>
          <w:sz w:val="24"/>
          <w:szCs w:val="24"/>
        </w:rPr>
        <w:t>}else</w:t>
      </w:r>
      <w:proofErr w:type="gramEnd"/>
      <w:r w:rsidRPr="00DD0378">
        <w:rPr>
          <w:rFonts w:ascii="Times New Roman" w:hAnsi="Times New Roman" w:cs="Times New Roman"/>
          <w:b/>
          <w:sz w:val="24"/>
          <w:szCs w:val="24"/>
        </w:rPr>
        <w:t>{</w:t>
      </w:r>
    </w:p>
    <w:p w14:paraId="0E0AE157" w14:textId="77777777" w:rsidR="00DD0378" w:rsidRPr="00DD0378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DD0378">
        <w:rPr>
          <w:rFonts w:ascii="Times New Roman" w:hAnsi="Times New Roman" w:cs="Times New Roman"/>
          <w:b/>
          <w:sz w:val="24"/>
          <w:szCs w:val="24"/>
        </w:rPr>
        <w:t xml:space="preserve">  </w:t>
      </w:r>
      <w:proofErr w:type="gramStart"/>
      <w:r w:rsidRPr="00DD0378">
        <w:rPr>
          <w:rFonts w:ascii="Times New Roman" w:hAnsi="Times New Roman" w:cs="Times New Roman"/>
          <w:b/>
          <w:sz w:val="24"/>
          <w:szCs w:val="24"/>
        </w:rPr>
        <w:t>print(</w:t>
      </w:r>
      <w:proofErr w:type="gramEnd"/>
      <w:r w:rsidRPr="00DD0378">
        <w:rPr>
          <w:rFonts w:ascii="Times New Roman" w:hAnsi="Times New Roman" w:cs="Times New Roman"/>
          <w:b/>
          <w:sz w:val="24"/>
          <w:szCs w:val="24"/>
        </w:rPr>
        <w:t>"Character = FALSE")</w:t>
      </w:r>
    </w:p>
    <w:p w14:paraId="52737775" w14:textId="77777777" w:rsidR="00DD0378" w:rsidRPr="00DD0378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DD0378">
        <w:rPr>
          <w:rFonts w:ascii="Times New Roman" w:hAnsi="Times New Roman" w:cs="Times New Roman"/>
          <w:b/>
          <w:sz w:val="24"/>
          <w:szCs w:val="24"/>
        </w:rPr>
        <w:t>}</w:t>
      </w:r>
    </w:p>
    <w:p w14:paraId="32BAADD4" w14:textId="77777777" w:rsidR="00DD0378" w:rsidRPr="00DD0378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DD0378">
        <w:rPr>
          <w:rFonts w:ascii="Times New Roman" w:hAnsi="Times New Roman" w:cs="Times New Roman"/>
          <w:b/>
          <w:sz w:val="24"/>
          <w:szCs w:val="24"/>
        </w:rPr>
        <w:t>if(class(a)=="logical</w:t>
      </w:r>
      <w:proofErr w:type="gramStart"/>
      <w:r w:rsidRPr="00DD0378">
        <w:rPr>
          <w:rFonts w:ascii="Times New Roman" w:hAnsi="Times New Roman" w:cs="Times New Roman"/>
          <w:b/>
          <w:sz w:val="24"/>
          <w:szCs w:val="24"/>
        </w:rPr>
        <w:t>"){</w:t>
      </w:r>
      <w:proofErr w:type="gramEnd"/>
    </w:p>
    <w:p w14:paraId="3EAB6E30" w14:textId="77777777" w:rsidR="00DD0378" w:rsidRPr="00DD0378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DD0378">
        <w:rPr>
          <w:rFonts w:ascii="Times New Roman" w:hAnsi="Times New Roman" w:cs="Times New Roman"/>
          <w:b/>
          <w:sz w:val="24"/>
          <w:szCs w:val="24"/>
        </w:rPr>
        <w:t xml:space="preserve">  </w:t>
      </w:r>
      <w:proofErr w:type="gramStart"/>
      <w:r w:rsidRPr="00DD0378">
        <w:rPr>
          <w:rFonts w:ascii="Times New Roman" w:hAnsi="Times New Roman" w:cs="Times New Roman"/>
          <w:b/>
          <w:sz w:val="24"/>
          <w:szCs w:val="24"/>
        </w:rPr>
        <w:t>print(</w:t>
      </w:r>
      <w:proofErr w:type="gramEnd"/>
      <w:r w:rsidRPr="00DD0378">
        <w:rPr>
          <w:rFonts w:ascii="Times New Roman" w:hAnsi="Times New Roman" w:cs="Times New Roman"/>
          <w:b/>
          <w:sz w:val="24"/>
          <w:szCs w:val="24"/>
        </w:rPr>
        <w:t>"Logical = TRUE")</w:t>
      </w:r>
    </w:p>
    <w:p w14:paraId="51AF0EEA" w14:textId="77777777" w:rsidR="00DD0378" w:rsidRPr="00DD0378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DD0378">
        <w:rPr>
          <w:rFonts w:ascii="Times New Roman" w:hAnsi="Times New Roman" w:cs="Times New Roman"/>
          <w:b/>
          <w:sz w:val="24"/>
          <w:szCs w:val="24"/>
        </w:rPr>
        <w:lastRenderedPageBreak/>
        <w:t>}else</w:t>
      </w:r>
      <w:proofErr w:type="gramEnd"/>
      <w:r w:rsidRPr="00DD0378">
        <w:rPr>
          <w:rFonts w:ascii="Times New Roman" w:hAnsi="Times New Roman" w:cs="Times New Roman"/>
          <w:b/>
          <w:sz w:val="24"/>
          <w:szCs w:val="24"/>
        </w:rPr>
        <w:t>{</w:t>
      </w:r>
    </w:p>
    <w:p w14:paraId="43DBFAED" w14:textId="77777777" w:rsidR="00DD0378" w:rsidRPr="00DD0378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DD0378">
        <w:rPr>
          <w:rFonts w:ascii="Times New Roman" w:hAnsi="Times New Roman" w:cs="Times New Roman"/>
          <w:b/>
          <w:sz w:val="24"/>
          <w:szCs w:val="24"/>
        </w:rPr>
        <w:t xml:space="preserve">  </w:t>
      </w:r>
      <w:proofErr w:type="gramStart"/>
      <w:r w:rsidRPr="00DD0378">
        <w:rPr>
          <w:rFonts w:ascii="Times New Roman" w:hAnsi="Times New Roman" w:cs="Times New Roman"/>
          <w:b/>
          <w:sz w:val="24"/>
          <w:szCs w:val="24"/>
        </w:rPr>
        <w:t>print(</w:t>
      </w:r>
      <w:proofErr w:type="gramEnd"/>
      <w:r w:rsidRPr="00DD0378">
        <w:rPr>
          <w:rFonts w:ascii="Times New Roman" w:hAnsi="Times New Roman" w:cs="Times New Roman"/>
          <w:b/>
          <w:sz w:val="24"/>
          <w:szCs w:val="24"/>
        </w:rPr>
        <w:t>"Logical = FALSE")</w:t>
      </w:r>
    </w:p>
    <w:p w14:paraId="693640B8" w14:textId="77777777" w:rsidR="00DD0378" w:rsidRPr="00DD0378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DD0378">
        <w:rPr>
          <w:rFonts w:ascii="Times New Roman" w:hAnsi="Times New Roman" w:cs="Times New Roman"/>
          <w:b/>
          <w:sz w:val="24"/>
          <w:szCs w:val="24"/>
        </w:rPr>
        <w:t>}</w:t>
      </w:r>
    </w:p>
    <w:p w14:paraId="615DBEE3" w14:textId="77777777" w:rsidR="00DD0378" w:rsidRPr="00DD0378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DD0378">
        <w:rPr>
          <w:rFonts w:ascii="Times New Roman" w:hAnsi="Times New Roman" w:cs="Times New Roman"/>
          <w:b/>
          <w:sz w:val="24"/>
          <w:szCs w:val="24"/>
        </w:rPr>
        <w:t>if(class(a)=="complex</w:t>
      </w:r>
      <w:proofErr w:type="gramStart"/>
      <w:r w:rsidRPr="00DD0378">
        <w:rPr>
          <w:rFonts w:ascii="Times New Roman" w:hAnsi="Times New Roman" w:cs="Times New Roman"/>
          <w:b/>
          <w:sz w:val="24"/>
          <w:szCs w:val="24"/>
        </w:rPr>
        <w:t>"){</w:t>
      </w:r>
      <w:proofErr w:type="gramEnd"/>
    </w:p>
    <w:p w14:paraId="647107D1" w14:textId="77777777" w:rsidR="00DD0378" w:rsidRPr="00DD0378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DD0378">
        <w:rPr>
          <w:rFonts w:ascii="Times New Roman" w:hAnsi="Times New Roman" w:cs="Times New Roman"/>
          <w:b/>
          <w:sz w:val="24"/>
          <w:szCs w:val="24"/>
        </w:rPr>
        <w:t xml:space="preserve">  </w:t>
      </w:r>
      <w:proofErr w:type="gramStart"/>
      <w:r w:rsidRPr="00DD0378">
        <w:rPr>
          <w:rFonts w:ascii="Times New Roman" w:hAnsi="Times New Roman" w:cs="Times New Roman"/>
          <w:b/>
          <w:sz w:val="24"/>
          <w:szCs w:val="24"/>
        </w:rPr>
        <w:t>print(</w:t>
      </w:r>
      <w:proofErr w:type="gramEnd"/>
      <w:r w:rsidRPr="00DD0378">
        <w:rPr>
          <w:rFonts w:ascii="Times New Roman" w:hAnsi="Times New Roman" w:cs="Times New Roman"/>
          <w:b/>
          <w:sz w:val="24"/>
          <w:szCs w:val="24"/>
        </w:rPr>
        <w:t>"Complex = TRUE")</w:t>
      </w:r>
    </w:p>
    <w:p w14:paraId="5F45D8B5" w14:textId="77777777" w:rsidR="00DD0378" w:rsidRPr="00DD0378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DD0378">
        <w:rPr>
          <w:rFonts w:ascii="Times New Roman" w:hAnsi="Times New Roman" w:cs="Times New Roman"/>
          <w:b/>
          <w:sz w:val="24"/>
          <w:szCs w:val="24"/>
        </w:rPr>
        <w:t>}else</w:t>
      </w:r>
      <w:proofErr w:type="gramEnd"/>
      <w:r w:rsidRPr="00DD0378">
        <w:rPr>
          <w:rFonts w:ascii="Times New Roman" w:hAnsi="Times New Roman" w:cs="Times New Roman"/>
          <w:b/>
          <w:sz w:val="24"/>
          <w:szCs w:val="24"/>
        </w:rPr>
        <w:t>{</w:t>
      </w:r>
    </w:p>
    <w:p w14:paraId="1597744B" w14:textId="77777777" w:rsidR="00DD0378" w:rsidRPr="00DD0378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DD0378">
        <w:rPr>
          <w:rFonts w:ascii="Times New Roman" w:hAnsi="Times New Roman" w:cs="Times New Roman"/>
          <w:b/>
          <w:sz w:val="24"/>
          <w:szCs w:val="24"/>
        </w:rPr>
        <w:t xml:space="preserve">  </w:t>
      </w:r>
      <w:proofErr w:type="gramStart"/>
      <w:r w:rsidRPr="00DD0378">
        <w:rPr>
          <w:rFonts w:ascii="Times New Roman" w:hAnsi="Times New Roman" w:cs="Times New Roman"/>
          <w:b/>
          <w:sz w:val="24"/>
          <w:szCs w:val="24"/>
        </w:rPr>
        <w:t>print(</w:t>
      </w:r>
      <w:proofErr w:type="gramEnd"/>
      <w:r w:rsidRPr="00DD0378">
        <w:rPr>
          <w:rFonts w:ascii="Times New Roman" w:hAnsi="Times New Roman" w:cs="Times New Roman"/>
          <w:b/>
          <w:sz w:val="24"/>
          <w:szCs w:val="24"/>
        </w:rPr>
        <w:t>"Complex = FALSE")</w:t>
      </w:r>
    </w:p>
    <w:p w14:paraId="235553F2" w14:textId="52E8D948" w:rsidR="00DD0378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DD0378">
        <w:rPr>
          <w:rFonts w:ascii="Times New Roman" w:hAnsi="Times New Roman" w:cs="Times New Roman"/>
          <w:b/>
          <w:sz w:val="24"/>
          <w:szCs w:val="24"/>
        </w:rPr>
        <w:t>}</w:t>
      </w:r>
    </w:p>
    <w:p w14:paraId="49E47AF1" w14:textId="6575C863" w:rsidR="00DD0378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</w:p>
    <w:p w14:paraId="729560F1" w14:textId="14F05051" w:rsidR="00DD0378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UTPUT:</w:t>
      </w:r>
    </w:p>
    <w:p w14:paraId="76DA78EF" w14:textId="77777777" w:rsidR="00DD0378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Numeric = TRUE"</w:t>
      </w:r>
    </w:p>
    <w:p w14:paraId="365E6CD9" w14:textId="77777777" w:rsidR="00DD0378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Character = FALSE"</w:t>
      </w:r>
    </w:p>
    <w:p w14:paraId="5F829CC4" w14:textId="77777777" w:rsidR="00DD0378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Logical = FALSE"</w:t>
      </w:r>
    </w:p>
    <w:p w14:paraId="30C50689" w14:textId="77777777" w:rsidR="00DD0378" w:rsidRDefault="00DD0378" w:rsidP="00DD037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Complex = FALSE"</w:t>
      </w:r>
    </w:p>
    <w:p w14:paraId="6245F643" w14:textId="77777777" w:rsidR="00DD0378" w:rsidRPr="00034CD9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</w:p>
    <w:p w14:paraId="63C6B86F" w14:textId="5BD42EC8" w:rsidR="0028014A" w:rsidRDefault="0028014A" w:rsidP="0028014A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034CD9">
        <w:rPr>
          <w:rFonts w:ascii="Times New Roman" w:hAnsi="Times New Roman" w:cs="Times New Roman"/>
          <w:b/>
          <w:sz w:val="24"/>
          <w:szCs w:val="24"/>
        </w:rPr>
        <w:t>7. Illustration of Vector Arithmetic.</w:t>
      </w:r>
    </w:p>
    <w:p w14:paraId="76138C50" w14:textId="7AAC3B02" w:rsidR="00DD0378" w:rsidRDefault="00DD0378" w:rsidP="0028014A">
      <w:pPr>
        <w:ind w:left="-5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DE:</w:t>
      </w:r>
    </w:p>
    <w:p w14:paraId="3E45D008" w14:textId="1C411BEF" w:rsidR="00DD0378" w:rsidRPr="00DD0378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DD0378">
        <w:rPr>
          <w:rFonts w:ascii="Times New Roman" w:hAnsi="Times New Roman" w:cs="Times New Roman"/>
          <w:b/>
          <w:sz w:val="24"/>
          <w:szCs w:val="24"/>
        </w:rPr>
        <w:t>v1=</w:t>
      </w:r>
      <w:proofErr w:type="gramStart"/>
      <w:r w:rsidRPr="00DD0378">
        <w:rPr>
          <w:rFonts w:ascii="Times New Roman" w:hAnsi="Times New Roman" w:cs="Times New Roman"/>
          <w:b/>
          <w:sz w:val="24"/>
          <w:szCs w:val="24"/>
        </w:rPr>
        <w:t>c(</w:t>
      </w:r>
      <w:proofErr w:type="gramEnd"/>
      <w:r w:rsidR="00547F04">
        <w:rPr>
          <w:rFonts w:ascii="Times New Roman" w:hAnsi="Times New Roman" w:cs="Times New Roman"/>
          <w:b/>
          <w:sz w:val="24"/>
          <w:szCs w:val="24"/>
        </w:rPr>
        <w:t>2,4,6</w:t>
      </w:r>
      <w:r w:rsidRPr="00DD0378">
        <w:rPr>
          <w:rFonts w:ascii="Times New Roman" w:hAnsi="Times New Roman" w:cs="Times New Roman"/>
          <w:b/>
          <w:sz w:val="24"/>
          <w:szCs w:val="24"/>
        </w:rPr>
        <w:t>)</w:t>
      </w:r>
    </w:p>
    <w:p w14:paraId="174A8CF0" w14:textId="41E03FE2" w:rsidR="00DD0378" w:rsidRPr="00DD0378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DD0378">
        <w:rPr>
          <w:rFonts w:ascii="Times New Roman" w:hAnsi="Times New Roman" w:cs="Times New Roman"/>
          <w:b/>
          <w:sz w:val="24"/>
          <w:szCs w:val="24"/>
        </w:rPr>
        <w:t>v2=</w:t>
      </w:r>
      <w:proofErr w:type="gramStart"/>
      <w:r w:rsidRPr="00DD0378">
        <w:rPr>
          <w:rFonts w:ascii="Times New Roman" w:hAnsi="Times New Roman" w:cs="Times New Roman"/>
          <w:b/>
          <w:sz w:val="24"/>
          <w:szCs w:val="24"/>
        </w:rPr>
        <w:t>c(</w:t>
      </w:r>
      <w:proofErr w:type="gramEnd"/>
      <w:r w:rsidR="00547F04">
        <w:rPr>
          <w:rFonts w:ascii="Times New Roman" w:hAnsi="Times New Roman" w:cs="Times New Roman"/>
          <w:b/>
          <w:sz w:val="24"/>
          <w:szCs w:val="24"/>
        </w:rPr>
        <w:t>3,6,9</w:t>
      </w:r>
      <w:r w:rsidRPr="00DD0378">
        <w:rPr>
          <w:rFonts w:ascii="Times New Roman" w:hAnsi="Times New Roman" w:cs="Times New Roman"/>
          <w:b/>
          <w:sz w:val="24"/>
          <w:szCs w:val="24"/>
        </w:rPr>
        <w:t>)</w:t>
      </w:r>
    </w:p>
    <w:p w14:paraId="220D9859" w14:textId="77777777" w:rsidR="00DD0378" w:rsidRPr="00DD0378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DD0378">
        <w:rPr>
          <w:rFonts w:ascii="Times New Roman" w:hAnsi="Times New Roman" w:cs="Times New Roman"/>
          <w:b/>
          <w:sz w:val="24"/>
          <w:szCs w:val="24"/>
        </w:rPr>
        <w:t>print(</w:t>
      </w:r>
      <w:proofErr w:type="gramEnd"/>
      <w:r w:rsidRPr="00DD0378">
        <w:rPr>
          <w:rFonts w:ascii="Times New Roman" w:hAnsi="Times New Roman" w:cs="Times New Roman"/>
          <w:b/>
          <w:sz w:val="24"/>
          <w:szCs w:val="24"/>
        </w:rPr>
        <w:t>"Vector Addition :")</w:t>
      </w:r>
    </w:p>
    <w:p w14:paraId="7E9A5AE8" w14:textId="77777777" w:rsidR="00DD0378" w:rsidRPr="00DD0378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DD0378">
        <w:rPr>
          <w:rFonts w:ascii="Times New Roman" w:hAnsi="Times New Roman" w:cs="Times New Roman"/>
          <w:b/>
          <w:sz w:val="24"/>
          <w:szCs w:val="24"/>
        </w:rPr>
        <w:t>print(v1+v2)</w:t>
      </w:r>
    </w:p>
    <w:p w14:paraId="029E688D" w14:textId="77777777" w:rsidR="00DD0378" w:rsidRPr="00DD0378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DD0378">
        <w:rPr>
          <w:rFonts w:ascii="Times New Roman" w:hAnsi="Times New Roman" w:cs="Times New Roman"/>
          <w:b/>
          <w:sz w:val="24"/>
          <w:szCs w:val="24"/>
        </w:rPr>
        <w:t>print(</w:t>
      </w:r>
      <w:proofErr w:type="gramEnd"/>
      <w:r w:rsidRPr="00DD0378">
        <w:rPr>
          <w:rFonts w:ascii="Times New Roman" w:hAnsi="Times New Roman" w:cs="Times New Roman"/>
          <w:b/>
          <w:sz w:val="24"/>
          <w:szCs w:val="24"/>
        </w:rPr>
        <w:t>"Vector Subtraction :")</w:t>
      </w:r>
    </w:p>
    <w:p w14:paraId="121D9CDA" w14:textId="77777777" w:rsidR="00DD0378" w:rsidRPr="00DD0378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DD0378">
        <w:rPr>
          <w:rFonts w:ascii="Times New Roman" w:hAnsi="Times New Roman" w:cs="Times New Roman"/>
          <w:b/>
          <w:sz w:val="24"/>
          <w:szCs w:val="24"/>
        </w:rPr>
        <w:t>print(v1-v2)</w:t>
      </w:r>
    </w:p>
    <w:p w14:paraId="15171072" w14:textId="77777777" w:rsidR="00DD0378" w:rsidRPr="00DD0378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DD0378">
        <w:rPr>
          <w:rFonts w:ascii="Times New Roman" w:hAnsi="Times New Roman" w:cs="Times New Roman"/>
          <w:b/>
          <w:sz w:val="24"/>
          <w:szCs w:val="24"/>
        </w:rPr>
        <w:t>print(</w:t>
      </w:r>
      <w:proofErr w:type="gramEnd"/>
      <w:r w:rsidRPr="00DD0378">
        <w:rPr>
          <w:rFonts w:ascii="Times New Roman" w:hAnsi="Times New Roman" w:cs="Times New Roman"/>
          <w:b/>
          <w:sz w:val="24"/>
          <w:szCs w:val="24"/>
        </w:rPr>
        <w:t>"Vector Multiplication ")</w:t>
      </w:r>
    </w:p>
    <w:p w14:paraId="30DEA734" w14:textId="77777777" w:rsidR="00DD0378" w:rsidRPr="00DD0378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DD0378">
        <w:rPr>
          <w:rFonts w:ascii="Times New Roman" w:hAnsi="Times New Roman" w:cs="Times New Roman"/>
          <w:b/>
          <w:sz w:val="24"/>
          <w:szCs w:val="24"/>
        </w:rPr>
        <w:t>print(v1*v2)</w:t>
      </w:r>
    </w:p>
    <w:p w14:paraId="68C13BCC" w14:textId="77777777" w:rsidR="00DD0378" w:rsidRPr="00DD0378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DD0378">
        <w:rPr>
          <w:rFonts w:ascii="Times New Roman" w:hAnsi="Times New Roman" w:cs="Times New Roman"/>
          <w:b/>
          <w:sz w:val="24"/>
          <w:szCs w:val="24"/>
        </w:rPr>
        <w:t>print(</w:t>
      </w:r>
      <w:proofErr w:type="gramEnd"/>
      <w:r w:rsidRPr="00DD0378">
        <w:rPr>
          <w:rFonts w:ascii="Times New Roman" w:hAnsi="Times New Roman" w:cs="Times New Roman"/>
          <w:b/>
          <w:sz w:val="24"/>
          <w:szCs w:val="24"/>
        </w:rPr>
        <w:t>"Vector Division :")</w:t>
      </w:r>
    </w:p>
    <w:p w14:paraId="09C096A7" w14:textId="3C60ABE5" w:rsidR="00DD0378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DD0378">
        <w:rPr>
          <w:rFonts w:ascii="Times New Roman" w:hAnsi="Times New Roman" w:cs="Times New Roman"/>
          <w:b/>
          <w:sz w:val="24"/>
          <w:szCs w:val="24"/>
        </w:rPr>
        <w:t>print(v1/v2)</w:t>
      </w:r>
    </w:p>
    <w:p w14:paraId="63AF46E2" w14:textId="563F2C02" w:rsidR="00DD0378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</w:p>
    <w:p w14:paraId="508835BF" w14:textId="3DAE79A4" w:rsidR="00DD0378" w:rsidRDefault="00DD0378" w:rsidP="00DD0378">
      <w:pPr>
        <w:ind w:left="-5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UTPUT:</w:t>
      </w:r>
    </w:p>
    <w:p w14:paraId="1D3C072B" w14:textId="77777777" w:rsidR="00547F04" w:rsidRPr="00547F04" w:rsidRDefault="00547F04" w:rsidP="00547F04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547F04">
        <w:rPr>
          <w:rFonts w:ascii="Times New Roman" w:hAnsi="Times New Roman" w:cs="Times New Roman"/>
          <w:b/>
          <w:sz w:val="24"/>
          <w:szCs w:val="24"/>
        </w:rPr>
        <w:t xml:space="preserve">[1] "Vector </w:t>
      </w:r>
      <w:proofErr w:type="gramStart"/>
      <w:r w:rsidRPr="00547F04">
        <w:rPr>
          <w:rFonts w:ascii="Times New Roman" w:hAnsi="Times New Roman" w:cs="Times New Roman"/>
          <w:b/>
          <w:sz w:val="24"/>
          <w:szCs w:val="24"/>
        </w:rPr>
        <w:t>Addition :</w:t>
      </w:r>
      <w:proofErr w:type="gramEnd"/>
      <w:r w:rsidRPr="00547F04">
        <w:rPr>
          <w:rFonts w:ascii="Times New Roman" w:hAnsi="Times New Roman" w:cs="Times New Roman"/>
          <w:b/>
          <w:sz w:val="24"/>
          <w:szCs w:val="24"/>
        </w:rPr>
        <w:t>"</w:t>
      </w:r>
    </w:p>
    <w:p w14:paraId="22EBB891" w14:textId="77777777" w:rsidR="00547F04" w:rsidRPr="00547F04" w:rsidRDefault="00547F04" w:rsidP="00547F04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547F04">
        <w:rPr>
          <w:rFonts w:ascii="Times New Roman" w:hAnsi="Times New Roman" w:cs="Times New Roman"/>
          <w:b/>
          <w:sz w:val="24"/>
          <w:szCs w:val="24"/>
        </w:rPr>
        <w:t>[1</w:t>
      </w:r>
      <w:proofErr w:type="gramStart"/>
      <w:r w:rsidRPr="00547F04">
        <w:rPr>
          <w:rFonts w:ascii="Times New Roman" w:hAnsi="Times New Roman" w:cs="Times New Roman"/>
          <w:b/>
          <w:sz w:val="24"/>
          <w:szCs w:val="24"/>
        </w:rPr>
        <w:t>]  5</w:t>
      </w:r>
      <w:proofErr w:type="gramEnd"/>
      <w:r w:rsidRPr="00547F04">
        <w:rPr>
          <w:rFonts w:ascii="Times New Roman" w:hAnsi="Times New Roman" w:cs="Times New Roman"/>
          <w:b/>
          <w:sz w:val="24"/>
          <w:szCs w:val="24"/>
        </w:rPr>
        <w:t xml:space="preserve"> 10 15</w:t>
      </w:r>
    </w:p>
    <w:p w14:paraId="48145224" w14:textId="77777777" w:rsidR="00547F04" w:rsidRPr="00547F04" w:rsidRDefault="00547F04" w:rsidP="00547F04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547F04">
        <w:rPr>
          <w:rFonts w:ascii="Times New Roman" w:hAnsi="Times New Roman" w:cs="Times New Roman"/>
          <w:b/>
          <w:sz w:val="24"/>
          <w:szCs w:val="24"/>
        </w:rPr>
        <w:t xml:space="preserve">[1] "Vector </w:t>
      </w:r>
      <w:proofErr w:type="gramStart"/>
      <w:r w:rsidRPr="00547F04">
        <w:rPr>
          <w:rFonts w:ascii="Times New Roman" w:hAnsi="Times New Roman" w:cs="Times New Roman"/>
          <w:b/>
          <w:sz w:val="24"/>
          <w:szCs w:val="24"/>
        </w:rPr>
        <w:t>Subtraction :</w:t>
      </w:r>
      <w:proofErr w:type="gramEnd"/>
      <w:r w:rsidRPr="00547F04">
        <w:rPr>
          <w:rFonts w:ascii="Times New Roman" w:hAnsi="Times New Roman" w:cs="Times New Roman"/>
          <w:b/>
          <w:sz w:val="24"/>
          <w:szCs w:val="24"/>
        </w:rPr>
        <w:t>"</w:t>
      </w:r>
    </w:p>
    <w:p w14:paraId="4EA00326" w14:textId="77777777" w:rsidR="00547F04" w:rsidRPr="00547F04" w:rsidRDefault="00547F04" w:rsidP="00547F04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547F04">
        <w:rPr>
          <w:rFonts w:ascii="Times New Roman" w:hAnsi="Times New Roman" w:cs="Times New Roman"/>
          <w:b/>
          <w:sz w:val="24"/>
          <w:szCs w:val="24"/>
        </w:rPr>
        <w:t>[1] -1 -2 -3</w:t>
      </w:r>
    </w:p>
    <w:p w14:paraId="6BA59B00" w14:textId="77777777" w:rsidR="00547F04" w:rsidRPr="00547F04" w:rsidRDefault="00547F04" w:rsidP="00547F04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547F04">
        <w:rPr>
          <w:rFonts w:ascii="Times New Roman" w:hAnsi="Times New Roman" w:cs="Times New Roman"/>
          <w:b/>
          <w:sz w:val="24"/>
          <w:szCs w:val="24"/>
        </w:rPr>
        <w:lastRenderedPageBreak/>
        <w:t>[1] "Vector Multiplication "</w:t>
      </w:r>
    </w:p>
    <w:p w14:paraId="4B3832CE" w14:textId="77777777" w:rsidR="00547F04" w:rsidRPr="00547F04" w:rsidRDefault="00547F04" w:rsidP="00547F04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547F04">
        <w:rPr>
          <w:rFonts w:ascii="Times New Roman" w:hAnsi="Times New Roman" w:cs="Times New Roman"/>
          <w:b/>
          <w:sz w:val="24"/>
          <w:szCs w:val="24"/>
        </w:rPr>
        <w:t>[1</w:t>
      </w:r>
      <w:proofErr w:type="gramStart"/>
      <w:r w:rsidRPr="00547F04">
        <w:rPr>
          <w:rFonts w:ascii="Times New Roman" w:hAnsi="Times New Roman" w:cs="Times New Roman"/>
          <w:b/>
          <w:sz w:val="24"/>
          <w:szCs w:val="24"/>
        </w:rPr>
        <w:t>]  6</w:t>
      </w:r>
      <w:proofErr w:type="gramEnd"/>
      <w:r w:rsidRPr="00547F04">
        <w:rPr>
          <w:rFonts w:ascii="Times New Roman" w:hAnsi="Times New Roman" w:cs="Times New Roman"/>
          <w:b/>
          <w:sz w:val="24"/>
          <w:szCs w:val="24"/>
        </w:rPr>
        <w:t xml:space="preserve"> 24 54</w:t>
      </w:r>
    </w:p>
    <w:p w14:paraId="4601E094" w14:textId="77777777" w:rsidR="00547F04" w:rsidRPr="00547F04" w:rsidRDefault="00547F04" w:rsidP="00547F04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547F04">
        <w:rPr>
          <w:rFonts w:ascii="Times New Roman" w:hAnsi="Times New Roman" w:cs="Times New Roman"/>
          <w:b/>
          <w:sz w:val="24"/>
          <w:szCs w:val="24"/>
        </w:rPr>
        <w:t xml:space="preserve">[1] "Vector </w:t>
      </w:r>
      <w:proofErr w:type="gramStart"/>
      <w:r w:rsidRPr="00547F04">
        <w:rPr>
          <w:rFonts w:ascii="Times New Roman" w:hAnsi="Times New Roman" w:cs="Times New Roman"/>
          <w:b/>
          <w:sz w:val="24"/>
          <w:szCs w:val="24"/>
        </w:rPr>
        <w:t>Division :</w:t>
      </w:r>
      <w:proofErr w:type="gramEnd"/>
      <w:r w:rsidRPr="00547F04">
        <w:rPr>
          <w:rFonts w:ascii="Times New Roman" w:hAnsi="Times New Roman" w:cs="Times New Roman"/>
          <w:b/>
          <w:sz w:val="24"/>
          <w:szCs w:val="24"/>
        </w:rPr>
        <w:t>"</w:t>
      </w:r>
    </w:p>
    <w:p w14:paraId="697D6796" w14:textId="51115C24" w:rsidR="00DD0378" w:rsidRPr="00034CD9" w:rsidRDefault="00547F04" w:rsidP="00547F04">
      <w:pPr>
        <w:ind w:left="-5"/>
        <w:rPr>
          <w:rFonts w:ascii="Times New Roman" w:hAnsi="Times New Roman" w:cs="Times New Roman"/>
          <w:b/>
          <w:sz w:val="24"/>
          <w:szCs w:val="24"/>
        </w:rPr>
      </w:pPr>
      <w:r w:rsidRPr="00547F04">
        <w:rPr>
          <w:rFonts w:ascii="Times New Roman" w:hAnsi="Times New Roman" w:cs="Times New Roman"/>
          <w:b/>
          <w:sz w:val="24"/>
          <w:szCs w:val="24"/>
        </w:rPr>
        <w:t>[1] 0.6666667 0.6666667 0.6666667</w:t>
      </w:r>
    </w:p>
    <w:p w14:paraId="3DF15D73" w14:textId="77777777" w:rsidR="00DD0378" w:rsidRDefault="0028014A" w:rsidP="00DD0378">
      <w:pPr>
        <w:rPr>
          <w:rFonts w:ascii="Times New Roman" w:hAnsi="Times New Roman" w:cs="Times New Roman"/>
          <w:b/>
          <w:sz w:val="24"/>
        </w:rPr>
      </w:pPr>
      <w:r w:rsidRPr="00034CD9">
        <w:rPr>
          <w:rFonts w:ascii="Times New Roman" w:hAnsi="Times New Roman" w:cs="Times New Roman"/>
          <w:b/>
          <w:sz w:val="24"/>
        </w:rPr>
        <w:t xml:space="preserve">8. Write an R Program to Take Input </w:t>
      </w:r>
      <w:proofErr w:type="gramStart"/>
      <w:r w:rsidRPr="00034CD9">
        <w:rPr>
          <w:rFonts w:ascii="Times New Roman" w:hAnsi="Times New Roman" w:cs="Times New Roman"/>
          <w:b/>
          <w:sz w:val="24"/>
        </w:rPr>
        <w:t>From</w:t>
      </w:r>
      <w:proofErr w:type="gramEnd"/>
      <w:r w:rsidRPr="00034CD9">
        <w:rPr>
          <w:rFonts w:ascii="Times New Roman" w:hAnsi="Times New Roman" w:cs="Times New Roman"/>
          <w:b/>
          <w:sz w:val="24"/>
        </w:rPr>
        <w:t xml:space="preserve"> </w:t>
      </w:r>
      <w:r w:rsidR="007C7DF6" w:rsidRPr="00034CD9">
        <w:rPr>
          <w:rFonts w:ascii="Times New Roman" w:hAnsi="Times New Roman" w:cs="Times New Roman"/>
          <w:b/>
          <w:sz w:val="24"/>
        </w:rPr>
        <w:t>User.</w:t>
      </w:r>
    </w:p>
    <w:p w14:paraId="2C3D47D8" w14:textId="07B4CB8C" w:rsidR="0028014A" w:rsidRPr="00034CD9" w:rsidRDefault="007C7DF6" w:rsidP="00DD0378">
      <w:pPr>
        <w:rPr>
          <w:rFonts w:ascii="Times New Roman" w:hAnsi="Times New Roman" w:cs="Times New Roman"/>
          <w:b/>
          <w:sz w:val="24"/>
        </w:rPr>
      </w:pPr>
      <w:r w:rsidRPr="00034CD9">
        <w:rPr>
          <w:rFonts w:ascii="Times New Roman" w:hAnsi="Times New Roman" w:cs="Times New Roman"/>
          <w:b/>
          <w:sz w:val="24"/>
        </w:rPr>
        <w:t>Input name</w:t>
      </w:r>
      <w:r w:rsidR="0028014A" w:rsidRPr="00034CD9">
        <w:rPr>
          <w:rFonts w:ascii="Times New Roman" w:hAnsi="Times New Roman" w:cs="Times New Roman"/>
          <w:b/>
          <w:sz w:val="24"/>
        </w:rPr>
        <w:t xml:space="preserve"> as “Jack” and age as </w:t>
      </w:r>
      <w:r w:rsidRPr="00034CD9">
        <w:rPr>
          <w:rFonts w:ascii="Times New Roman" w:hAnsi="Times New Roman" w:cs="Times New Roman"/>
          <w:b/>
          <w:sz w:val="24"/>
        </w:rPr>
        <w:t>17.</w:t>
      </w:r>
    </w:p>
    <w:p w14:paraId="45F9E2A4" w14:textId="77777777" w:rsidR="0028014A" w:rsidRPr="00034CD9" w:rsidRDefault="0028014A" w:rsidP="00DD0378">
      <w:pPr>
        <w:rPr>
          <w:rFonts w:ascii="Times New Roman" w:hAnsi="Times New Roman" w:cs="Times New Roman"/>
          <w:b/>
          <w:sz w:val="24"/>
        </w:rPr>
      </w:pPr>
      <w:r w:rsidRPr="00034CD9">
        <w:rPr>
          <w:rFonts w:ascii="Times New Roman" w:hAnsi="Times New Roman" w:cs="Times New Roman"/>
          <w:b/>
          <w:sz w:val="24"/>
        </w:rPr>
        <w:t>The program should display the output as</w:t>
      </w:r>
    </w:p>
    <w:p w14:paraId="0DA6BE95" w14:textId="349A6A9B" w:rsidR="00DD0378" w:rsidRDefault="0028014A" w:rsidP="00DD0378">
      <w:pPr>
        <w:rPr>
          <w:rFonts w:ascii="Times New Roman" w:hAnsi="Times New Roman" w:cs="Times New Roman"/>
          <w:b/>
          <w:sz w:val="24"/>
        </w:rPr>
      </w:pPr>
      <w:r w:rsidRPr="00034CD9">
        <w:rPr>
          <w:rFonts w:ascii="Times New Roman" w:hAnsi="Times New Roman" w:cs="Times New Roman"/>
          <w:b/>
          <w:sz w:val="24"/>
        </w:rPr>
        <w:t>“</w:t>
      </w:r>
      <w:proofErr w:type="gramStart"/>
      <w:r w:rsidRPr="00034CD9">
        <w:rPr>
          <w:rFonts w:ascii="Times New Roman" w:hAnsi="Times New Roman" w:cs="Times New Roman"/>
          <w:b/>
          <w:sz w:val="24"/>
        </w:rPr>
        <w:t>Hi ,</w:t>
      </w:r>
      <w:proofErr w:type="gramEnd"/>
      <w:r w:rsidRPr="00034CD9">
        <w:rPr>
          <w:rFonts w:ascii="Times New Roman" w:hAnsi="Times New Roman" w:cs="Times New Roman"/>
          <w:b/>
          <w:sz w:val="24"/>
        </w:rPr>
        <w:t xml:space="preserve"> Jack next year you will be 18 years old</w:t>
      </w:r>
      <w:r w:rsidR="00DD0378">
        <w:rPr>
          <w:rFonts w:ascii="Times New Roman" w:hAnsi="Times New Roman" w:cs="Times New Roman"/>
          <w:b/>
          <w:sz w:val="24"/>
        </w:rPr>
        <w:t>”</w:t>
      </w:r>
    </w:p>
    <w:p w14:paraId="0E972093" w14:textId="50EA2030" w:rsidR="0028014A" w:rsidRDefault="00DD0378" w:rsidP="00DD0378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ODE:</w:t>
      </w:r>
    </w:p>
    <w:p w14:paraId="0F605290" w14:textId="77777777" w:rsidR="00DD0378" w:rsidRPr="00DD0378" w:rsidRDefault="00DD0378" w:rsidP="00DD0378">
      <w:pPr>
        <w:rPr>
          <w:rFonts w:ascii="Times New Roman" w:hAnsi="Times New Roman" w:cs="Times New Roman"/>
          <w:b/>
          <w:sz w:val="24"/>
        </w:rPr>
      </w:pPr>
      <w:r w:rsidRPr="00DD0378">
        <w:rPr>
          <w:rFonts w:ascii="Times New Roman" w:hAnsi="Times New Roman" w:cs="Times New Roman"/>
          <w:b/>
          <w:sz w:val="24"/>
        </w:rPr>
        <w:t>name=</w:t>
      </w:r>
      <w:proofErr w:type="spellStart"/>
      <w:proofErr w:type="gramStart"/>
      <w:r w:rsidRPr="00DD0378">
        <w:rPr>
          <w:rFonts w:ascii="Times New Roman" w:hAnsi="Times New Roman" w:cs="Times New Roman"/>
          <w:b/>
          <w:sz w:val="24"/>
        </w:rPr>
        <w:t>readline</w:t>
      </w:r>
      <w:proofErr w:type="spellEnd"/>
      <w:r w:rsidRPr="00DD0378">
        <w:rPr>
          <w:rFonts w:ascii="Times New Roman" w:hAnsi="Times New Roman" w:cs="Times New Roman"/>
          <w:b/>
          <w:sz w:val="24"/>
        </w:rPr>
        <w:t>(</w:t>
      </w:r>
      <w:proofErr w:type="gramEnd"/>
      <w:r w:rsidRPr="00DD0378">
        <w:rPr>
          <w:rFonts w:ascii="Times New Roman" w:hAnsi="Times New Roman" w:cs="Times New Roman"/>
          <w:b/>
          <w:sz w:val="24"/>
        </w:rPr>
        <w:t>prompt = "Enter your name :")</w:t>
      </w:r>
    </w:p>
    <w:p w14:paraId="7D4C0EF0" w14:textId="77777777" w:rsidR="00DD0378" w:rsidRPr="00DD0378" w:rsidRDefault="00DD0378" w:rsidP="00DD0378">
      <w:pPr>
        <w:rPr>
          <w:rFonts w:ascii="Times New Roman" w:hAnsi="Times New Roman" w:cs="Times New Roman"/>
          <w:b/>
          <w:sz w:val="24"/>
        </w:rPr>
      </w:pPr>
      <w:r w:rsidRPr="00DD0378">
        <w:rPr>
          <w:rFonts w:ascii="Times New Roman" w:hAnsi="Times New Roman" w:cs="Times New Roman"/>
          <w:b/>
          <w:sz w:val="24"/>
        </w:rPr>
        <w:t xml:space="preserve">age = </w:t>
      </w:r>
      <w:proofErr w:type="spellStart"/>
      <w:proofErr w:type="gramStart"/>
      <w:r w:rsidRPr="00DD0378">
        <w:rPr>
          <w:rFonts w:ascii="Times New Roman" w:hAnsi="Times New Roman" w:cs="Times New Roman"/>
          <w:b/>
          <w:sz w:val="24"/>
        </w:rPr>
        <w:t>as.integer</w:t>
      </w:r>
      <w:proofErr w:type="spellEnd"/>
      <w:proofErr w:type="gramEnd"/>
      <w:r w:rsidRPr="00DD0378">
        <w:rPr>
          <w:rFonts w:ascii="Times New Roman" w:hAnsi="Times New Roman" w:cs="Times New Roman"/>
          <w:b/>
          <w:sz w:val="24"/>
        </w:rPr>
        <w:t>(</w:t>
      </w:r>
      <w:proofErr w:type="spellStart"/>
      <w:r w:rsidRPr="00DD0378">
        <w:rPr>
          <w:rFonts w:ascii="Times New Roman" w:hAnsi="Times New Roman" w:cs="Times New Roman"/>
          <w:b/>
          <w:sz w:val="24"/>
        </w:rPr>
        <w:t>readline</w:t>
      </w:r>
      <w:proofErr w:type="spellEnd"/>
      <w:r w:rsidRPr="00DD0378">
        <w:rPr>
          <w:rFonts w:ascii="Times New Roman" w:hAnsi="Times New Roman" w:cs="Times New Roman"/>
          <w:b/>
          <w:sz w:val="24"/>
        </w:rPr>
        <w:t>(prompt = "Enter your age :"))</w:t>
      </w:r>
    </w:p>
    <w:p w14:paraId="40E1A4E8" w14:textId="38F2EEA2" w:rsidR="00DD0378" w:rsidRDefault="00DD0378" w:rsidP="00DD0378">
      <w:pPr>
        <w:rPr>
          <w:rFonts w:ascii="Times New Roman" w:hAnsi="Times New Roman" w:cs="Times New Roman"/>
          <w:b/>
          <w:sz w:val="24"/>
        </w:rPr>
      </w:pPr>
      <w:r w:rsidRPr="00DD0378">
        <w:rPr>
          <w:rFonts w:ascii="Times New Roman" w:hAnsi="Times New Roman" w:cs="Times New Roman"/>
          <w:b/>
          <w:sz w:val="24"/>
        </w:rPr>
        <w:t>print(paste("Hi, ",name," next year you will be ",age+1," years old"))</w:t>
      </w:r>
    </w:p>
    <w:p w14:paraId="5AB97CD7" w14:textId="18F72298" w:rsidR="00DD0378" w:rsidRDefault="00DD0378" w:rsidP="00DD0378">
      <w:pPr>
        <w:ind w:firstLine="720"/>
        <w:rPr>
          <w:rFonts w:ascii="Times New Roman" w:hAnsi="Times New Roman" w:cs="Times New Roman"/>
          <w:b/>
          <w:sz w:val="24"/>
        </w:rPr>
      </w:pPr>
    </w:p>
    <w:p w14:paraId="03F8CF08" w14:textId="6D694519" w:rsidR="00DD0378" w:rsidRDefault="00DD0378" w:rsidP="00DD0378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>
        <w:rPr>
          <w:rFonts w:ascii="Times New Roman" w:hAnsi="Times New Roman" w:cs="Times New Roman"/>
          <w:b/>
          <w:sz w:val="24"/>
        </w:rPr>
        <w:t>OUTPUT:</w:t>
      </w:r>
      <w:r>
        <w:rPr>
          <w:rFonts w:ascii="Times New Roman" w:hAnsi="Times New Roman" w:cs="Times New Roman"/>
          <w:b/>
          <w:sz w:val="24"/>
        </w:rPr>
        <w:br/>
      </w:r>
      <w:r>
        <w:rPr>
          <w:rStyle w:val="gnd-iwgdo3b"/>
          <w:rFonts w:ascii="Lucida Console" w:eastAsiaTheme="majorEastAsia" w:hAnsi="Lucida Console"/>
          <w:color w:val="0000FF"/>
        </w:rPr>
        <w:t xml:space="preserve">Enter your </w:t>
      </w:r>
      <w:proofErr w:type="gramStart"/>
      <w:r>
        <w:rPr>
          <w:rStyle w:val="gnd-iwgdo3b"/>
          <w:rFonts w:ascii="Lucida Console" w:eastAsiaTheme="majorEastAsia" w:hAnsi="Lucida Console"/>
          <w:color w:val="0000FF"/>
        </w:rPr>
        <w:t>name :</w:t>
      </w:r>
      <w:r>
        <w:rPr>
          <w:rStyle w:val="gnd-iwgdn2b"/>
          <w:rFonts w:ascii="Lucida Console" w:hAnsi="Lucida Console"/>
          <w:color w:val="0000FF"/>
        </w:rPr>
        <w:t>jack</w:t>
      </w:r>
      <w:proofErr w:type="gramEnd"/>
    </w:p>
    <w:p w14:paraId="7B2B19AE" w14:textId="77777777" w:rsidR="00DD0378" w:rsidRDefault="00DD0378" w:rsidP="00DD0378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>
        <w:rPr>
          <w:rStyle w:val="gnd-iwgdo3b"/>
          <w:rFonts w:ascii="Lucida Console" w:eastAsiaTheme="majorEastAsia" w:hAnsi="Lucida Console"/>
          <w:color w:val="0000FF"/>
        </w:rPr>
        <w:t>Enter your age :</w:t>
      </w:r>
      <w:r>
        <w:rPr>
          <w:rStyle w:val="gnd-iwgdn2b"/>
          <w:rFonts w:ascii="Lucida Console" w:hAnsi="Lucida Console"/>
          <w:color w:val="0000FF"/>
        </w:rPr>
        <w:t>18</w:t>
      </w:r>
    </w:p>
    <w:p w14:paraId="3F8515C2" w14:textId="77777777" w:rsidR="00DD0378" w:rsidRDefault="00DD0378" w:rsidP="00DD037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[1] "</w:t>
      </w:r>
      <w:proofErr w:type="gramStart"/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Hi,  jack</w:t>
      </w:r>
      <w:proofErr w:type="gramEnd"/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  next year you will be  19  years old"</w:t>
      </w:r>
    </w:p>
    <w:p w14:paraId="5BF6D691" w14:textId="6FA07C87" w:rsidR="00DD0378" w:rsidRPr="00DD0378" w:rsidRDefault="00DD0378" w:rsidP="00DD0378">
      <w:pPr>
        <w:ind w:firstLine="720"/>
        <w:rPr>
          <w:rFonts w:ascii="Times New Roman" w:hAnsi="Times New Roman" w:cs="Times New Roman"/>
          <w:b/>
          <w:sz w:val="24"/>
        </w:rPr>
      </w:pPr>
    </w:p>
    <w:p w14:paraId="56C96BBC" w14:textId="77777777" w:rsidR="0028014A" w:rsidRPr="0028014A" w:rsidRDefault="0028014A" w:rsidP="0028014A">
      <w:pPr>
        <w:ind w:left="-5"/>
        <w:rPr>
          <w:rFonts w:ascii="Times New Roman" w:hAnsi="Times New Roman" w:cs="Times New Roman"/>
          <w:sz w:val="24"/>
          <w:szCs w:val="24"/>
        </w:rPr>
      </w:pPr>
    </w:p>
    <w:p w14:paraId="0836FE51" w14:textId="77777777" w:rsidR="009B3006" w:rsidRDefault="009B3006" w:rsidP="0028014A">
      <w:pPr>
        <w:rPr>
          <w:rFonts w:ascii="Times New Roman" w:hAnsi="Times New Roman" w:cs="Times New Roman"/>
          <w:sz w:val="24"/>
          <w:szCs w:val="24"/>
        </w:rPr>
      </w:pPr>
    </w:p>
    <w:p w14:paraId="40C715EF" w14:textId="77777777" w:rsidR="009B3006" w:rsidRPr="009B3006" w:rsidRDefault="009B3006" w:rsidP="009B3006">
      <w:pPr>
        <w:rPr>
          <w:rFonts w:ascii="Times New Roman" w:hAnsi="Times New Roman" w:cs="Times New Roman"/>
          <w:sz w:val="24"/>
          <w:szCs w:val="24"/>
        </w:rPr>
      </w:pPr>
    </w:p>
    <w:p w14:paraId="30A1479E" w14:textId="77777777" w:rsidR="009B3006" w:rsidRDefault="009B3006" w:rsidP="009B3006">
      <w:pPr>
        <w:rPr>
          <w:rFonts w:ascii="Times New Roman" w:hAnsi="Times New Roman" w:cs="Times New Roman"/>
          <w:sz w:val="24"/>
          <w:szCs w:val="24"/>
        </w:rPr>
      </w:pPr>
    </w:p>
    <w:p w14:paraId="3645516A" w14:textId="77777777" w:rsidR="009F179F" w:rsidRDefault="009F179F" w:rsidP="009B3006">
      <w:pPr>
        <w:rPr>
          <w:rFonts w:ascii="Times New Roman" w:hAnsi="Times New Roman" w:cs="Times New Roman"/>
          <w:sz w:val="24"/>
          <w:szCs w:val="24"/>
        </w:rPr>
      </w:pPr>
    </w:p>
    <w:p w14:paraId="1C512142" w14:textId="77777777" w:rsidR="009F179F" w:rsidRDefault="009F179F" w:rsidP="009B3006">
      <w:pPr>
        <w:rPr>
          <w:rFonts w:ascii="Times New Roman" w:hAnsi="Times New Roman" w:cs="Times New Roman"/>
          <w:sz w:val="24"/>
          <w:szCs w:val="24"/>
        </w:rPr>
      </w:pPr>
    </w:p>
    <w:p w14:paraId="6F759AF8" w14:textId="77777777" w:rsidR="009F179F" w:rsidRDefault="009F179F" w:rsidP="009B3006">
      <w:pPr>
        <w:rPr>
          <w:rFonts w:ascii="Times New Roman" w:hAnsi="Times New Roman" w:cs="Times New Roman"/>
          <w:sz w:val="24"/>
          <w:szCs w:val="24"/>
        </w:rPr>
      </w:pPr>
    </w:p>
    <w:p w14:paraId="0DC70C91" w14:textId="77777777" w:rsidR="009F179F" w:rsidRDefault="009F179F" w:rsidP="009B3006">
      <w:pPr>
        <w:rPr>
          <w:rFonts w:ascii="Times New Roman" w:hAnsi="Times New Roman" w:cs="Times New Roman"/>
          <w:sz w:val="24"/>
          <w:szCs w:val="24"/>
        </w:rPr>
      </w:pPr>
    </w:p>
    <w:p w14:paraId="2839BC84" w14:textId="77777777" w:rsidR="009F179F" w:rsidRDefault="009F179F" w:rsidP="009B3006">
      <w:pPr>
        <w:rPr>
          <w:rFonts w:ascii="Times New Roman" w:hAnsi="Times New Roman" w:cs="Times New Roman"/>
          <w:sz w:val="24"/>
          <w:szCs w:val="24"/>
        </w:rPr>
      </w:pPr>
    </w:p>
    <w:p w14:paraId="4A01E360" w14:textId="77777777" w:rsidR="009F179F" w:rsidRDefault="009F179F" w:rsidP="009B3006">
      <w:pPr>
        <w:rPr>
          <w:rFonts w:ascii="Times New Roman" w:hAnsi="Times New Roman" w:cs="Times New Roman"/>
          <w:sz w:val="24"/>
          <w:szCs w:val="24"/>
        </w:rPr>
      </w:pPr>
    </w:p>
    <w:p w14:paraId="457CC865" w14:textId="77777777" w:rsidR="009F179F" w:rsidRDefault="009F179F" w:rsidP="009B3006">
      <w:pPr>
        <w:rPr>
          <w:rFonts w:ascii="Times New Roman" w:hAnsi="Times New Roman" w:cs="Times New Roman"/>
          <w:sz w:val="24"/>
          <w:szCs w:val="24"/>
        </w:rPr>
      </w:pPr>
    </w:p>
    <w:p w14:paraId="5F20A175" w14:textId="77777777" w:rsidR="009F179F" w:rsidRDefault="009F179F" w:rsidP="009B3006">
      <w:pPr>
        <w:rPr>
          <w:rFonts w:ascii="Times New Roman" w:hAnsi="Times New Roman" w:cs="Times New Roman"/>
          <w:sz w:val="24"/>
          <w:szCs w:val="24"/>
        </w:rPr>
      </w:pPr>
    </w:p>
    <w:p w14:paraId="01DEEC62" w14:textId="77777777" w:rsidR="009F179F" w:rsidRDefault="009F179F" w:rsidP="009B3006">
      <w:pPr>
        <w:rPr>
          <w:rFonts w:ascii="Times New Roman" w:hAnsi="Times New Roman" w:cs="Times New Roman"/>
          <w:sz w:val="24"/>
          <w:szCs w:val="24"/>
        </w:rPr>
      </w:pPr>
    </w:p>
    <w:p w14:paraId="601F2E23" w14:textId="77777777" w:rsidR="009D5E1F" w:rsidRDefault="009D5E1F" w:rsidP="009B3006">
      <w:pPr>
        <w:rPr>
          <w:rFonts w:ascii="Times New Roman" w:hAnsi="Times New Roman" w:cs="Times New Roman"/>
          <w:sz w:val="24"/>
          <w:szCs w:val="24"/>
        </w:rPr>
      </w:pPr>
    </w:p>
    <w:p w14:paraId="2739D9F2" w14:textId="77777777" w:rsidR="009D5E1F" w:rsidRDefault="009D5E1F" w:rsidP="009B3006">
      <w:pPr>
        <w:rPr>
          <w:rFonts w:ascii="Times New Roman" w:hAnsi="Times New Roman" w:cs="Times New Roman"/>
          <w:sz w:val="24"/>
          <w:szCs w:val="24"/>
        </w:rPr>
      </w:pPr>
    </w:p>
    <w:p w14:paraId="716AF29A" w14:textId="77777777" w:rsidR="009F179F" w:rsidRDefault="009F179F" w:rsidP="009B3006">
      <w:pPr>
        <w:rPr>
          <w:rFonts w:ascii="Times New Roman" w:hAnsi="Times New Roman" w:cs="Times New Roman"/>
          <w:sz w:val="24"/>
          <w:szCs w:val="24"/>
        </w:rPr>
      </w:pPr>
    </w:p>
    <w:p w14:paraId="32ED7ACD" w14:textId="7AC7E3A8" w:rsidR="005F085D" w:rsidRDefault="005F085D" w:rsidP="005F085D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61759FBC" w14:textId="77777777" w:rsidR="00344D07" w:rsidRPr="005F085D" w:rsidRDefault="00344D07" w:rsidP="005F085D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66738AD4" w14:textId="77777777" w:rsidR="00344D07" w:rsidRDefault="00344D07" w:rsidP="00EF58AD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32"/>
          <w:szCs w:val="32"/>
        </w:rPr>
      </w:pPr>
    </w:p>
    <w:p w14:paraId="11B8DA6B" w14:textId="5CC0AB2B" w:rsidR="00344D07" w:rsidRPr="00344D07" w:rsidRDefault="00344D07" w:rsidP="00EF58AD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32"/>
          <w:szCs w:val="32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32"/>
          <w:szCs w:val="32"/>
        </w:rPr>
        <w:t>2. DATA STRUCTURES IN R</w:t>
      </w:r>
    </w:p>
    <w:p w14:paraId="5B8CCAC3" w14:textId="787DEB4D" w:rsidR="00B055AF" w:rsidRPr="00154874" w:rsidRDefault="0086093F" w:rsidP="00EF58AD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Exercise</w:t>
      </w:r>
      <w:r w:rsidR="00B055AF" w:rsidRPr="0015487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:</w:t>
      </w:r>
    </w:p>
    <w:p w14:paraId="44923C11" w14:textId="3917329D" w:rsidR="00344D07" w:rsidRPr="00344D07" w:rsidRDefault="005D2F5E" w:rsidP="00344D07">
      <w:pPr>
        <w:pStyle w:val="ListParagraph"/>
        <w:numPr>
          <w:ilvl w:val="0"/>
          <w:numId w:val="35"/>
        </w:num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erform Matrix Addition &amp; Subtraction in R</w:t>
      </w:r>
    </w:p>
    <w:p w14:paraId="434B6ED6" w14:textId="30D042E7" w:rsidR="005D2F5E" w:rsidRPr="00344D07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</w:p>
    <w:p w14:paraId="7DA3323B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1=</w:t>
      </w: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(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1,2,3,4)</w:t>
      </w:r>
    </w:p>
    <w:p w14:paraId="341B6FF8" w14:textId="5B3238B1" w:rsid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2=</w:t>
      </w: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(</w:t>
      </w:r>
      <w:proofErr w:type="gramEnd"/>
      <w:r w:rsidR="00547F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5,6,7,8</w:t>
      </w: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</w:t>
      </w:r>
    </w:p>
    <w:p w14:paraId="1BD1A101" w14:textId="7EB65658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mat1=</w:t>
      </w: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matrix(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1,nrow=2,ncol=2,byrow = TRUE)</w:t>
      </w:r>
    </w:p>
    <w:p w14:paraId="541A764F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spellStart"/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ow.names</w:t>
      </w:r>
      <w:proofErr w:type="spellEnd"/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mat1)=c("A","B")</w:t>
      </w:r>
    </w:p>
    <w:p w14:paraId="16399177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spell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lnames</w:t>
      </w:r>
      <w:proofErr w:type="spell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mat</w:t>
      </w: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1)=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("C","D")</w:t>
      </w:r>
    </w:p>
    <w:p w14:paraId="398E30C3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mat2=</w:t>
      </w: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matrix(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2,nrow=2,ncol=2,byrow = TRUE)</w:t>
      </w:r>
    </w:p>
    <w:p w14:paraId="1EF17AF7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spellStart"/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ow.names</w:t>
      </w:r>
      <w:proofErr w:type="spellEnd"/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mat2)=c("A","B")</w:t>
      </w:r>
    </w:p>
    <w:p w14:paraId="31070C34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spell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lnames</w:t>
      </w:r>
      <w:proofErr w:type="spell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mat</w:t>
      </w: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2)=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("C","D")</w:t>
      </w:r>
    </w:p>
    <w:p w14:paraId="766C02C0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First matrix :")</w:t>
      </w:r>
    </w:p>
    <w:p w14:paraId="28B2741E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mat1)</w:t>
      </w:r>
    </w:p>
    <w:p w14:paraId="611D59D2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Second matrix :")</w:t>
      </w:r>
    </w:p>
    <w:p w14:paraId="3E0BAC99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mat2)</w:t>
      </w:r>
    </w:p>
    <w:p w14:paraId="60E94538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Matrix Addition :")</w:t>
      </w:r>
    </w:p>
    <w:p w14:paraId="701154CD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mat1+mat2)</w:t>
      </w:r>
    </w:p>
    <w:p w14:paraId="63EF260B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lastRenderedPageBreak/>
        <w:t>print(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Matrix subtraction :")</w:t>
      </w:r>
    </w:p>
    <w:p w14:paraId="40A37102" w14:textId="7B7BDE98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mat2-mat1)</w:t>
      </w:r>
    </w:p>
    <w:p w14:paraId="5A175FA2" w14:textId="4DBCB1C7" w:rsidR="00344D07" w:rsidRDefault="00344D07" w:rsidP="00344D07">
      <w:pPr>
        <w:pStyle w:val="ListParagraph"/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1AC20D8C" w14:textId="77777777" w:rsidR="00547F04" w:rsidRPr="00547F04" w:rsidRDefault="00344D07" w:rsidP="00547F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Fonts w:ascii="Times New Roman" w:hAnsi="Times New Roman" w:cs="Times New Roman"/>
          <w:b/>
          <w:color w:val="252830"/>
          <w:sz w:val="24"/>
          <w:szCs w:val="24"/>
        </w:rPr>
        <w:t>OUTPUT:</w:t>
      </w:r>
      <w:r>
        <w:rPr>
          <w:rFonts w:ascii="Times New Roman" w:hAnsi="Times New Roman" w:cs="Times New Roman"/>
          <w:b/>
          <w:color w:val="252830"/>
          <w:sz w:val="24"/>
          <w:szCs w:val="24"/>
        </w:rPr>
        <w:br/>
      </w:r>
      <w:r w:rsidR="00547F04" w:rsidRPr="00547F04">
        <w:rPr>
          <w:rFonts w:ascii="Lucida Console" w:hAnsi="Lucida Console"/>
          <w:color w:val="000000"/>
        </w:rPr>
        <w:t xml:space="preserve">[1] "First </w:t>
      </w:r>
      <w:proofErr w:type="gramStart"/>
      <w:r w:rsidR="00547F04" w:rsidRPr="00547F04">
        <w:rPr>
          <w:rFonts w:ascii="Lucida Console" w:hAnsi="Lucida Console"/>
          <w:color w:val="000000"/>
        </w:rPr>
        <w:t>matrix :</w:t>
      </w:r>
      <w:proofErr w:type="gramEnd"/>
      <w:r w:rsidR="00547F04" w:rsidRPr="00547F04">
        <w:rPr>
          <w:rFonts w:ascii="Lucida Console" w:hAnsi="Lucida Console"/>
          <w:color w:val="000000"/>
        </w:rPr>
        <w:t>"</w:t>
      </w:r>
    </w:p>
    <w:p w14:paraId="218E750D" w14:textId="77777777" w:rsidR="00547F04" w:rsidRPr="00547F04" w:rsidRDefault="00547F04" w:rsidP="00547F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547F04">
        <w:rPr>
          <w:rFonts w:ascii="Lucida Console" w:hAnsi="Lucida Console"/>
          <w:color w:val="000000"/>
        </w:rPr>
        <w:t xml:space="preserve">  C D</w:t>
      </w:r>
    </w:p>
    <w:p w14:paraId="712D283F" w14:textId="77777777" w:rsidR="00547F04" w:rsidRPr="00547F04" w:rsidRDefault="00547F04" w:rsidP="00547F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547F04">
        <w:rPr>
          <w:rFonts w:ascii="Lucida Console" w:hAnsi="Lucida Console"/>
          <w:color w:val="000000"/>
        </w:rPr>
        <w:t>A 1 2</w:t>
      </w:r>
    </w:p>
    <w:p w14:paraId="6C6DDF63" w14:textId="77777777" w:rsidR="00547F04" w:rsidRPr="00547F04" w:rsidRDefault="00547F04" w:rsidP="00547F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547F04">
        <w:rPr>
          <w:rFonts w:ascii="Lucida Console" w:hAnsi="Lucida Console"/>
          <w:color w:val="000000"/>
        </w:rPr>
        <w:t>B 3 4</w:t>
      </w:r>
    </w:p>
    <w:p w14:paraId="4E1FC563" w14:textId="77777777" w:rsidR="00547F04" w:rsidRPr="00547F04" w:rsidRDefault="00547F04" w:rsidP="00547F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547F04">
        <w:rPr>
          <w:rFonts w:ascii="Lucida Console" w:hAnsi="Lucida Console"/>
          <w:color w:val="000000"/>
        </w:rPr>
        <w:t xml:space="preserve">[1] "Second </w:t>
      </w:r>
      <w:proofErr w:type="gramStart"/>
      <w:r w:rsidRPr="00547F04">
        <w:rPr>
          <w:rFonts w:ascii="Lucida Console" w:hAnsi="Lucida Console"/>
          <w:color w:val="000000"/>
        </w:rPr>
        <w:t>matrix :</w:t>
      </w:r>
      <w:proofErr w:type="gramEnd"/>
      <w:r w:rsidRPr="00547F04">
        <w:rPr>
          <w:rFonts w:ascii="Lucida Console" w:hAnsi="Lucida Console"/>
          <w:color w:val="000000"/>
        </w:rPr>
        <w:t>"</w:t>
      </w:r>
    </w:p>
    <w:p w14:paraId="33E43A83" w14:textId="77777777" w:rsidR="00547F04" w:rsidRPr="00547F04" w:rsidRDefault="00547F04" w:rsidP="00547F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547F04">
        <w:rPr>
          <w:rFonts w:ascii="Lucida Console" w:hAnsi="Lucida Console"/>
          <w:color w:val="000000"/>
        </w:rPr>
        <w:t xml:space="preserve">  C D</w:t>
      </w:r>
    </w:p>
    <w:p w14:paraId="55A57B5F" w14:textId="77777777" w:rsidR="00547F04" w:rsidRPr="00547F04" w:rsidRDefault="00547F04" w:rsidP="00547F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547F04">
        <w:rPr>
          <w:rFonts w:ascii="Lucida Console" w:hAnsi="Lucida Console"/>
          <w:color w:val="000000"/>
        </w:rPr>
        <w:t>A5 6</w:t>
      </w:r>
    </w:p>
    <w:p w14:paraId="487AC5CD" w14:textId="77777777" w:rsidR="00547F04" w:rsidRPr="00547F04" w:rsidRDefault="00547F04" w:rsidP="00547F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547F04">
        <w:rPr>
          <w:rFonts w:ascii="Lucida Console" w:hAnsi="Lucida Console"/>
          <w:color w:val="000000"/>
        </w:rPr>
        <w:t>B 7 8</w:t>
      </w:r>
    </w:p>
    <w:p w14:paraId="29031E98" w14:textId="77777777" w:rsidR="00547F04" w:rsidRPr="00547F04" w:rsidRDefault="00547F04" w:rsidP="00547F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547F04">
        <w:rPr>
          <w:rFonts w:ascii="Lucida Console" w:hAnsi="Lucida Console"/>
          <w:color w:val="000000"/>
        </w:rPr>
        <w:t xml:space="preserve">[1] "Matrix </w:t>
      </w:r>
      <w:proofErr w:type="gramStart"/>
      <w:r w:rsidRPr="00547F04">
        <w:rPr>
          <w:rFonts w:ascii="Lucida Console" w:hAnsi="Lucida Console"/>
          <w:color w:val="000000"/>
        </w:rPr>
        <w:t>Addition :</w:t>
      </w:r>
      <w:proofErr w:type="gramEnd"/>
      <w:r w:rsidRPr="00547F04">
        <w:rPr>
          <w:rFonts w:ascii="Lucida Console" w:hAnsi="Lucida Console"/>
          <w:color w:val="000000"/>
        </w:rPr>
        <w:t>"</w:t>
      </w:r>
    </w:p>
    <w:p w14:paraId="77B96DE1" w14:textId="77777777" w:rsidR="00547F04" w:rsidRPr="00547F04" w:rsidRDefault="00547F04" w:rsidP="00547F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547F04">
        <w:rPr>
          <w:rFonts w:ascii="Lucida Console" w:hAnsi="Lucida Console"/>
          <w:color w:val="000000"/>
        </w:rPr>
        <w:t xml:space="preserve">   </w:t>
      </w:r>
      <w:proofErr w:type="gramStart"/>
      <w:r w:rsidRPr="00547F04">
        <w:rPr>
          <w:rFonts w:ascii="Lucida Console" w:hAnsi="Lucida Console"/>
          <w:color w:val="000000"/>
        </w:rPr>
        <w:t>C  D</w:t>
      </w:r>
      <w:proofErr w:type="gramEnd"/>
    </w:p>
    <w:p w14:paraId="1FB94794" w14:textId="77777777" w:rsidR="00547F04" w:rsidRPr="00547F04" w:rsidRDefault="00547F04" w:rsidP="00547F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gramStart"/>
      <w:r w:rsidRPr="00547F04">
        <w:rPr>
          <w:rFonts w:ascii="Lucida Console" w:hAnsi="Lucida Console"/>
          <w:color w:val="000000"/>
        </w:rPr>
        <w:t>A  6</w:t>
      </w:r>
      <w:proofErr w:type="gramEnd"/>
      <w:r w:rsidRPr="00547F04">
        <w:rPr>
          <w:rFonts w:ascii="Lucida Console" w:hAnsi="Lucida Console"/>
          <w:color w:val="000000"/>
        </w:rPr>
        <w:t xml:space="preserve">  8</w:t>
      </w:r>
    </w:p>
    <w:p w14:paraId="21FBAF8A" w14:textId="77777777" w:rsidR="00547F04" w:rsidRPr="00547F04" w:rsidRDefault="00547F04" w:rsidP="00547F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547F04">
        <w:rPr>
          <w:rFonts w:ascii="Lucida Console" w:hAnsi="Lucida Console"/>
          <w:color w:val="000000"/>
        </w:rPr>
        <w:t>B 10 12</w:t>
      </w:r>
    </w:p>
    <w:p w14:paraId="4F8A1281" w14:textId="77777777" w:rsidR="00547F04" w:rsidRPr="00547F04" w:rsidRDefault="00547F04" w:rsidP="00547F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547F04">
        <w:rPr>
          <w:rFonts w:ascii="Lucida Console" w:hAnsi="Lucida Console"/>
          <w:color w:val="000000"/>
        </w:rPr>
        <w:t xml:space="preserve">[1] "Matrix </w:t>
      </w:r>
      <w:proofErr w:type="gramStart"/>
      <w:r w:rsidRPr="00547F04">
        <w:rPr>
          <w:rFonts w:ascii="Lucida Console" w:hAnsi="Lucida Console"/>
          <w:color w:val="000000"/>
        </w:rPr>
        <w:t>subtraction :</w:t>
      </w:r>
      <w:proofErr w:type="gramEnd"/>
      <w:r w:rsidRPr="00547F04">
        <w:rPr>
          <w:rFonts w:ascii="Lucida Console" w:hAnsi="Lucida Console"/>
          <w:color w:val="000000"/>
        </w:rPr>
        <w:t>"</w:t>
      </w:r>
    </w:p>
    <w:p w14:paraId="7EF4C2BD" w14:textId="77777777" w:rsidR="00547F04" w:rsidRPr="00547F04" w:rsidRDefault="00547F04" w:rsidP="00547F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547F04">
        <w:rPr>
          <w:rFonts w:ascii="Lucida Console" w:hAnsi="Lucida Console"/>
          <w:color w:val="000000"/>
        </w:rPr>
        <w:t xml:space="preserve">  C D</w:t>
      </w:r>
    </w:p>
    <w:p w14:paraId="0EDFD1BC" w14:textId="77777777" w:rsidR="00547F04" w:rsidRPr="00547F04" w:rsidRDefault="00547F04" w:rsidP="00547F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547F04">
        <w:rPr>
          <w:rFonts w:ascii="Lucida Console" w:hAnsi="Lucida Console"/>
          <w:color w:val="000000"/>
        </w:rPr>
        <w:t>A 4 4</w:t>
      </w:r>
    </w:p>
    <w:p w14:paraId="7630D0FF" w14:textId="3B7DE38D" w:rsidR="00344D07" w:rsidRDefault="00547F04" w:rsidP="00547F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547F04">
        <w:rPr>
          <w:rFonts w:ascii="Lucida Console" w:hAnsi="Lucida Console"/>
          <w:color w:val="000000"/>
        </w:rPr>
        <w:t>B 4 4</w:t>
      </w:r>
    </w:p>
    <w:p w14:paraId="5AFCF6A8" w14:textId="59A3D793" w:rsidR="00344D07" w:rsidRDefault="00344D07" w:rsidP="00344D07">
      <w:pPr>
        <w:pStyle w:val="ListParagraph"/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7D92024F" w14:textId="77777777" w:rsidR="00344D07" w:rsidRPr="00344D07" w:rsidRDefault="00344D07" w:rsidP="00344D07">
      <w:pPr>
        <w:pStyle w:val="ListParagraph"/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5B7D36A7" w14:textId="6DA69ECC" w:rsidR="00344D07" w:rsidRPr="00344D07" w:rsidRDefault="005D2F5E" w:rsidP="00344D07">
      <w:pPr>
        <w:pStyle w:val="ListParagraph"/>
        <w:numPr>
          <w:ilvl w:val="0"/>
          <w:numId w:val="35"/>
        </w:num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Perform Scalar multiplication and matrix </w:t>
      </w: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multiplication  in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R</w:t>
      </w:r>
    </w:p>
    <w:p w14:paraId="3FE7D2F8" w14:textId="49FB3672" w:rsidR="005D2F5E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</w:p>
    <w:p w14:paraId="0F3B74B7" w14:textId="0267CBAF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1=</w:t>
      </w: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(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2,4</w:t>
      </w:r>
      <w:r w:rsidR="00547F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,6,8</w:t>
      </w: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</w:t>
      </w:r>
    </w:p>
    <w:p w14:paraId="76F94A8C" w14:textId="7AE45FE6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2=</w:t>
      </w: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(</w:t>
      </w:r>
      <w:proofErr w:type="gramEnd"/>
      <w:r w:rsidR="00547F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3,6,9,12</w:t>
      </w: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</w:t>
      </w:r>
    </w:p>
    <w:p w14:paraId="54ADD44B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mat1=</w:t>
      </w: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matrix(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1,nrow=2,ncol=2,byrow = TRUE)</w:t>
      </w:r>
    </w:p>
    <w:p w14:paraId="2BB62FC4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spellStart"/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ow.names</w:t>
      </w:r>
      <w:proofErr w:type="spellEnd"/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mat1)=c("A","B")</w:t>
      </w:r>
    </w:p>
    <w:p w14:paraId="075348F9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spell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lnames</w:t>
      </w:r>
      <w:proofErr w:type="spell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mat</w:t>
      </w: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1)=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("C","D")</w:t>
      </w:r>
    </w:p>
    <w:p w14:paraId="212338F9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mat2=</w:t>
      </w: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matrix(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2,nrow=2,ncol=2,byrow = TRUE)</w:t>
      </w:r>
    </w:p>
    <w:p w14:paraId="5F4D6AFE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spellStart"/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ow.names</w:t>
      </w:r>
      <w:proofErr w:type="spellEnd"/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mat2)=c("A","B")</w:t>
      </w:r>
    </w:p>
    <w:p w14:paraId="380E7781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spell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lnames</w:t>
      </w:r>
      <w:proofErr w:type="spell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mat</w:t>
      </w: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2)=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("C","D")</w:t>
      </w:r>
    </w:p>
    <w:p w14:paraId="1E0B528D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Scalar multiplication :")</w:t>
      </w:r>
    </w:p>
    <w:p w14:paraId="336AB806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mat1*2)</w:t>
      </w:r>
    </w:p>
    <w:p w14:paraId="20229EFD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Matrix Multiplication :")</w:t>
      </w:r>
    </w:p>
    <w:p w14:paraId="45648D67" w14:textId="2F8911A2" w:rsid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lastRenderedPageBreak/>
        <w:t>print(mat1*mat2)</w:t>
      </w:r>
    </w:p>
    <w:p w14:paraId="38763EB5" w14:textId="79A1CAAB" w:rsid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4EE8F24A" w14:textId="77777777" w:rsid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51AE3DE9" w14:textId="77777777" w:rsidR="00547F04" w:rsidRPr="00547F04" w:rsidRDefault="00344D07" w:rsidP="00547F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Fonts w:ascii="Times New Roman" w:hAnsi="Times New Roman" w:cs="Times New Roman"/>
          <w:b/>
          <w:color w:val="252830"/>
          <w:sz w:val="24"/>
          <w:szCs w:val="24"/>
        </w:rPr>
        <w:t>OUTPUT:</w:t>
      </w:r>
      <w:r>
        <w:rPr>
          <w:rFonts w:ascii="Times New Roman" w:hAnsi="Times New Roman" w:cs="Times New Roman"/>
          <w:b/>
          <w:color w:val="252830"/>
          <w:sz w:val="24"/>
          <w:szCs w:val="24"/>
        </w:rPr>
        <w:br/>
      </w:r>
      <w:r w:rsidR="00547F04" w:rsidRPr="00547F04">
        <w:rPr>
          <w:rFonts w:ascii="Lucida Console" w:hAnsi="Lucida Console"/>
          <w:color w:val="000000"/>
        </w:rPr>
        <w:t xml:space="preserve">[1] "Scalar </w:t>
      </w:r>
      <w:proofErr w:type="gramStart"/>
      <w:r w:rsidR="00547F04" w:rsidRPr="00547F04">
        <w:rPr>
          <w:rFonts w:ascii="Lucida Console" w:hAnsi="Lucida Console"/>
          <w:color w:val="000000"/>
        </w:rPr>
        <w:t>multiplication :</w:t>
      </w:r>
      <w:proofErr w:type="gramEnd"/>
      <w:r w:rsidR="00547F04" w:rsidRPr="00547F04">
        <w:rPr>
          <w:rFonts w:ascii="Lucida Console" w:hAnsi="Lucida Console"/>
          <w:color w:val="000000"/>
        </w:rPr>
        <w:t>"</w:t>
      </w:r>
    </w:p>
    <w:p w14:paraId="2489F3EE" w14:textId="77777777" w:rsidR="00547F04" w:rsidRPr="00547F04" w:rsidRDefault="00547F04" w:rsidP="00547F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547F04">
        <w:rPr>
          <w:rFonts w:ascii="Lucida Console" w:hAnsi="Lucida Console"/>
          <w:color w:val="000000"/>
        </w:rPr>
        <w:t xml:space="preserve">   </w:t>
      </w:r>
      <w:proofErr w:type="gramStart"/>
      <w:r w:rsidRPr="00547F04">
        <w:rPr>
          <w:rFonts w:ascii="Lucida Console" w:hAnsi="Lucida Console"/>
          <w:color w:val="000000"/>
        </w:rPr>
        <w:t>C  D</w:t>
      </w:r>
      <w:proofErr w:type="gramEnd"/>
    </w:p>
    <w:p w14:paraId="5B5FB498" w14:textId="77777777" w:rsidR="00547F04" w:rsidRPr="00547F04" w:rsidRDefault="00547F04" w:rsidP="00547F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gramStart"/>
      <w:r w:rsidRPr="00547F04">
        <w:rPr>
          <w:rFonts w:ascii="Lucida Console" w:hAnsi="Lucida Console"/>
          <w:color w:val="000000"/>
        </w:rPr>
        <w:t>A  4</w:t>
      </w:r>
      <w:proofErr w:type="gramEnd"/>
      <w:r w:rsidRPr="00547F04">
        <w:rPr>
          <w:rFonts w:ascii="Lucida Console" w:hAnsi="Lucida Console"/>
          <w:color w:val="000000"/>
        </w:rPr>
        <w:t xml:space="preserve">  8</w:t>
      </w:r>
    </w:p>
    <w:p w14:paraId="01A021D6" w14:textId="77777777" w:rsidR="00547F04" w:rsidRPr="00547F04" w:rsidRDefault="00547F04" w:rsidP="00547F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547F04">
        <w:rPr>
          <w:rFonts w:ascii="Lucida Console" w:hAnsi="Lucida Console"/>
          <w:color w:val="000000"/>
        </w:rPr>
        <w:t>B 12 16</w:t>
      </w:r>
    </w:p>
    <w:p w14:paraId="773EB075" w14:textId="77777777" w:rsidR="00547F04" w:rsidRPr="00547F04" w:rsidRDefault="00547F04" w:rsidP="00547F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547F04">
        <w:rPr>
          <w:rFonts w:ascii="Lucida Console" w:hAnsi="Lucida Console"/>
          <w:color w:val="000000"/>
        </w:rPr>
        <w:t xml:space="preserve">[1] "Matrix </w:t>
      </w:r>
      <w:proofErr w:type="gramStart"/>
      <w:r w:rsidRPr="00547F04">
        <w:rPr>
          <w:rFonts w:ascii="Lucida Console" w:hAnsi="Lucida Console"/>
          <w:color w:val="000000"/>
        </w:rPr>
        <w:t>Multiplication :</w:t>
      </w:r>
      <w:proofErr w:type="gramEnd"/>
      <w:r w:rsidRPr="00547F04">
        <w:rPr>
          <w:rFonts w:ascii="Lucida Console" w:hAnsi="Lucida Console"/>
          <w:color w:val="000000"/>
        </w:rPr>
        <w:t>"</w:t>
      </w:r>
    </w:p>
    <w:p w14:paraId="3B046EAB" w14:textId="77777777" w:rsidR="00547F04" w:rsidRPr="00547F04" w:rsidRDefault="00547F04" w:rsidP="00547F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547F04">
        <w:rPr>
          <w:rFonts w:ascii="Lucida Console" w:hAnsi="Lucida Console"/>
          <w:color w:val="000000"/>
        </w:rPr>
        <w:t xml:space="preserve">   </w:t>
      </w:r>
      <w:proofErr w:type="gramStart"/>
      <w:r w:rsidRPr="00547F04">
        <w:rPr>
          <w:rFonts w:ascii="Lucida Console" w:hAnsi="Lucida Console"/>
          <w:color w:val="000000"/>
        </w:rPr>
        <w:t>C  D</w:t>
      </w:r>
      <w:proofErr w:type="gramEnd"/>
    </w:p>
    <w:p w14:paraId="3416665F" w14:textId="77777777" w:rsidR="00547F04" w:rsidRPr="00547F04" w:rsidRDefault="00547F04" w:rsidP="00547F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gramStart"/>
      <w:r w:rsidRPr="00547F04">
        <w:rPr>
          <w:rFonts w:ascii="Lucida Console" w:hAnsi="Lucida Console"/>
          <w:color w:val="000000"/>
        </w:rPr>
        <w:t>A  6</w:t>
      </w:r>
      <w:proofErr w:type="gramEnd"/>
      <w:r w:rsidRPr="00547F04">
        <w:rPr>
          <w:rFonts w:ascii="Lucida Console" w:hAnsi="Lucida Console"/>
          <w:color w:val="000000"/>
        </w:rPr>
        <w:t xml:space="preserve"> 24</w:t>
      </w:r>
    </w:p>
    <w:p w14:paraId="471F7FB7" w14:textId="5A621297" w:rsidR="00344D07" w:rsidRPr="00344D07" w:rsidRDefault="00547F04" w:rsidP="00547F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547F04">
        <w:rPr>
          <w:rFonts w:ascii="Lucida Console" w:hAnsi="Lucida Console"/>
          <w:color w:val="000000"/>
        </w:rPr>
        <w:t>B 54 96</w:t>
      </w:r>
    </w:p>
    <w:p w14:paraId="5D3C9030" w14:textId="5AB6C514" w:rsidR="00344D07" w:rsidRDefault="005A699A" w:rsidP="005D2F5E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3</w:t>
      </w:r>
      <w:r w:rsidR="005D2F5E" w:rsidRPr="009F159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 Find Transpose of matrix in R.</w:t>
      </w:r>
    </w:p>
    <w:p w14:paraId="3B955C05" w14:textId="77746264" w:rsidR="005D2F5E" w:rsidRDefault="00344D07" w:rsidP="005D2F5E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</w:p>
    <w:p w14:paraId="7BD0933A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1=</w:t>
      </w: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(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1,2,3,4)</w:t>
      </w:r>
    </w:p>
    <w:p w14:paraId="0BAD02FF" w14:textId="5B8914F3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2=</w:t>
      </w: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(</w:t>
      </w:r>
      <w:proofErr w:type="gramEnd"/>
      <w:r w:rsidR="00547F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5,6,7,8</w:t>
      </w: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</w:t>
      </w:r>
    </w:p>
    <w:p w14:paraId="0758ABE9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mat1=</w:t>
      </w: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matrix(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1,nrow=2,ncol=2,byrow = TRUE)</w:t>
      </w:r>
    </w:p>
    <w:p w14:paraId="6FC7B0C1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spellStart"/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ow.names</w:t>
      </w:r>
      <w:proofErr w:type="spellEnd"/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mat1)=c("A","B")</w:t>
      </w:r>
    </w:p>
    <w:p w14:paraId="5AD4D545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spell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lnames</w:t>
      </w:r>
      <w:proofErr w:type="spell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mat</w:t>
      </w: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1)=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("C","D")</w:t>
      </w:r>
    </w:p>
    <w:p w14:paraId="3206AD55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Matrix :")</w:t>
      </w:r>
    </w:p>
    <w:p w14:paraId="4534539F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mat1)</w:t>
      </w:r>
    </w:p>
    <w:p w14:paraId="0378C804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Transpose of Matrix :")</w:t>
      </w:r>
    </w:p>
    <w:p w14:paraId="46EF982E" w14:textId="4B9DFF58" w:rsid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t(mat1))</w:t>
      </w:r>
    </w:p>
    <w:p w14:paraId="7ADACF30" w14:textId="0759AE29" w:rsidR="00344D07" w:rsidRDefault="00344D07" w:rsidP="005D2F5E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69CCD7E9" w14:textId="77777777" w:rsidR="00547F04" w:rsidRPr="00547F04" w:rsidRDefault="00344D07" w:rsidP="00547F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Fonts w:ascii="Times New Roman" w:hAnsi="Times New Roman" w:cs="Times New Roman"/>
          <w:b/>
          <w:color w:val="252830"/>
          <w:sz w:val="24"/>
          <w:szCs w:val="24"/>
        </w:rPr>
        <w:t>OUTPUT:</w:t>
      </w:r>
      <w:r>
        <w:rPr>
          <w:rFonts w:ascii="Times New Roman" w:hAnsi="Times New Roman" w:cs="Times New Roman"/>
          <w:b/>
          <w:color w:val="252830"/>
          <w:sz w:val="24"/>
          <w:szCs w:val="24"/>
        </w:rPr>
        <w:br/>
      </w:r>
      <w:r w:rsidR="00547F04" w:rsidRPr="00547F04">
        <w:rPr>
          <w:rFonts w:ascii="Lucida Console" w:hAnsi="Lucida Console"/>
          <w:color w:val="000000"/>
        </w:rPr>
        <w:t>[1] "</w:t>
      </w:r>
      <w:proofErr w:type="gramStart"/>
      <w:r w:rsidR="00547F04" w:rsidRPr="00547F04">
        <w:rPr>
          <w:rFonts w:ascii="Lucida Console" w:hAnsi="Lucida Console"/>
          <w:color w:val="000000"/>
        </w:rPr>
        <w:t>Matrix :</w:t>
      </w:r>
      <w:proofErr w:type="gramEnd"/>
      <w:r w:rsidR="00547F04" w:rsidRPr="00547F04">
        <w:rPr>
          <w:rFonts w:ascii="Lucida Console" w:hAnsi="Lucida Console"/>
          <w:color w:val="000000"/>
        </w:rPr>
        <w:t>"</w:t>
      </w:r>
    </w:p>
    <w:p w14:paraId="7283F582" w14:textId="77777777" w:rsidR="00547F04" w:rsidRPr="00547F04" w:rsidRDefault="00547F04" w:rsidP="00547F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547F04">
        <w:rPr>
          <w:rFonts w:ascii="Lucida Console" w:hAnsi="Lucida Console"/>
          <w:color w:val="000000"/>
        </w:rPr>
        <w:t>C D</w:t>
      </w:r>
    </w:p>
    <w:p w14:paraId="4B6E83B2" w14:textId="77777777" w:rsidR="00547F04" w:rsidRPr="00547F04" w:rsidRDefault="00547F04" w:rsidP="00547F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547F04">
        <w:rPr>
          <w:rFonts w:ascii="Lucida Console" w:hAnsi="Lucida Console"/>
          <w:color w:val="000000"/>
        </w:rPr>
        <w:t>A 1 2</w:t>
      </w:r>
    </w:p>
    <w:p w14:paraId="69BF2D16" w14:textId="77777777" w:rsidR="00547F04" w:rsidRPr="00547F04" w:rsidRDefault="00547F04" w:rsidP="00547F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547F04">
        <w:rPr>
          <w:rFonts w:ascii="Lucida Console" w:hAnsi="Lucida Console"/>
          <w:color w:val="000000"/>
        </w:rPr>
        <w:t>B 3 4</w:t>
      </w:r>
    </w:p>
    <w:p w14:paraId="663194A2" w14:textId="77777777" w:rsidR="00547F04" w:rsidRPr="00547F04" w:rsidRDefault="00547F04" w:rsidP="00547F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547F04">
        <w:rPr>
          <w:rFonts w:ascii="Lucida Console" w:hAnsi="Lucida Console"/>
          <w:color w:val="000000"/>
        </w:rPr>
        <w:t xml:space="preserve">[1] "Transpose of </w:t>
      </w:r>
      <w:proofErr w:type="gramStart"/>
      <w:r w:rsidRPr="00547F04">
        <w:rPr>
          <w:rFonts w:ascii="Lucida Console" w:hAnsi="Lucida Console"/>
          <w:color w:val="000000"/>
        </w:rPr>
        <w:t>Matrix :</w:t>
      </w:r>
      <w:proofErr w:type="gramEnd"/>
      <w:r w:rsidRPr="00547F04">
        <w:rPr>
          <w:rFonts w:ascii="Lucida Console" w:hAnsi="Lucida Console"/>
          <w:color w:val="000000"/>
        </w:rPr>
        <w:t>"</w:t>
      </w:r>
    </w:p>
    <w:p w14:paraId="171FFD6B" w14:textId="77777777" w:rsidR="00547F04" w:rsidRPr="00547F04" w:rsidRDefault="00547F04" w:rsidP="00547F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547F04">
        <w:rPr>
          <w:rFonts w:ascii="Lucida Console" w:hAnsi="Lucida Console"/>
          <w:color w:val="000000"/>
        </w:rPr>
        <w:t xml:space="preserve">  A B</w:t>
      </w:r>
    </w:p>
    <w:p w14:paraId="4149C14C" w14:textId="77777777" w:rsidR="00547F04" w:rsidRPr="00547F04" w:rsidRDefault="00547F04" w:rsidP="00547F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547F04">
        <w:rPr>
          <w:rFonts w:ascii="Lucida Console" w:hAnsi="Lucida Console"/>
          <w:color w:val="000000"/>
        </w:rPr>
        <w:t>C 1 3</w:t>
      </w:r>
    </w:p>
    <w:p w14:paraId="069E2E75" w14:textId="458948C4" w:rsidR="00344D07" w:rsidRDefault="00547F04" w:rsidP="00547F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547F04">
        <w:rPr>
          <w:rFonts w:ascii="Lucida Console" w:hAnsi="Lucida Console"/>
          <w:color w:val="000000"/>
        </w:rPr>
        <w:t>D 2 4</w:t>
      </w:r>
    </w:p>
    <w:p w14:paraId="167B108C" w14:textId="2419BEEC" w:rsidR="00344D07" w:rsidRDefault="00344D07" w:rsidP="005D2F5E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0ABE25E7" w14:textId="3BC0C1F2" w:rsidR="00344D07" w:rsidRDefault="00344D07" w:rsidP="005D2F5E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6CDD2F23" w14:textId="77777777" w:rsidR="00344D07" w:rsidRPr="009F1592" w:rsidRDefault="00344D07" w:rsidP="005D2F5E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3C86D40E" w14:textId="478538CD" w:rsidR="00344D07" w:rsidRPr="005A699A" w:rsidRDefault="005A699A" w:rsidP="005A699A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4)</w:t>
      </w:r>
      <w:r w:rsidR="005D2F5E"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Perform the operation of combining matrices in R using </w:t>
      </w:r>
      <w:proofErr w:type="spellStart"/>
      <w:proofErr w:type="gramStart"/>
      <w:r w:rsidR="005D2F5E"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bind</w:t>
      </w:r>
      <w:proofErr w:type="spellEnd"/>
      <w:r w:rsidR="005D2F5E"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gramEnd"/>
      <w:r w:rsidR="005D2F5E"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) and </w:t>
      </w:r>
      <w:proofErr w:type="spellStart"/>
      <w:r w:rsidR="005D2F5E"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bind</w:t>
      </w:r>
      <w:proofErr w:type="spellEnd"/>
      <w:r w:rsidR="005D2F5E"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) functions.</w:t>
      </w:r>
    </w:p>
    <w:p w14:paraId="6BF8032E" w14:textId="657D0912" w:rsidR="005D2F5E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</w:p>
    <w:p w14:paraId="1478000E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1=</w:t>
      </w: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(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1,2,3,4)</w:t>
      </w:r>
    </w:p>
    <w:p w14:paraId="5AA6D5A0" w14:textId="0314C17E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2=</w:t>
      </w: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(</w:t>
      </w:r>
      <w:proofErr w:type="gramEnd"/>
      <w:r w:rsidR="00D53A5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5,6,7,8</w:t>
      </w: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</w:t>
      </w:r>
    </w:p>
    <w:p w14:paraId="4D5E5256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mat1=</w:t>
      </w: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matrix(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1,nrow=2,ncol=2,byrow = TRUE)</w:t>
      </w:r>
    </w:p>
    <w:p w14:paraId="368986B5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spellStart"/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ow.names</w:t>
      </w:r>
      <w:proofErr w:type="spellEnd"/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mat1)=c("A","B")</w:t>
      </w:r>
    </w:p>
    <w:p w14:paraId="5501A2F2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spell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lnames</w:t>
      </w:r>
      <w:proofErr w:type="spell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mat</w:t>
      </w: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1)=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("C","D")</w:t>
      </w:r>
    </w:p>
    <w:p w14:paraId="3AD50BE9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mat2=</w:t>
      </w: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matrix(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2,nrow=2,ncol=2,byrow = TRUE)</w:t>
      </w:r>
    </w:p>
    <w:p w14:paraId="1A36B600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spellStart"/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ow.names</w:t>
      </w:r>
      <w:proofErr w:type="spellEnd"/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mat2)=c("A","B")</w:t>
      </w:r>
    </w:p>
    <w:p w14:paraId="3FF0D4FF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spell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lnames</w:t>
      </w:r>
      <w:proofErr w:type="spell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mat</w:t>
      </w: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2)=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("C","D")</w:t>
      </w:r>
    </w:p>
    <w:p w14:paraId="152820EB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Original matrices :")</w:t>
      </w:r>
    </w:p>
    <w:p w14:paraId="3F838886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mat1)</w:t>
      </w:r>
    </w:p>
    <w:p w14:paraId="34195C84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mat2)</w:t>
      </w:r>
    </w:p>
    <w:p w14:paraId="4BFEF3A4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"Matrices after </w:t>
      </w:r>
      <w:proofErr w:type="spell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bind</w:t>
      </w:r>
      <w:proofErr w:type="spell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:")</w:t>
      </w:r>
    </w:p>
    <w:p w14:paraId="0ED5C38E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spell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bind</w:t>
      </w:r>
      <w:proofErr w:type="spell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mat</w:t>
      </w: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1,mat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2))</w:t>
      </w:r>
    </w:p>
    <w:p w14:paraId="39BBE46B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"Matrices after </w:t>
      </w:r>
      <w:proofErr w:type="spell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bind</w:t>
      </w:r>
      <w:proofErr w:type="spell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:")</w:t>
      </w:r>
    </w:p>
    <w:p w14:paraId="08D1EDB4" w14:textId="7C6643D4" w:rsidR="00344D07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spell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bind</w:t>
      </w:r>
      <w:proofErr w:type="spell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mat</w:t>
      </w: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1,mat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2))</w:t>
      </w:r>
    </w:p>
    <w:p w14:paraId="7A450E6E" w14:textId="464779E3" w:rsidR="00344D07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5F731719" w14:textId="77777777" w:rsidR="00D53A57" w:rsidRDefault="00344D07" w:rsidP="00D53A57">
      <w:pPr>
        <w:pStyle w:val="HTMLPreformatted"/>
        <w:shd w:val="clear" w:color="auto" w:fill="FFFFFF"/>
        <w:wordWrap w:val="0"/>
        <w:rPr>
          <w:rFonts w:ascii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hAnsi="Times New Roman" w:cs="Times New Roman"/>
          <w:b/>
          <w:color w:val="252830"/>
          <w:sz w:val="24"/>
          <w:szCs w:val="24"/>
        </w:rPr>
        <w:t>OUTPUT:</w:t>
      </w:r>
    </w:p>
    <w:p w14:paraId="145D590A" w14:textId="77777777" w:rsidR="00D53A57" w:rsidRPr="00D53A57" w:rsidRDefault="00D53A57" w:rsidP="00D53A57">
      <w:pPr>
        <w:pStyle w:val="HTMLPreformatted"/>
        <w:shd w:val="clear" w:color="auto" w:fill="FFFFFF"/>
        <w:wordWrap w:val="0"/>
        <w:rPr>
          <w:rFonts w:ascii="Times New Roman" w:hAnsi="Times New Roman" w:cs="Times New Roman"/>
          <w:b/>
          <w:color w:val="252830"/>
          <w:sz w:val="24"/>
          <w:szCs w:val="24"/>
        </w:rPr>
      </w:pPr>
      <w:r w:rsidRPr="00D53A57">
        <w:rPr>
          <w:rFonts w:ascii="Times New Roman" w:hAnsi="Times New Roman" w:cs="Times New Roman"/>
          <w:b/>
          <w:color w:val="252830"/>
          <w:sz w:val="24"/>
          <w:szCs w:val="24"/>
        </w:rPr>
        <w:t xml:space="preserve">[1] "Original </w:t>
      </w:r>
      <w:proofErr w:type="gramStart"/>
      <w:r w:rsidRPr="00D53A57">
        <w:rPr>
          <w:rFonts w:ascii="Times New Roman" w:hAnsi="Times New Roman" w:cs="Times New Roman"/>
          <w:b/>
          <w:color w:val="252830"/>
          <w:sz w:val="24"/>
          <w:szCs w:val="24"/>
        </w:rPr>
        <w:t>matrices :</w:t>
      </w:r>
      <w:proofErr w:type="gramEnd"/>
      <w:r w:rsidRPr="00D53A57">
        <w:rPr>
          <w:rFonts w:ascii="Times New Roman" w:hAnsi="Times New Roman" w:cs="Times New Roman"/>
          <w:b/>
          <w:color w:val="252830"/>
          <w:sz w:val="24"/>
          <w:szCs w:val="24"/>
        </w:rPr>
        <w:t>"</w:t>
      </w:r>
    </w:p>
    <w:p w14:paraId="5C2D7E24" w14:textId="77777777" w:rsidR="00D53A57" w:rsidRPr="00D53A57" w:rsidRDefault="00D53A57" w:rsidP="00D53A57">
      <w:pPr>
        <w:pStyle w:val="HTMLPreformatted"/>
        <w:shd w:val="clear" w:color="auto" w:fill="FFFFFF"/>
        <w:wordWrap w:val="0"/>
        <w:rPr>
          <w:rFonts w:ascii="Times New Roman" w:hAnsi="Times New Roman" w:cs="Times New Roman"/>
          <w:b/>
          <w:color w:val="252830"/>
          <w:sz w:val="24"/>
          <w:szCs w:val="24"/>
        </w:rPr>
      </w:pPr>
      <w:r w:rsidRPr="00D53A57">
        <w:rPr>
          <w:rFonts w:ascii="Times New Roman" w:hAnsi="Times New Roman" w:cs="Times New Roman"/>
          <w:b/>
          <w:color w:val="252830"/>
          <w:sz w:val="24"/>
          <w:szCs w:val="24"/>
        </w:rPr>
        <w:t>C D</w:t>
      </w:r>
    </w:p>
    <w:p w14:paraId="584D1D0B" w14:textId="77777777" w:rsidR="00D53A57" w:rsidRPr="00D53A57" w:rsidRDefault="00D53A57" w:rsidP="00D53A57">
      <w:pPr>
        <w:pStyle w:val="HTMLPreformatted"/>
        <w:shd w:val="clear" w:color="auto" w:fill="FFFFFF"/>
        <w:wordWrap w:val="0"/>
        <w:rPr>
          <w:rFonts w:ascii="Times New Roman" w:hAnsi="Times New Roman" w:cs="Times New Roman"/>
          <w:b/>
          <w:color w:val="252830"/>
          <w:sz w:val="24"/>
          <w:szCs w:val="24"/>
        </w:rPr>
      </w:pPr>
      <w:r w:rsidRPr="00D53A57">
        <w:rPr>
          <w:rFonts w:ascii="Times New Roman" w:hAnsi="Times New Roman" w:cs="Times New Roman"/>
          <w:b/>
          <w:color w:val="252830"/>
          <w:sz w:val="24"/>
          <w:szCs w:val="24"/>
        </w:rPr>
        <w:t>A 1 2</w:t>
      </w:r>
    </w:p>
    <w:p w14:paraId="21601367" w14:textId="77777777" w:rsidR="00D53A57" w:rsidRPr="00D53A57" w:rsidRDefault="00D53A57" w:rsidP="00D53A57">
      <w:pPr>
        <w:pStyle w:val="HTMLPreformatted"/>
        <w:shd w:val="clear" w:color="auto" w:fill="FFFFFF"/>
        <w:wordWrap w:val="0"/>
        <w:rPr>
          <w:rFonts w:ascii="Times New Roman" w:hAnsi="Times New Roman" w:cs="Times New Roman"/>
          <w:b/>
          <w:color w:val="252830"/>
          <w:sz w:val="24"/>
          <w:szCs w:val="24"/>
        </w:rPr>
      </w:pPr>
      <w:r w:rsidRPr="00D53A57">
        <w:rPr>
          <w:rFonts w:ascii="Times New Roman" w:hAnsi="Times New Roman" w:cs="Times New Roman"/>
          <w:b/>
          <w:color w:val="252830"/>
          <w:sz w:val="24"/>
          <w:szCs w:val="24"/>
        </w:rPr>
        <w:t>B 3 4</w:t>
      </w:r>
    </w:p>
    <w:p w14:paraId="7DD5192D" w14:textId="77777777" w:rsidR="00D53A57" w:rsidRPr="00D53A57" w:rsidRDefault="00D53A57" w:rsidP="00D53A57">
      <w:pPr>
        <w:pStyle w:val="HTMLPreformatted"/>
        <w:shd w:val="clear" w:color="auto" w:fill="FFFFFF"/>
        <w:wordWrap w:val="0"/>
        <w:rPr>
          <w:rFonts w:ascii="Times New Roman" w:hAnsi="Times New Roman" w:cs="Times New Roman"/>
          <w:b/>
          <w:color w:val="252830"/>
          <w:sz w:val="24"/>
          <w:szCs w:val="24"/>
        </w:rPr>
      </w:pPr>
      <w:r w:rsidRPr="00D53A57">
        <w:rPr>
          <w:rFonts w:ascii="Times New Roman" w:hAnsi="Times New Roman" w:cs="Times New Roman"/>
          <w:b/>
          <w:color w:val="252830"/>
          <w:sz w:val="24"/>
          <w:szCs w:val="24"/>
        </w:rPr>
        <w:lastRenderedPageBreak/>
        <w:t xml:space="preserve">  C D</w:t>
      </w:r>
    </w:p>
    <w:p w14:paraId="7333CD7A" w14:textId="77777777" w:rsidR="00D53A57" w:rsidRPr="00D53A57" w:rsidRDefault="00D53A57" w:rsidP="00D53A57">
      <w:pPr>
        <w:pStyle w:val="HTMLPreformatted"/>
        <w:shd w:val="clear" w:color="auto" w:fill="FFFFFF"/>
        <w:wordWrap w:val="0"/>
        <w:rPr>
          <w:rFonts w:ascii="Times New Roman" w:hAnsi="Times New Roman" w:cs="Times New Roman"/>
          <w:b/>
          <w:color w:val="252830"/>
          <w:sz w:val="24"/>
          <w:szCs w:val="24"/>
        </w:rPr>
      </w:pPr>
      <w:r w:rsidRPr="00D53A57">
        <w:rPr>
          <w:rFonts w:ascii="Times New Roman" w:hAnsi="Times New Roman" w:cs="Times New Roman"/>
          <w:b/>
          <w:color w:val="252830"/>
          <w:sz w:val="24"/>
          <w:szCs w:val="24"/>
        </w:rPr>
        <w:t>A 5 6</w:t>
      </w:r>
    </w:p>
    <w:p w14:paraId="255EC486" w14:textId="77777777" w:rsidR="00D53A57" w:rsidRPr="00D53A57" w:rsidRDefault="00D53A57" w:rsidP="00D53A57">
      <w:pPr>
        <w:pStyle w:val="HTMLPreformatted"/>
        <w:shd w:val="clear" w:color="auto" w:fill="FFFFFF"/>
        <w:wordWrap w:val="0"/>
        <w:rPr>
          <w:rFonts w:ascii="Times New Roman" w:hAnsi="Times New Roman" w:cs="Times New Roman"/>
          <w:b/>
          <w:color w:val="252830"/>
          <w:sz w:val="24"/>
          <w:szCs w:val="24"/>
        </w:rPr>
      </w:pPr>
      <w:r w:rsidRPr="00D53A57">
        <w:rPr>
          <w:rFonts w:ascii="Times New Roman" w:hAnsi="Times New Roman" w:cs="Times New Roman"/>
          <w:b/>
          <w:color w:val="252830"/>
          <w:sz w:val="24"/>
          <w:szCs w:val="24"/>
        </w:rPr>
        <w:t>B 7 8</w:t>
      </w:r>
    </w:p>
    <w:p w14:paraId="3FA5FE41" w14:textId="77777777" w:rsidR="00D53A57" w:rsidRPr="00D53A57" w:rsidRDefault="00D53A57" w:rsidP="00D53A57">
      <w:pPr>
        <w:pStyle w:val="HTMLPreformatted"/>
        <w:shd w:val="clear" w:color="auto" w:fill="FFFFFF"/>
        <w:wordWrap w:val="0"/>
        <w:rPr>
          <w:rFonts w:ascii="Times New Roman" w:hAnsi="Times New Roman" w:cs="Times New Roman"/>
          <w:b/>
          <w:color w:val="252830"/>
          <w:sz w:val="24"/>
          <w:szCs w:val="24"/>
        </w:rPr>
      </w:pPr>
      <w:r w:rsidRPr="00D53A57">
        <w:rPr>
          <w:rFonts w:ascii="Times New Roman" w:hAnsi="Times New Roman" w:cs="Times New Roman"/>
          <w:b/>
          <w:color w:val="252830"/>
          <w:sz w:val="24"/>
          <w:szCs w:val="24"/>
        </w:rPr>
        <w:t xml:space="preserve">[1] "Matrices after </w:t>
      </w:r>
      <w:proofErr w:type="spellStart"/>
      <w:proofErr w:type="gramStart"/>
      <w:r w:rsidRPr="00D53A57">
        <w:rPr>
          <w:rFonts w:ascii="Times New Roman" w:hAnsi="Times New Roman" w:cs="Times New Roman"/>
          <w:b/>
          <w:color w:val="252830"/>
          <w:sz w:val="24"/>
          <w:szCs w:val="24"/>
        </w:rPr>
        <w:t>Cbind</w:t>
      </w:r>
      <w:proofErr w:type="spellEnd"/>
      <w:r w:rsidRPr="00D53A57">
        <w:rPr>
          <w:rFonts w:ascii="Times New Roman" w:hAnsi="Times New Roman" w:cs="Times New Roman"/>
          <w:b/>
          <w:color w:val="252830"/>
          <w:sz w:val="24"/>
          <w:szCs w:val="24"/>
        </w:rPr>
        <w:t xml:space="preserve"> :</w:t>
      </w:r>
      <w:proofErr w:type="gramEnd"/>
      <w:r w:rsidRPr="00D53A57">
        <w:rPr>
          <w:rFonts w:ascii="Times New Roman" w:hAnsi="Times New Roman" w:cs="Times New Roman"/>
          <w:b/>
          <w:color w:val="252830"/>
          <w:sz w:val="24"/>
          <w:szCs w:val="24"/>
        </w:rPr>
        <w:t>"</w:t>
      </w:r>
    </w:p>
    <w:p w14:paraId="5E17D895" w14:textId="77777777" w:rsidR="00D53A57" w:rsidRPr="00D53A57" w:rsidRDefault="00D53A57" w:rsidP="00D53A57">
      <w:pPr>
        <w:pStyle w:val="HTMLPreformatted"/>
        <w:shd w:val="clear" w:color="auto" w:fill="FFFFFF"/>
        <w:wordWrap w:val="0"/>
        <w:rPr>
          <w:rFonts w:ascii="Times New Roman" w:hAnsi="Times New Roman" w:cs="Times New Roman"/>
          <w:b/>
          <w:color w:val="252830"/>
          <w:sz w:val="24"/>
          <w:szCs w:val="24"/>
        </w:rPr>
      </w:pPr>
      <w:r w:rsidRPr="00D53A57">
        <w:rPr>
          <w:rFonts w:ascii="Times New Roman" w:hAnsi="Times New Roman" w:cs="Times New Roman"/>
          <w:b/>
          <w:color w:val="252830"/>
          <w:sz w:val="24"/>
          <w:szCs w:val="24"/>
        </w:rPr>
        <w:t xml:space="preserve">  C D C D</w:t>
      </w:r>
    </w:p>
    <w:p w14:paraId="53DCA538" w14:textId="77777777" w:rsidR="00D53A57" w:rsidRPr="00D53A57" w:rsidRDefault="00D53A57" w:rsidP="00D53A57">
      <w:pPr>
        <w:pStyle w:val="HTMLPreformatted"/>
        <w:shd w:val="clear" w:color="auto" w:fill="FFFFFF"/>
        <w:wordWrap w:val="0"/>
        <w:rPr>
          <w:rFonts w:ascii="Times New Roman" w:hAnsi="Times New Roman" w:cs="Times New Roman"/>
          <w:b/>
          <w:color w:val="252830"/>
          <w:sz w:val="24"/>
          <w:szCs w:val="24"/>
        </w:rPr>
      </w:pPr>
      <w:r w:rsidRPr="00D53A57">
        <w:rPr>
          <w:rFonts w:ascii="Times New Roman" w:hAnsi="Times New Roman" w:cs="Times New Roman"/>
          <w:b/>
          <w:color w:val="252830"/>
          <w:sz w:val="24"/>
          <w:szCs w:val="24"/>
        </w:rPr>
        <w:t>A 1 2 5 6</w:t>
      </w:r>
    </w:p>
    <w:p w14:paraId="52BB2E0F" w14:textId="77777777" w:rsidR="00D53A57" w:rsidRPr="00D53A57" w:rsidRDefault="00D53A57" w:rsidP="00D53A57">
      <w:pPr>
        <w:pStyle w:val="HTMLPreformatted"/>
        <w:shd w:val="clear" w:color="auto" w:fill="FFFFFF"/>
        <w:wordWrap w:val="0"/>
        <w:rPr>
          <w:rFonts w:ascii="Times New Roman" w:hAnsi="Times New Roman" w:cs="Times New Roman"/>
          <w:b/>
          <w:color w:val="252830"/>
          <w:sz w:val="24"/>
          <w:szCs w:val="24"/>
        </w:rPr>
      </w:pPr>
      <w:r w:rsidRPr="00D53A57">
        <w:rPr>
          <w:rFonts w:ascii="Times New Roman" w:hAnsi="Times New Roman" w:cs="Times New Roman"/>
          <w:b/>
          <w:color w:val="252830"/>
          <w:sz w:val="24"/>
          <w:szCs w:val="24"/>
        </w:rPr>
        <w:t>B 3 4 7 8</w:t>
      </w:r>
    </w:p>
    <w:p w14:paraId="71E2D1AF" w14:textId="77777777" w:rsidR="00D53A57" w:rsidRPr="00D53A57" w:rsidRDefault="00D53A57" w:rsidP="00D53A57">
      <w:pPr>
        <w:pStyle w:val="HTMLPreformatted"/>
        <w:shd w:val="clear" w:color="auto" w:fill="FFFFFF"/>
        <w:wordWrap w:val="0"/>
        <w:rPr>
          <w:rFonts w:ascii="Times New Roman" w:hAnsi="Times New Roman" w:cs="Times New Roman"/>
          <w:b/>
          <w:color w:val="252830"/>
          <w:sz w:val="24"/>
          <w:szCs w:val="24"/>
        </w:rPr>
      </w:pPr>
      <w:r w:rsidRPr="00D53A57">
        <w:rPr>
          <w:rFonts w:ascii="Times New Roman" w:hAnsi="Times New Roman" w:cs="Times New Roman"/>
          <w:b/>
          <w:color w:val="252830"/>
          <w:sz w:val="24"/>
          <w:szCs w:val="24"/>
        </w:rPr>
        <w:t xml:space="preserve">[1] "Matrices after </w:t>
      </w:r>
      <w:proofErr w:type="spellStart"/>
      <w:proofErr w:type="gramStart"/>
      <w:r w:rsidRPr="00D53A57">
        <w:rPr>
          <w:rFonts w:ascii="Times New Roman" w:hAnsi="Times New Roman" w:cs="Times New Roman"/>
          <w:b/>
          <w:color w:val="252830"/>
          <w:sz w:val="24"/>
          <w:szCs w:val="24"/>
        </w:rPr>
        <w:t>Rbind</w:t>
      </w:r>
      <w:proofErr w:type="spellEnd"/>
      <w:r w:rsidRPr="00D53A57">
        <w:rPr>
          <w:rFonts w:ascii="Times New Roman" w:hAnsi="Times New Roman" w:cs="Times New Roman"/>
          <w:b/>
          <w:color w:val="252830"/>
          <w:sz w:val="24"/>
          <w:szCs w:val="24"/>
        </w:rPr>
        <w:t xml:space="preserve"> :</w:t>
      </w:r>
      <w:proofErr w:type="gramEnd"/>
      <w:r w:rsidRPr="00D53A57">
        <w:rPr>
          <w:rFonts w:ascii="Times New Roman" w:hAnsi="Times New Roman" w:cs="Times New Roman"/>
          <w:b/>
          <w:color w:val="252830"/>
          <w:sz w:val="24"/>
          <w:szCs w:val="24"/>
        </w:rPr>
        <w:t>"</w:t>
      </w:r>
    </w:p>
    <w:p w14:paraId="2593176B" w14:textId="77777777" w:rsidR="00D53A57" w:rsidRPr="00D53A57" w:rsidRDefault="00D53A57" w:rsidP="00D53A57">
      <w:pPr>
        <w:pStyle w:val="HTMLPreformatted"/>
        <w:shd w:val="clear" w:color="auto" w:fill="FFFFFF"/>
        <w:wordWrap w:val="0"/>
        <w:rPr>
          <w:rFonts w:ascii="Times New Roman" w:hAnsi="Times New Roman" w:cs="Times New Roman"/>
          <w:b/>
          <w:color w:val="252830"/>
          <w:sz w:val="24"/>
          <w:szCs w:val="24"/>
        </w:rPr>
      </w:pPr>
      <w:r w:rsidRPr="00D53A57">
        <w:rPr>
          <w:rFonts w:ascii="Times New Roman" w:hAnsi="Times New Roman" w:cs="Times New Roman"/>
          <w:b/>
          <w:color w:val="252830"/>
          <w:sz w:val="24"/>
          <w:szCs w:val="24"/>
        </w:rPr>
        <w:t xml:space="preserve">  C D</w:t>
      </w:r>
    </w:p>
    <w:p w14:paraId="16F62CA1" w14:textId="77777777" w:rsidR="00D53A57" w:rsidRPr="00D53A57" w:rsidRDefault="00D53A57" w:rsidP="00D53A57">
      <w:pPr>
        <w:pStyle w:val="HTMLPreformatted"/>
        <w:shd w:val="clear" w:color="auto" w:fill="FFFFFF"/>
        <w:wordWrap w:val="0"/>
        <w:rPr>
          <w:rFonts w:ascii="Times New Roman" w:hAnsi="Times New Roman" w:cs="Times New Roman"/>
          <w:b/>
          <w:color w:val="252830"/>
          <w:sz w:val="24"/>
          <w:szCs w:val="24"/>
        </w:rPr>
      </w:pPr>
      <w:r w:rsidRPr="00D53A57">
        <w:rPr>
          <w:rFonts w:ascii="Times New Roman" w:hAnsi="Times New Roman" w:cs="Times New Roman"/>
          <w:b/>
          <w:color w:val="252830"/>
          <w:sz w:val="24"/>
          <w:szCs w:val="24"/>
        </w:rPr>
        <w:t>A 1 2</w:t>
      </w:r>
    </w:p>
    <w:p w14:paraId="7D1ADE46" w14:textId="77777777" w:rsidR="00D53A57" w:rsidRPr="00D53A57" w:rsidRDefault="00D53A57" w:rsidP="00D53A57">
      <w:pPr>
        <w:pStyle w:val="HTMLPreformatted"/>
        <w:shd w:val="clear" w:color="auto" w:fill="FFFFFF"/>
        <w:wordWrap w:val="0"/>
        <w:rPr>
          <w:rFonts w:ascii="Times New Roman" w:hAnsi="Times New Roman" w:cs="Times New Roman"/>
          <w:b/>
          <w:color w:val="252830"/>
          <w:sz w:val="24"/>
          <w:szCs w:val="24"/>
        </w:rPr>
      </w:pPr>
      <w:r w:rsidRPr="00D53A57">
        <w:rPr>
          <w:rFonts w:ascii="Times New Roman" w:hAnsi="Times New Roman" w:cs="Times New Roman"/>
          <w:b/>
          <w:color w:val="252830"/>
          <w:sz w:val="24"/>
          <w:szCs w:val="24"/>
        </w:rPr>
        <w:t>B 3 4</w:t>
      </w:r>
    </w:p>
    <w:p w14:paraId="0ACE0FB4" w14:textId="77777777" w:rsidR="00D53A57" w:rsidRPr="00D53A57" w:rsidRDefault="00D53A57" w:rsidP="00D53A57">
      <w:pPr>
        <w:pStyle w:val="HTMLPreformatted"/>
        <w:shd w:val="clear" w:color="auto" w:fill="FFFFFF"/>
        <w:wordWrap w:val="0"/>
        <w:rPr>
          <w:rFonts w:ascii="Times New Roman" w:hAnsi="Times New Roman" w:cs="Times New Roman"/>
          <w:b/>
          <w:color w:val="252830"/>
          <w:sz w:val="24"/>
          <w:szCs w:val="24"/>
        </w:rPr>
      </w:pPr>
      <w:r w:rsidRPr="00D53A57">
        <w:rPr>
          <w:rFonts w:ascii="Times New Roman" w:hAnsi="Times New Roman" w:cs="Times New Roman"/>
          <w:b/>
          <w:color w:val="252830"/>
          <w:sz w:val="24"/>
          <w:szCs w:val="24"/>
        </w:rPr>
        <w:t>A 5 6</w:t>
      </w:r>
    </w:p>
    <w:p w14:paraId="0F0F31AA" w14:textId="1E3D3200" w:rsidR="00344D07" w:rsidRDefault="00D53A57" w:rsidP="00D53A57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D53A57">
        <w:rPr>
          <w:rFonts w:ascii="Times New Roman" w:hAnsi="Times New Roman" w:cs="Times New Roman"/>
          <w:b/>
          <w:color w:val="252830"/>
          <w:sz w:val="24"/>
          <w:szCs w:val="24"/>
        </w:rPr>
        <w:t>B 7 8</w:t>
      </w:r>
      <w:r w:rsidR="00344D07">
        <w:rPr>
          <w:rFonts w:ascii="Times New Roman" w:hAnsi="Times New Roman" w:cs="Times New Roman"/>
          <w:b/>
          <w:color w:val="252830"/>
          <w:sz w:val="24"/>
          <w:szCs w:val="24"/>
        </w:rPr>
        <w:br/>
      </w:r>
    </w:p>
    <w:p w14:paraId="3F1BD0E8" w14:textId="54F108FE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249EF3F9" w14:textId="6D91DE77" w:rsidR="005D2F5E" w:rsidRP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5)</w:t>
      </w:r>
      <w:r w:rsidR="005D2F5E"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Deconstruct a matrix in R </w:t>
      </w:r>
    </w:p>
    <w:p w14:paraId="0C0D24AF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br/>
      </w: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library(reshape)</w:t>
      </w:r>
    </w:p>
    <w:p w14:paraId="6F450ADD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1=</w:t>
      </w: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(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1,2,3,4)</w:t>
      </w:r>
    </w:p>
    <w:p w14:paraId="46BEB074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2=</w:t>
      </w: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(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9,10,11,12)</w:t>
      </w:r>
    </w:p>
    <w:p w14:paraId="1C8428D6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mat1=matrix(r</w:t>
      </w: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1,nrow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=2)</w:t>
      </w:r>
    </w:p>
    <w:p w14:paraId="151F534A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1=</w:t>
      </w: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(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1,2,3,4)</w:t>
      </w:r>
    </w:p>
    <w:p w14:paraId="6DCB048A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2=</w:t>
      </w: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(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9,10,11,12)</w:t>
      </w:r>
    </w:p>
    <w:p w14:paraId="207A06FD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Matrix :")</w:t>
      </w:r>
    </w:p>
    <w:p w14:paraId="046ADE46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mat1)</w:t>
      </w:r>
    </w:p>
    <w:p w14:paraId="12DDC60D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Matrix after deconstruction :")</w:t>
      </w:r>
    </w:p>
    <w:p w14:paraId="67E1BF54" w14:textId="60E07FA1" w:rsid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spellStart"/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melt.matrix</w:t>
      </w:r>
      <w:proofErr w:type="spellEnd"/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mat1))</w:t>
      </w:r>
    </w:p>
    <w:p w14:paraId="1F8D3083" w14:textId="068AD015" w:rsid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165D7BD7" w14:textId="2D1FE9CF" w:rsid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OUTPUT:</w:t>
      </w:r>
    </w:p>
    <w:p w14:paraId="6789B6AF" w14:textId="77777777" w:rsidR="00344D07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Matrix :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</w:t>
      </w:r>
    </w:p>
    <w:p w14:paraId="29325634" w14:textId="77777777" w:rsidR="00344D07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   [,1] [,2]</w:t>
      </w:r>
    </w:p>
    <w:p w14:paraId="0B21E1AF" w14:textId="77777777" w:rsidR="00344D07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,]   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1    3</w:t>
      </w:r>
    </w:p>
    <w:p w14:paraId="2DDBB36B" w14:textId="77777777" w:rsidR="00344D07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2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,]   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2    4</w:t>
      </w:r>
    </w:p>
    <w:p w14:paraId="607ED63A" w14:textId="77777777" w:rsidR="00344D07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[1] "Matrix after 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deconstruction :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</w:t>
      </w:r>
    </w:p>
    <w:p w14:paraId="7CED5E69" w14:textId="77777777" w:rsidR="00344D07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lastRenderedPageBreak/>
        <w:t xml:space="preserve">  X1 X2 value</w:t>
      </w:r>
    </w:p>
    <w:p w14:paraId="394BDF33" w14:textId="77777777" w:rsidR="00344D07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1  1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1     1</w:t>
      </w:r>
    </w:p>
    <w:p w14:paraId="2EBE8783" w14:textId="77777777" w:rsidR="00344D07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2  2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1     2</w:t>
      </w:r>
    </w:p>
    <w:p w14:paraId="5E617A37" w14:textId="77777777" w:rsidR="00344D07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3  1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2     3</w:t>
      </w:r>
    </w:p>
    <w:p w14:paraId="5C9A70B6" w14:textId="38A61465" w:rsidR="00344D07" w:rsidRDefault="00344D07" w:rsidP="005A699A">
      <w:pPr>
        <w:pStyle w:val="HTMLPreformatted"/>
        <w:numPr>
          <w:ilvl w:val="0"/>
          <w:numId w:val="36"/>
        </w:numPr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2  2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   4</w:t>
      </w:r>
    </w:p>
    <w:p w14:paraId="3C598264" w14:textId="0195890A" w:rsid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60B704B2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01025F78" w14:textId="2EA5BB17" w:rsidR="005D2F5E" w:rsidRP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6)</w:t>
      </w:r>
      <w:r w:rsidR="005D2F5E"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Perform array manipulation in </w:t>
      </w:r>
      <w:proofErr w:type="gramStart"/>
      <w:r w:rsidR="005D2F5E"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 .</w:t>
      </w:r>
      <w:proofErr w:type="gramEnd"/>
    </w:p>
    <w:p w14:paraId="61C38FF4" w14:textId="6768C5B1" w:rsid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</w:p>
    <w:p w14:paraId="0F59BBCF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spell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rr</w:t>
      </w:r>
      <w:proofErr w:type="spell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=array(data=</w:t>
      </w: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(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1,2,3,4),dim=4,dimnames = </w:t>
      </w:r>
      <w:proofErr w:type="spell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ow.names</w:t>
      </w:r>
      <w:proofErr w:type="spell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"a"))</w:t>
      </w:r>
    </w:p>
    <w:p w14:paraId="00869C37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spell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rr</w:t>
      </w:r>
      <w:proofErr w:type="spell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</w:t>
      </w:r>
    </w:p>
    <w:p w14:paraId="47239D4E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Sum of Array :")</w:t>
      </w:r>
    </w:p>
    <w:p w14:paraId="3C56A370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sum(</w:t>
      </w:r>
      <w:proofErr w:type="spell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rr</w:t>
      </w:r>
      <w:proofErr w:type="spell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)</w:t>
      </w:r>
    </w:p>
    <w:p w14:paraId="62C8C66B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"adding an element into the array") </w:t>
      </w:r>
    </w:p>
    <w:p w14:paraId="4B70E2B1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spell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rr</w:t>
      </w:r>
      <w:proofErr w:type="spell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=array(data=c(</w:t>
      </w:r>
      <w:proofErr w:type="spellStart"/>
      <w:proofErr w:type="gram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rr</w:t>
      </w:r>
      <w:proofErr w:type="spell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[</w:t>
      </w:r>
      <w:proofErr w:type="gram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0:2],5,3:4))</w:t>
      </w:r>
    </w:p>
    <w:p w14:paraId="44B588C0" w14:textId="77777777" w:rsidR="00344D07" w:rsidRP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spellStart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rr</w:t>
      </w:r>
      <w:proofErr w:type="spellEnd"/>
      <w:r w:rsidRPr="00344D0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</w:t>
      </w:r>
    </w:p>
    <w:p w14:paraId="3975121C" w14:textId="034C0F89" w:rsid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7AA572C0" w14:textId="77777777" w:rsidR="005A699A" w:rsidRDefault="00344D07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Fonts w:ascii="Times New Roman" w:hAnsi="Times New Roman" w:cs="Times New Roman"/>
          <w:b/>
          <w:color w:val="252830"/>
          <w:sz w:val="24"/>
          <w:szCs w:val="24"/>
        </w:rPr>
        <w:t>OUTPUT:</w:t>
      </w:r>
      <w:r>
        <w:rPr>
          <w:rFonts w:ascii="Times New Roman" w:hAnsi="Times New Roman" w:cs="Times New Roman"/>
          <w:b/>
          <w:color w:val="252830"/>
          <w:sz w:val="24"/>
          <w:szCs w:val="24"/>
        </w:rPr>
        <w:br/>
      </w:r>
      <w:r w:rsidR="005A699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1 2 3 4</w:t>
      </w:r>
    </w:p>
    <w:p w14:paraId="38302829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[1] "Sum of 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Array :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</w:t>
      </w:r>
    </w:p>
    <w:p w14:paraId="2A8182D7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10</w:t>
      </w:r>
    </w:p>
    <w:p w14:paraId="458532B2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adding an element into the array"</w:t>
      </w:r>
    </w:p>
    <w:p w14:paraId="21F6A02C" w14:textId="77777777" w:rsidR="005A699A" w:rsidRDefault="005A699A" w:rsidP="005A699A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1 2 5 3 4</w:t>
      </w:r>
    </w:p>
    <w:p w14:paraId="17FCAFD2" w14:textId="0D6B72BB" w:rsidR="00344D07" w:rsidRPr="00344D07" w:rsidRDefault="00344D07" w:rsidP="005A699A">
      <w:pPr>
        <w:pStyle w:val="HTMLPreformatted"/>
        <w:shd w:val="clear" w:color="auto" w:fill="FFFFFF"/>
        <w:wordWrap w:val="0"/>
        <w:rPr>
          <w:rFonts w:ascii="Times New Roman" w:hAnsi="Times New Roman" w:cs="Times New Roman"/>
          <w:b/>
          <w:color w:val="252830"/>
          <w:sz w:val="24"/>
          <w:szCs w:val="24"/>
        </w:rPr>
      </w:pPr>
    </w:p>
    <w:p w14:paraId="5315210F" w14:textId="607F60D5" w:rsidR="005D2F5E" w:rsidRP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7)</w:t>
      </w:r>
      <w:r w:rsidR="005D2F5E"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Perform calculations across array elements in an array using the </w:t>
      </w:r>
      <w:proofErr w:type="gramStart"/>
      <w:r w:rsidR="005D2F5E"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pply(</w:t>
      </w:r>
      <w:proofErr w:type="gramEnd"/>
      <w:r w:rsidR="005D2F5E"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 function.</w:t>
      </w:r>
    </w:p>
    <w:p w14:paraId="41E49956" w14:textId="77777777" w:rsidR="005A699A" w:rsidRP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br/>
      </w:r>
      <w:proofErr w:type="gram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Array :")</w:t>
      </w:r>
    </w:p>
    <w:p w14:paraId="79DB62F0" w14:textId="77777777" w:rsidR="005A699A" w:rsidRP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spell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rr</w:t>
      </w:r>
      <w:proofErr w:type="spell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=array(data=c(1,2,3,4</w:t>
      </w:r>
      <w:proofErr w:type="gram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,dim</w:t>
      </w:r>
      <w:proofErr w:type="gram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=c(2,2),</w:t>
      </w:r>
      <w:proofErr w:type="spell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dimnames</w:t>
      </w:r>
      <w:proofErr w:type="spell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= </w:t>
      </w:r>
      <w:proofErr w:type="spell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ow.names</w:t>
      </w:r>
      <w:proofErr w:type="spell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"a"))</w:t>
      </w:r>
    </w:p>
    <w:p w14:paraId="706F8433" w14:textId="77777777" w:rsidR="005A699A" w:rsidRP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spell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rr</w:t>
      </w:r>
      <w:proofErr w:type="spell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</w:t>
      </w:r>
    </w:p>
    <w:p w14:paraId="012F91D7" w14:textId="77777777" w:rsidR="005A699A" w:rsidRP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Applying sum into the array :")</w:t>
      </w:r>
    </w:p>
    <w:p w14:paraId="140E5899" w14:textId="612F58A1" w:rsid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lastRenderedPageBreak/>
        <w:t>print(apply(arr,</w:t>
      </w:r>
      <w:proofErr w:type="gram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1,sum</w:t>
      </w:r>
      <w:proofErr w:type="gram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)</w:t>
      </w:r>
    </w:p>
    <w:p w14:paraId="7067F1FD" w14:textId="5EBB62CE" w:rsid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7E731BB1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Fonts w:ascii="Times New Roman" w:hAnsi="Times New Roman" w:cs="Times New Roman"/>
          <w:b/>
          <w:color w:val="252830"/>
          <w:sz w:val="24"/>
          <w:szCs w:val="24"/>
        </w:rPr>
        <w:t>OUTPUT:</w:t>
      </w:r>
      <w:r>
        <w:rPr>
          <w:rFonts w:ascii="Times New Roman" w:hAnsi="Times New Roman" w:cs="Times New Roman"/>
          <w:b/>
          <w:color w:val="252830"/>
          <w:sz w:val="24"/>
          <w:szCs w:val="24"/>
        </w:rPr>
        <w:br/>
      </w: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Array :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</w:t>
      </w:r>
    </w:p>
    <w:p w14:paraId="20FA574E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   [,1] [,2]</w:t>
      </w:r>
    </w:p>
    <w:p w14:paraId="3EF40482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,]   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1    3</w:t>
      </w:r>
    </w:p>
    <w:p w14:paraId="325DB968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2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,]   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2    4</w:t>
      </w:r>
    </w:p>
    <w:p w14:paraId="509E9DE0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[1] "Applying sum into the 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array :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</w:t>
      </w:r>
    </w:p>
    <w:p w14:paraId="701B8512" w14:textId="77777777" w:rsidR="005A699A" w:rsidRDefault="005A699A" w:rsidP="005A699A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4 6</w:t>
      </w:r>
    </w:p>
    <w:p w14:paraId="55CA6841" w14:textId="6ACCF68D" w:rsidR="005A699A" w:rsidRP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09FFF5B7" w14:textId="47CAB499" w:rsidR="005A699A" w:rsidRP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8)</w:t>
      </w:r>
      <w:r w:rsidR="005D2F5E"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Demonstrate Factor data structure in R.</w:t>
      </w:r>
    </w:p>
    <w:p w14:paraId="11FEAE2A" w14:textId="565D85CB" w:rsid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</w:p>
    <w:p w14:paraId="719C0ED0" w14:textId="4963A01F" w:rsidR="005A699A" w:rsidRP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fact=</w:t>
      </w:r>
      <w:proofErr w:type="gram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factor(</w:t>
      </w:r>
      <w:proofErr w:type="gram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("apple", "</w:t>
      </w:r>
      <w:proofErr w:type="spell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banana","orange","pear"</w:t>
      </w:r>
      <w:r w:rsidR="00D53A5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,</w:t>
      </w:r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strawberry</w:t>
      </w:r>
      <w:proofErr w:type="spell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))</w:t>
      </w:r>
    </w:p>
    <w:p w14:paraId="5CE2917D" w14:textId="64C82A1F" w:rsid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fact)</w:t>
      </w:r>
    </w:p>
    <w:p w14:paraId="6E04E297" w14:textId="4C75BA4F" w:rsid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5B79417D" w14:textId="58E57AFC" w:rsid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OUTPUT:</w:t>
      </w:r>
    </w:p>
    <w:p w14:paraId="5CC76704" w14:textId="77777777" w:rsidR="00D53A57" w:rsidRPr="00D53A57" w:rsidRDefault="00D53A57" w:rsidP="00D53A5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D53A5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[1] apple      banana     orange     pear       strawberry</w:t>
      </w:r>
    </w:p>
    <w:p w14:paraId="76ABF095" w14:textId="68C7DAC5" w:rsidR="005A699A" w:rsidRPr="005A699A" w:rsidRDefault="00D53A57" w:rsidP="00D53A5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D53A5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Levels: apple banana orange pear strawberry</w:t>
      </w:r>
    </w:p>
    <w:p w14:paraId="246E4D4B" w14:textId="37D0EC41" w:rsidR="005D2F5E" w:rsidRP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9)</w:t>
      </w:r>
      <w:r w:rsidR="005D2F5E"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Create a data frame and print the structure of the data frame in </w:t>
      </w:r>
      <w:r w:rsidR="00794C7F"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.</w:t>
      </w:r>
    </w:p>
    <w:p w14:paraId="405CCB08" w14:textId="207EF073" w:rsid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</w:p>
    <w:p w14:paraId="381F3CDE" w14:textId="77777777" w:rsidR="005A699A" w:rsidRP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name=c("ab","cd","</w:t>
      </w:r>
      <w:proofErr w:type="spell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ef</w:t>
      </w:r>
      <w:proofErr w:type="spell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,"</w:t>
      </w:r>
      <w:proofErr w:type="spell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gh</w:t>
      </w:r>
      <w:proofErr w:type="spell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)</w:t>
      </w:r>
    </w:p>
    <w:p w14:paraId="216EE219" w14:textId="77777777" w:rsidR="005A699A" w:rsidRP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ge=</w:t>
      </w:r>
      <w:proofErr w:type="gram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(</w:t>
      </w:r>
      <w:proofErr w:type="gram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10,20,30,40)</w:t>
      </w:r>
    </w:p>
    <w:p w14:paraId="35E49D91" w14:textId="77777777" w:rsidR="005A699A" w:rsidRP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gender=c("M","F","M","F")</w:t>
      </w:r>
    </w:p>
    <w:p w14:paraId="1E7D9E44" w14:textId="77777777" w:rsidR="005A699A" w:rsidRP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spell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df</w:t>
      </w:r>
      <w:proofErr w:type="spell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=</w:t>
      </w:r>
      <w:proofErr w:type="spellStart"/>
      <w:proofErr w:type="gram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data.frame</w:t>
      </w:r>
      <w:proofErr w:type="spellEnd"/>
      <w:proofErr w:type="gram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spell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name,age,gender</w:t>
      </w:r>
      <w:proofErr w:type="spell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</w:t>
      </w:r>
    </w:p>
    <w:p w14:paraId="542D6155" w14:textId="77777777" w:rsidR="005A699A" w:rsidRP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</w:t>
      </w:r>
      <w:proofErr w:type="spell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Dataframe</w:t>
      </w:r>
      <w:proofErr w:type="spell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:")</w:t>
      </w:r>
    </w:p>
    <w:p w14:paraId="6BFBD06B" w14:textId="77777777" w:rsidR="005A699A" w:rsidRP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spell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df</w:t>
      </w:r>
      <w:proofErr w:type="spell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</w:t>
      </w:r>
    </w:p>
    <w:p w14:paraId="36779135" w14:textId="77777777" w:rsidR="005A699A" w:rsidRP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</w:t>
      </w:r>
      <w:proofErr w:type="spell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Stucture</w:t>
      </w:r>
      <w:proofErr w:type="spell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of </w:t>
      </w:r>
      <w:proofErr w:type="spell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Dataframe</w:t>
      </w:r>
      <w:proofErr w:type="spell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:")</w:t>
      </w:r>
    </w:p>
    <w:p w14:paraId="40DB3F9F" w14:textId="3F101504" w:rsid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lastRenderedPageBreak/>
        <w:t>print(str(</w:t>
      </w:r>
      <w:proofErr w:type="spell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df</w:t>
      </w:r>
      <w:proofErr w:type="spell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)</w:t>
      </w:r>
    </w:p>
    <w:p w14:paraId="6702FF76" w14:textId="790F36DE" w:rsid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2EDD3B24" w14:textId="77777777" w:rsidR="005A699A" w:rsidRDefault="005A699A" w:rsidP="005A699A">
      <w:pPr>
        <w:pStyle w:val="HTMLPreformatted"/>
        <w:shd w:val="clear" w:color="auto" w:fill="FFFFFF"/>
        <w:wordWrap w:val="0"/>
        <w:rPr>
          <w:rFonts w:ascii="Times New Roman" w:hAnsi="Times New Roman" w:cs="Times New Roman"/>
          <w:b/>
          <w:color w:val="252830"/>
          <w:sz w:val="24"/>
          <w:szCs w:val="24"/>
        </w:rPr>
      </w:pPr>
    </w:p>
    <w:p w14:paraId="49E831D2" w14:textId="77777777" w:rsidR="005A699A" w:rsidRDefault="005A699A" w:rsidP="005A699A">
      <w:pPr>
        <w:pStyle w:val="HTMLPreformatted"/>
        <w:shd w:val="clear" w:color="auto" w:fill="FFFFFF"/>
        <w:wordWrap w:val="0"/>
        <w:rPr>
          <w:rFonts w:ascii="Times New Roman" w:hAnsi="Times New Roman" w:cs="Times New Roman"/>
          <w:b/>
          <w:color w:val="252830"/>
          <w:sz w:val="24"/>
          <w:szCs w:val="24"/>
        </w:rPr>
      </w:pPr>
    </w:p>
    <w:p w14:paraId="1C59025D" w14:textId="7832A4C6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Fonts w:ascii="Times New Roman" w:hAnsi="Times New Roman" w:cs="Times New Roman"/>
          <w:b/>
          <w:color w:val="252830"/>
          <w:sz w:val="24"/>
          <w:szCs w:val="24"/>
        </w:rPr>
        <w:t>OUTPUT:</w:t>
      </w:r>
      <w:r>
        <w:rPr>
          <w:rFonts w:ascii="Times New Roman" w:hAnsi="Times New Roman" w:cs="Times New Roman"/>
          <w:b/>
          <w:color w:val="252830"/>
          <w:sz w:val="24"/>
          <w:szCs w:val="24"/>
        </w:rPr>
        <w:br/>
      </w: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</w:t>
      </w:r>
      <w:proofErr w:type="spellStart"/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Dataframe</w:t>
      </w:r>
      <w:proofErr w:type="spell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: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</w:t>
      </w:r>
    </w:p>
    <w:p w14:paraId="1DBC59E5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name age gender</w:t>
      </w:r>
    </w:p>
    <w:p w14:paraId="5DD161D5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1   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ab  10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    M</w:t>
      </w:r>
    </w:p>
    <w:p w14:paraId="44A318B2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2   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cd  20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    F</w:t>
      </w:r>
    </w:p>
    <w:p w14:paraId="3FF74938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3   </w:t>
      </w:r>
      <w:proofErr w:type="spellStart"/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ef</w:t>
      </w:r>
      <w:proofErr w:type="spell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30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    M</w:t>
      </w:r>
    </w:p>
    <w:p w14:paraId="0CC0BA0C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4   </w:t>
      </w:r>
      <w:proofErr w:type="spellStart"/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gh</w:t>
      </w:r>
      <w:proofErr w:type="spell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40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    F</w:t>
      </w:r>
    </w:p>
    <w:p w14:paraId="58AE0386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</w:t>
      </w:r>
      <w:proofErr w:type="spell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Stucture</w:t>
      </w:r>
      <w:proofErr w:type="spell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of </w:t>
      </w:r>
      <w:proofErr w:type="spellStart"/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Dataframe</w:t>
      </w:r>
      <w:proofErr w:type="spell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: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</w:t>
      </w:r>
    </w:p>
    <w:p w14:paraId="26CA091E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'</w:t>
      </w:r>
      <w:proofErr w:type="spellStart"/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data.frame</w:t>
      </w:r>
      <w:proofErr w:type="spellEnd"/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':</w:t>
      </w: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ab/>
        <w:t>4 obs. of  3 variables:</w:t>
      </w:r>
    </w:p>
    <w:p w14:paraId="2FCC8AC8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$ 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name  :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chr  "ab" "cd" "</w:t>
      </w:r>
      <w:proofErr w:type="spell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ef</w:t>
      </w:r>
      <w:proofErr w:type="spell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 "</w:t>
      </w:r>
      <w:proofErr w:type="spell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gh</w:t>
      </w:r>
      <w:proofErr w:type="spell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</w:t>
      </w:r>
    </w:p>
    <w:p w14:paraId="54F4EE0D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$ age 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: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num  10 20 30 40</w:t>
      </w:r>
    </w:p>
    <w:p w14:paraId="535D48EE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$ gender: 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chr  "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M" "F" "M" "F"</w:t>
      </w:r>
    </w:p>
    <w:p w14:paraId="3CC3B4FE" w14:textId="77777777" w:rsidR="005A699A" w:rsidRDefault="005A699A" w:rsidP="005A699A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NULL</w:t>
      </w:r>
    </w:p>
    <w:p w14:paraId="57B8DD28" w14:textId="3B0348A5" w:rsidR="005A699A" w:rsidRP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3697F436" w14:textId="3B6C8ABA" w:rsidR="005D2F5E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10)</w:t>
      </w:r>
      <w:r w:rsidR="005D2F5E"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Demonstrate the creation of S3 class in R.</w:t>
      </w:r>
    </w:p>
    <w:p w14:paraId="3AB17ACA" w14:textId="45C05D5E" w:rsidR="005A699A" w:rsidRP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</w:p>
    <w:p w14:paraId="3F1FBC73" w14:textId="55496C96" w:rsidR="005A699A" w:rsidRP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x &lt;- </w:t>
      </w:r>
      <w:proofErr w:type="gram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list(</w:t>
      </w:r>
      <w:proofErr w:type="gram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name ="</w:t>
      </w:r>
      <w:proofErr w:type="spell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bc</w:t>
      </w:r>
      <w:proofErr w:type="spell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", </w:t>
      </w:r>
      <w:proofErr w:type="spell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eg_no</w:t>
      </w:r>
      <w:proofErr w:type="spell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= </w:t>
      </w:r>
      <w:r w:rsidR="00D53A5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20</w:t>
      </w:r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</w:t>
      </w:r>
    </w:p>
    <w:p w14:paraId="3F8D6091" w14:textId="77777777" w:rsidR="005A699A" w:rsidRP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lass(x)&lt;-"student"</w:t>
      </w:r>
    </w:p>
    <w:p w14:paraId="115D0075" w14:textId="7FF00D75" w:rsid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x)</w:t>
      </w:r>
    </w:p>
    <w:p w14:paraId="374130D9" w14:textId="5AFBCBAC" w:rsid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08C17355" w14:textId="2B41734E" w:rsid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OUTPUT:</w:t>
      </w:r>
    </w:p>
    <w:p w14:paraId="17835FE6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$name</w:t>
      </w:r>
    </w:p>
    <w:p w14:paraId="2602B779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</w:t>
      </w:r>
      <w:proofErr w:type="spell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Abc</w:t>
      </w:r>
      <w:proofErr w:type="spell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</w:t>
      </w:r>
    </w:p>
    <w:p w14:paraId="51456A48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</w:p>
    <w:p w14:paraId="6F0B3760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$</w:t>
      </w:r>
      <w:proofErr w:type="spell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reg_no</w:t>
      </w:r>
      <w:proofErr w:type="spellEnd"/>
    </w:p>
    <w:p w14:paraId="1C585B4F" w14:textId="5B5768E9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[1] </w:t>
      </w:r>
      <w:r w:rsidR="00D53A57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20</w:t>
      </w:r>
    </w:p>
    <w:p w14:paraId="04B39BE0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</w:p>
    <w:p w14:paraId="796FA05C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proofErr w:type="spell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attr</w:t>
      </w:r>
      <w:proofErr w:type="spell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(,"class")</w:t>
      </w:r>
    </w:p>
    <w:p w14:paraId="4A67EE45" w14:textId="77777777" w:rsidR="005A699A" w:rsidRDefault="005A699A" w:rsidP="005A699A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student"</w:t>
      </w:r>
    </w:p>
    <w:p w14:paraId="08F13F32" w14:textId="77777777" w:rsidR="005A699A" w:rsidRP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7E809DC5" w14:textId="28D697F2" w:rsidR="005D2F5E" w:rsidRDefault="005D2F5E" w:rsidP="005D2F5E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9F159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11) Demonstrate the creation of S4 class in R.</w:t>
      </w:r>
    </w:p>
    <w:p w14:paraId="4B8FF8FA" w14:textId="00826390" w:rsidR="005A699A" w:rsidRDefault="005A699A" w:rsidP="005D2F5E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</w:p>
    <w:p w14:paraId="2D373C6A" w14:textId="77777777" w:rsidR="005A699A" w:rsidRP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spellStart"/>
      <w:proofErr w:type="gram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setClass</w:t>
      </w:r>
      <w:proofErr w:type="spell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gram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</w:t>
      </w:r>
      <w:proofErr w:type="spell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Student",slots</w:t>
      </w:r>
      <w:proofErr w:type="spell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= list(name="character",</w:t>
      </w:r>
      <w:proofErr w:type="spell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eg_no</w:t>
      </w:r>
      <w:proofErr w:type="spell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="numeric"))</w:t>
      </w:r>
    </w:p>
    <w:p w14:paraId="3B1585D6" w14:textId="77777777" w:rsidR="005A699A" w:rsidRP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lastRenderedPageBreak/>
        <w:t>student1=new("</w:t>
      </w:r>
      <w:proofErr w:type="spell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Student</w:t>
      </w:r>
      <w:proofErr w:type="gram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,name</w:t>
      </w:r>
      <w:proofErr w:type="spellEnd"/>
      <w:proofErr w:type="gram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="</w:t>
      </w:r>
      <w:proofErr w:type="spell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bc</w:t>
      </w:r>
      <w:proofErr w:type="spell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,</w:t>
      </w:r>
      <w:proofErr w:type="spell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eg_no</w:t>
      </w:r>
      <w:proofErr w:type="spell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=10)</w:t>
      </w:r>
    </w:p>
    <w:p w14:paraId="25322B02" w14:textId="28967474" w:rsid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student1)</w:t>
      </w:r>
    </w:p>
    <w:p w14:paraId="2EFE5E7C" w14:textId="6F7B7470" w:rsid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4F6AC5C6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Fonts w:ascii="Times New Roman" w:hAnsi="Times New Roman" w:cs="Times New Roman"/>
          <w:b/>
          <w:color w:val="252830"/>
          <w:sz w:val="24"/>
          <w:szCs w:val="24"/>
        </w:rPr>
        <w:t>OUTPUT:</w:t>
      </w:r>
      <w:r>
        <w:rPr>
          <w:rFonts w:ascii="Times New Roman" w:hAnsi="Times New Roman" w:cs="Times New Roman"/>
          <w:b/>
          <w:color w:val="252830"/>
          <w:sz w:val="24"/>
          <w:szCs w:val="24"/>
        </w:rPr>
        <w:br/>
      </w: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An object of class "Student"</w:t>
      </w:r>
    </w:p>
    <w:p w14:paraId="4E320D07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Slot "name":</w:t>
      </w:r>
    </w:p>
    <w:p w14:paraId="712AA60C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</w:t>
      </w:r>
      <w:proofErr w:type="spell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abc</w:t>
      </w:r>
      <w:proofErr w:type="spell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</w:t>
      </w:r>
    </w:p>
    <w:p w14:paraId="0C3118C4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</w:p>
    <w:p w14:paraId="528FDB2A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Slot "</w:t>
      </w:r>
      <w:proofErr w:type="spell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reg_no</w:t>
      </w:r>
      <w:proofErr w:type="spell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:</w:t>
      </w:r>
    </w:p>
    <w:p w14:paraId="73D7AA6E" w14:textId="77777777" w:rsidR="005A699A" w:rsidRDefault="005A699A" w:rsidP="005A699A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10</w:t>
      </w:r>
    </w:p>
    <w:p w14:paraId="27318CD3" w14:textId="69A81E4A" w:rsidR="00B055AF" w:rsidRDefault="005D2F5E" w:rsidP="005D2F5E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9F159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12) Demonstrate the creation of Reference class in R by defining a class called students with fields – Name, </w:t>
      </w:r>
      <w:proofErr w:type="gramStart"/>
      <w:r w:rsidRPr="009F159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ge ,</w:t>
      </w:r>
      <w:proofErr w:type="gramEnd"/>
      <w:r w:rsidRPr="009F159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GPA. Also illustrate how the fields of the object can be accessed using the $ operator. Modify the Name field by reassigning the name to Paul.</w:t>
      </w:r>
    </w:p>
    <w:p w14:paraId="719EDA77" w14:textId="5A48E7FA" w:rsidR="005A699A" w:rsidRDefault="005A699A" w:rsidP="005D2F5E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</w:p>
    <w:p w14:paraId="401DA096" w14:textId="77777777" w:rsidR="005A699A" w:rsidRP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student=</w:t>
      </w:r>
      <w:proofErr w:type="spellStart"/>
      <w:proofErr w:type="gram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setRefClass</w:t>
      </w:r>
      <w:proofErr w:type="spell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gram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</w:t>
      </w:r>
      <w:proofErr w:type="spell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student",fields</w:t>
      </w:r>
      <w:proofErr w:type="spell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= list(name="</w:t>
      </w:r>
      <w:proofErr w:type="spell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haracter",age</w:t>
      </w:r>
      <w:proofErr w:type="spell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="</w:t>
      </w:r>
      <w:proofErr w:type="spell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numeric",GPA</w:t>
      </w:r>
      <w:proofErr w:type="spell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="numeric"))</w:t>
      </w:r>
    </w:p>
    <w:p w14:paraId="4BA66E30" w14:textId="77777777" w:rsidR="005A699A" w:rsidRP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student1=student(name="</w:t>
      </w:r>
      <w:proofErr w:type="spell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bc</w:t>
      </w:r>
      <w:proofErr w:type="spellEnd"/>
      <w:proofErr w:type="gram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,age</w:t>
      </w:r>
      <w:proofErr w:type="gram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=18,GPA=9)</w:t>
      </w:r>
    </w:p>
    <w:p w14:paraId="4ADDFD28" w14:textId="77777777" w:rsidR="005A699A" w:rsidRP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Class :")</w:t>
      </w:r>
    </w:p>
    <w:p w14:paraId="4145B994" w14:textId="77777777" w:rsidR="005A699A" w:rsidRP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student1)</w:t>
      </w:r>
    </w:p>
    <w:p w14:paraId="2AED38A3" w14:textId="77777777" w:rsidR="005A699A" w:rsidRP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Accessing with $ operator :")</w:t>
      </w:r>
    </w:p>
    <w:p w14:paraId="69A27ED5" w14:textId="77777777" w:rsidR="005A699A" w:rsidRP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student1$name)</w:t>
      </w:r>
    </w:p>
    <w:p w14:paraId="19E8A55F" w14:textId="77777777" w:rsidR="005A699A" w:rsidRP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Modifying name field :")</w:t>
      </w:r>
    </w:p>
    <w:p w14:paraId="0D1CE7E2" w14:textId="77777777" w:rsidR="005A699A" w:rsidRP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student1$name="</w:t>
      </w:r>
      <w:proofErr w:type="spellStart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aul</w:t>
      </w:r>
      <w:proofErr w:type="spellEnd"/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</w:t>
      </w:r>
    </w:p>
    <w:p w14:paraId="39F852E3" w14:textId="28F88FB0" w:rsidR="005A699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A699A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student1)</w:t>
      </w:r>
    </w:p>
    <w:p w14:paraId="4FA1AB14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Fonts w:ascii="Times New Roman" w:hAnsi="Times New Roman" w:cs="Times New Roman"/>
          <w:b/>
          <w:color w:val="252830"/>
          <w:sz w:val="24"/>
          <w:szCs w:val="24"/>
        </w:rPr>
        <w:t>OUTPUT:</w:t>
      </w:r>
      <w:r>
        <w:rPr>
          <w:rFonts w:ascii="Times New Roman" w:hAnsi="Times New Roman" w:cs="Times New Roman"/>
          <w:b/>
          <w:color w:val="252830"/>
          <w:sz w:val="24"/>
          <w:szCs w:val="24"/>
        </w:rPr>
        <w:br/>
      </w: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Class :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</w:t>
      </w:r>
    </w:p>
    <w:p w14:paraId="082CFCAE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Reference class object of class "student"</w:t>
      </w:r>
    </w:p>
    <w:p w14:paraId="40E64D98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Field "name":</w:t>
      </w:r>
    </w:p>
    <w:p w14:paraId="5E3B8467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</w:t>
      </w:r>
      <w:proofErr w:type="spell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abc</w:t>
      </w:r>
      <w:proofErr w:type="spell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</w:t>
      </w:r>
    </w:p>
    <w:p w14:paraId="2C53487F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Field "age":</w:t>
      </w:r>
    </w:p>
    <w:p w14:paraId="12110B41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18</w:t>
      </w:r>
    </w:p>
    <w:p w14:paraId="32E96B4B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Field "GPA":</w:t>
      </w:r>
    </w:p>
    <w:p w14:paraId="3FC5FC4E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9</w:t>
      </w:r>
    </w:p>
    <w:p w14:paraId="296D10EF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[1] "Accessing with $ 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operator :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</w:t>
      </w:r>
    </w:p>
    <w:p w14:paraId="582F5712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</w:t>
      </w:r>
      <w:proofErr w:type="spell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abc</w:t>
      </w:r>
      <w:proofErr w:type="spell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</w:t>
      </w:r>
    </w:p>
    <w:p w14:paraId="2B2C3ADC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[1] "Modifying name 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field :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</w:t>
      </w:r>
    </w:p>
    <w:p w14:paraId="5ADAE449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Reference class object of class "student"</w:t>
      </w:r>
    </w:p>
    <w:p w14:paraId="1A74A09C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lastRenderedPageBreak/>
        <w:t>Field "name":</w:t>
      </w:r>
    </w:p>
    <w:p w14:paraId="07423D38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</w:t>
      </w:r>
      <w:proofErr w:type="spell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paul</w:t>
      </w:r>
      <w:proofErr w:type="spell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</w:t>
      </w:r>
    </w:p>
    <w:p w14:paraId="133337D5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Field "age":</w:t>
      </w:r>
    </w:p>
    <w:p w14:paraId="2EF1997B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18</w:t>
      </w:r>
    </w:p>
    <w:p w14:paraId="0599D8E2" w14:textId="77777777" w:rsidR="005A699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Field "GPA":</w:t>
      </w:r>
    </w:p>
    <w:p w14:paraId="7A21F75E" w14:textId="77777777" w:rsidR="005A699A" w:rsidRDefault="005A699A" w:rsidP="005A699A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9</w:t>
      </w:r>
    </w:p>
    <w:p w14:paraId="23771B33" w14:textId="041BC3DE" w:rsidR="005A699A" w:rsidRDefault="005A699A" w:rsidP="005D2F5E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5CFC3543" w14:textId="1BA8994C" w:rsidR="00794C7F" w:rsidRPr="005A699A" w:rsidRDefault="005A699A" w:rsidP="005D2F5E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32"/>
          <w:szCs w:val="32"/>
        </w:rPr>
      </w:pPr>
      <w:r w:rsidRPr="005A699A">
        <w:rPr>
          <w:rFonts w:ascii="Times New Roman" w:eastAsia="Times New Roman" w:hAnsi="Times New Roman" w:cs="Times New Roman"/>
          <w:b/>
          <w:color w:val="252830"/>
          <w:sz w:val="32"/>
          <w:szCs w:val="32"/>
        </w:rPr>
        <w:t>3. WORKING WITH LOOPING &amp;amp; FUNCTION IN R</w:t>
      </w:r>
    </w:p>
    <w:p w14:paraId="72CE545B" w14:textId="62337F7F" w:rsidR="001C39B4" w:rsidRDefault="00D17510" w:rsidP="001C39B4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Excercies</w:t>
      </w:r>
      <w:proofErr w:type="spellEnd"/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:</w:t>
      </w:r>
    </w:p>
    <w:p w14:paraId="70870E9B" w14:textId="38F71316" w:rsidR="00D17510" w:rsidRDefault="00D17510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694F50">
        <w:rPr>
          <w:rFonts w:ascii="Times New Roman" w:eastAsia="Times New Roman" w:hAnsi="Times New Roman" w:cs="Times New Roman"/>
          <w:color w:val="252830"/>
          <w:sz w:val="24"/>
          <w:szCs w:val="24"/>
        </w:rPr>
        <w:t>1.</w:t>
      </w:r>
      <w:r w:rsidRPr="003F2B05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Write a program to check whether an integer (entered by the user) is a prime number or not using control statements.</w:t>
      </w:r>
    </w:p>
    <w:p w14:paraId="7197E5C8" w14:textId="77777777" w:rsidR="00F5797D" w:rsidRPr="00F5797D" w:rsidRDefault="005A699A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br/>
      </w:r>
      <w:r w:rsidR="00F5797D"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n=</w:t>
      </w:r>
      <w:proofErr w:type="spellStart"/>
      <w:proofErr w:type="gramStart"/>
      <w:r w:rsidR="00F5797D"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s.integer</w:t>
      </w:r>
      <w:proofErr w:type="spellEnd"/>
      <w:proofErr w:type="gramEnd"/>
      <w:r w:rsidR="00F5797D"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spellStart"/>
      <w:r w:rsidR="00F5797D"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eadline</w:t>
      </w:r>
      <w:proofErr w:type="spellEnd"/>
      <w:r w:rsidR="00F5797D"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prompt = "Enter a number :"))</w:t>
      </w:r>
    </w:p>
    <w:p w14:paraId="6B571FAA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start=2</w:t>
      </w:r>
    </w:p>
    <w:p w14:paraId="0866C043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flag=0</w:t>
      </w:r>
    </w:p>
    <w:p w14:paraId="68EA756C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for(</w:t>
      </w:r>
      <w:proofErr w:type="spellStart"/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i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in start:(n-1)){</w:t>
      </w:r>
    </w:p>
    <w:p w14:paraId="05A79B16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if(n%%</w:t>
      </w: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i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==</w:t>
      </w:r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0){</w:t>
      </w:r>
      <w:proofErr w:type="gramEnd"/>
    </w:p>
    <w:p w14:paraId="09F54F39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  flag=1</w:t>
      </w:r>
    </w:p>
    <w:p w14:paraId="22ECE1F9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}</w:t>
      </w:r>
    </w:p>
    <w:p w14:paraId="74A5E3FF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}</w:t>
      </w:r>
    </w:p>
    <w:p w14:paraId="1B28A5F9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if(flag==</w:t>
      </w:r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0){</w:t>
      </w:r>
      <w:proofErr w:type="gramEnd"/>
    </w:p>
    <w:p w14:paraId="01741083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</w:t>
      </w:r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is a prime number")</w:t>
      </w:r>
    </w:p>
    <w:p w14:paraId="5CAA16E7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}else</w:t>
      </w:r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if(flag==1){</w:t>
      </w:r>
    </w:p>
    <w:p w14:paraId="043D874C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</w:t>
      </w:r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is not a prime number")</w:t>
      </w:r>
    </w:p>
    <w:p w14:paraId="79A3FBBF" w14:textId="7DD8D2D2" w:rsidR="005A699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}</w:t>
      </w:r>
    </w:p>
    <w:p w14:paraId="39FE82F0" w14:textId="6A986711" w:rsidR="00F5797D" w:rsidRDefault="00F5797D" w:rsidP="00F5797D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>
        <w:rPr>
          <w:rFonts w:ascii="Times New Roman" w:hAnsi="Times New Roman" w:cs="Times New Roman"/>
          <w:b/>
          <w:color w:val="252830"/>
          <w:sz w:val="24"/>
          <w:szCs w:val="24"/>
        </w:rPr>
        <w:t>OUTPUT:</w:t>
      </w:r>
      <w:r>
        <w:rPr>
          <w:rFonts w:ascii="Times New Roman" w:hAnsi="Times New Roman" w:cs="Times New Roman"/>
          <w:b/>
          <w:color w:val="252830"/>
          <w:sz w:val="24"/>
          <w:szCs w:val="24"/>
        </w:rPr>
        <w:br/>
      </w:r>
      <w:r>
        <w:rPr>
          <w:rStyle w:val="gnd-iwgdo3b"/>
          <w:rFonts w:ascii="Lucida Console" w:eastAsiaTheme="majorEastAsia" w:hAnsi="Lucida Console"/>
          <w:color w:val="0000FF"/>
        </w:rPr>
        <w:t>Enter a number :</w:t>
      </w:r>
      <w:r w:rsidR="00D53A57">
        <w:rPr>
          <w:rStyle w:val="gnd-iwgdn2b"/>
          <w:rFonts w:ascii="Lucida Console" w:hAnsi="Lucida Console"/>
          <w:color w:val="0000FF"/>
        </w:rPr>
        <w:t>5</w:t>
      </w:r>
    </w:p>
    <w:p w14:paraId="73F1FD03" w14:textId="77777777" w:rsidR="00F5797D" w:rsidRDefault="00F5797D" w:rsidP="00F5797D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[1] "is a prime number"</w:t>
      </w:r>
    </w:p>
    <w:p w14:paraId="219054FF" w14:textId="4D571840" w:rsidR="00F5797D" w:rsidRDefault="00F5797D" w:rsidP="00F5797D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>
        <w:rPr>
          <w:rStyle w:val="gnd-iwgdo3b"/>
          <w:rFonts w:ascii="Lucida Console" w:eastAsiaTheme="majorEastAsia" w:hAnsi="Lucida Console"/>
          <w:color w:val="0000FF"/>
        </w:rPr>
        <w:t>Enter a number :</w:t>
      </w:r>
      <w:r w:rsidR="00D53A57">
        <w:rPr>
          <w:rStyle w:val="gnd-iwgdn2b"/>
          <w:rFonts w:ascii="Lucida Console" w:hAnsi="Lucida Console"/>
          <w:color w:val="0000FF"/>
        </w:rPr>
        <w:t>12</w:t>
      </w:r>
    </w:p>
    <w:p w14:paraId="39197202" w14:textId="77777777" w:rsidR="00F5797D" w:rsidRDefault="00F5797D" w:rsidP="00F5797D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[1] "is not a prime number"</w:t>
      </w:r>
    </w:p>
    <w:p w14:paraId="72D75DF8" w14:textId="25845567" w:rsidR="00F5797D" w:rsidRPr="003F2B05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30FF0699" w14:textId="53F78D24" w:rsidR="00F5797D" w:rsidRDefault="00D17510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F2B05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2.Write a program to check whether a number entered by the user is positive number or a negative number or zero.</w:t>
      </w:r>
    </w:p>
    <w:p w14:paraId="5D1DF942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lastRenderedPageBreak/>
        <w:t>CODE:</w:t>
      </w: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br/>
      </w: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n=</w:t>
      </w:r>
      <w:proofErr w:type="spellStart"/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s.integer</w:t>
      </w:r>
      <w:proofErr w:type="spellEnd"/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eadline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prompt = "Enter a number :"))</w:t>
      </w:r>
    </w:p>
    <w:p w14:paraId="61F04638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if(n==</w:t>
      </w:r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0){</w:t>
      </w:r>
      <w:proofErr w:type="gramEnd"/>
    </w:p>
    <w:p w14:paraId="59C2CC1A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print("Zero")</w:t>
      </w:r>
    </w:p>
    <w:p w14:paraId="211CE1A8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}else</w:t>
      </w:r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if(n&gt;0){</w:t>
      </w:r>
    </w:p>
    <w:p w14:paraId="6C09A632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</w:t>
      </w:r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Positive number")</w:t>
      </w:r>
    </w:p>
    <w:p w14:paraId="4939C6E5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}else</w:t>
      </w:r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if(n&lt;0){</w:t>
      </w:r>
    </w:p>
    <w:p w14:paraId="48902D69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</w:t>
      </w:r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</w:t>
      </w: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Negetive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number")</w:t>
      </w:r>
    </w:p>
    <w:p w14:paraId="5AEE888D" w14:textId="313B9E6B" w:rsid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}</w:t>
      </w:r>
    </w:p>
    <w:p w14:paraId="5BAA3971" w14:textId="77777777" w:rsidR="00F5797D" w:rsidRDefault="00F5797D" w:rsidP="00F5797D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>
        <w:rPr>
          <w:rFonts w:ascii="Times New Roman" w:hAnsi="Times New Roman" w:cs="Times New Roman"/>
          <w:b/>
          <w:color w:val="252830"/>
          <w:sz w:val="24"/>
          <w:szCs w:val="24"/>
        </w:rPr>
        <w:t>OUTPUT:</w:t>
      </w:r>
      <w:r>
        <w:rPr>
          <w:rFonts w:ascii="Times New Roman" w:hAnsi="Times New Roman" w:cs="Times New Roman"/>
          <w:b/>
          <w:color w:val="252830"/>
          <w:sz w:val="24"/>
          <w:szCs w:val="24"/>
        </w:rPr>
        <w:br/>
      </w:r>
      <w:r>
        <w:rPr>
          <w:rStyle w:val="gnd-iwgdo3b"/>
          <w:rFonts w:ascii="Lucida Console" w:eastAsiaTheme="majorEastAsia" w:hAnsi="Lucida Console"/>
          <w:color w:val="0000FF"/>
        </w:rPr>
        <w:t>Enter a number :</w:t>
      </w:r>
      <w:r>
        <w:rPr>
          <w:rStyle w:val="gnd-iwgdn2b"/>
          <w:rFonts w:ascii="Lucida Console" w:hAnsi="Lucida Console"/>
          <w:color w:val="0000FF"/>
        </w:rPr>
        <w:t>0</w:t>
      </w:r>
    </w:p>
    <w:p w14:paraId="2C6A7D5E" w14:textId="77777777" w:rsidR="00F5797D" w:rsidRDefault="00F5797D" w:rsidP="00F5797D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[1] "Zero"</w:t>
      </w:r>
    </w:p>
    <w:p w14:paraId="0F620D46" w14:textId="3564C589" w:rsidR="00F5797D" w:rsidRDefault="00F5797D" w:rsidP="00F5797D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>
        <w:rPr>
          <w:rStyle w:val="gnd-iwgdo3b"/>
          <w:rFonts w:ascii="Lucida Console" w:eastAsiaTheme="majorEastAsia" w:hAnsi="Lucida Console"/>
          <w:color w:val="0000FF"/>
        </w:rPr>
        <w:t>Enter a number :</w:t>
      </w:r>
      <w:r w:rsidR="00D53A57">
        <w:rPr>
          <w:rStyle w:val="gnd-iwgdn2b"/>
          <w:rFonts w:ascii="Lucida Console" w:hAnsi="Lucida Console"/>
          <w:color w:val="0000FF"/>
        </w:rPr>
        <w:t>2</w:t>
      </w:r>
    </w:p>
    <w:p w14:paraId="3FA3ED6D" w14:textId="77777777" w:rsidR="00F5797D" w:rsidRDefault="00F5797D" w:rsidP="00F5797D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[1] "Positive number"</w:t>
      </w:r>
    </w:p>
    <w:p w14:paraId="08ADAD47" w14:textId="2DBED284" w:rsidR="00F5797D" w:rsidRDefault="00F5797D" w:rsidP="00F5797D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>
        <w:rPr>
          <w:rStyle w:val="gnd-iwgdo3b"/>
          <w:rFonts w:ascii="Lucida Console" w:eastAsiaTheme="majorEastAsia" w:hAnsi="Lucida Console"/>
          <w:color w:val="0000FF"/>
        </w:rPr>
        <w:t xml:space="preserve">Enter a </w:t>
      </w:r>
      <w:proofErr w:type="gramStart"/>
      <w:r>
        <w:rPr>
          <w:rStyle w:val="gnd-iwgdo3b"/>
          <w:rFonts w:ascii="Lucida Console" w:eastAsiaTheme="majorEastAsia" w:hAnsi="Lucida Console"/>
          <w:color w:val="0000FF"/>
        </w:rPr>
        <w:t>number :</w:t>
      </w:r>
      <w:proofErr w:type="gramEnd"/>
      <w:r>
        <w:rPr>
          <w:rStyle w:val="gnd-iwgdn2b"/>
          <w:rFonts w:ascii="Lucida Console" w:hAnsi="Lucida Console"/>
          <w:color w:val="0000FF"/>
        </w:rPr>
        <w:t>-</w:t>
      </w:r>
      <w:r w:rsidR="00D53A57">
        <w:rPr>
          <w:rStyle w:val="gnd-iwgdn2b"/>
          <w:rFonts w:ascii="Lucida Console" w:hAnsi="Lucida Console"/>
          <w:color w:val="0000FF"/>
        </w:rPr>
        <w:t>-2</w:t>
      </w:r>
    </w:p>
    <w:p w14:paraId="09DD41F5" w14:textId="77777777" w:rsidR="00F5797D" w:rsidRDefault="00F5797D" w:rsidP="00F5797D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[1] "</w:t>
      </w:r>
      <w:proofErr w:type="spellStart"/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Negetive</w:t>
      </w:r>
      <w:proofErr w:type="spellEnd"/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 number"</w:t>
      </w:r>
    </w:p>
    <w:p w14:paraId="57392FE8" w14:textId="0C584669" w:rsidR="00F5797D" w:rsidRPr="003F2B05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59738144" w14:textId="33B4EB70" w:rsidR="00D17510" w:rsidRDefault="00D17510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F2B05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3.Write a program to check whether a number is an Armstrong number or not using a while loop.</w:t>
      </w:r>
    </w:p>
    <w:p w14:paraId="3EB8FC48" w14:textId="5498539E" w:rsidR="00F5797D" w:rsidRDefault="00F5797D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</w:p>
    <w:p w14:paraId="2B823975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n=</w:t>
      </w:r>
      <w:proofErr w:type="spellStart"/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s.integer</w:t>
      </w:r>
      <w:proofErr w:type="spellEnd"/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eadline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prompt ="Enter a number :"))</w:t>
      </w:r>
    </w:p>
    <w:p w14:paraId="3DE310AD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s=0</w:t>
      </w:r>
    </w:p>
    <w:p w14:paraId="4B038826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=n</w:t>
      </w:r>
    </w:p>
    <w:p w14:paraId="618B08B2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while(n&gt;</w:t>
      </w:r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0){</w:t>
      </w:r>
      <w:proofErr w:type="gramEnd"/>
    </w:p>
    <w:p w14:paraId="2DD98E46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x=n%%10</w:t>
      </w:r>
    </w:p>
    <w:p w14:paraId="0E33E5B4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s=</w:t>
      </w: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s+x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*x*x</w:t>
      </w:r>
    </w:p>
    <w:p w14:paraId="77FFEECC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n=n%/%10</w:t>
      </w:r>
    </w:p>
    <w:p w14:paraId="30790218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}</w:t>
      </w:r>
    </w:p>
    <w:p w14:paraId="2D522178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42DACEC3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if(s==c)</w:t>
      </w:r>
    </w:p>
    <w:p w14:paraId="5F3AE455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lastRenderedPageBreak/>
        <w:t>{</w:t>
      </w:r>
    </w:p>
    <w:p w14:paraId="71567462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</w:t>
      </w:r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is Armstrong ")</w:t>
      </w:r>
    </w:p>
    <w:p w14:paraId="1CBBB5D6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}else</w:t>
      </w:r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{</w:t>
      </w:r>
    </w:p>
    <w:p w14:paraId="683B8B50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</w:t>
      </w:r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is not Armstrong")</w:t>
      </w:r>
    </w:p>
    <w:p w14:paraId="72CCADDC" w14:textId="25246769" w:rsid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}</w:t>
      </w:r>
    </w:p>
    <w:p w14:paraId="4BAE4027" w14:textId="77777777" w:rsidR="00F5797D" w:rsidRDefault="00F5797D" w:rsidP="00F5797D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>
        <w:rPr>
          <w:rFonts w:ascii="Times New Roman" w:hAnsi="Times New Roman" w:cs="Times New Roman"/>
          <w:b/>
          <w:color w:val="252830"/>
          <w:sz w:val="24"/>
          <w:szCs w:val="24"/>
        </w:rPr>
        <w:t>OUTPUT:</w:t>
      </w:r>
      <w:r>
        <w:rPr>
          <w:rFonts w:ascii="Times New Roman" w:hAnsi="Times New Roman" w:cs="Times New Roman"/>
          <w:b/>
          <w:color w:val="252830"/>
          <w:sz w:val="24"/>
          <w:szCs w:val="24"/>
        </w:rPr>
        <w:br/>
      </w:r>
      <w:r>
        <w:rPr>
          <w:rStyle w:val="gnd-iwgdo3b"/>
          <w:rFonts w:ascii="Lucida Console" w:eastAsiaTheme="majorEastAsia" w:hAnsi="Lucida Console"/>
          <w:color w:val="0000FF"/>
        </w:rPr>
        <w:t>Enter a number :</w:t>
      </w:r>
      <w:r>
        <w:rPr>
          <w:rStyle w:val="gnd-iwgdn2b"/>
          <w:rFonts w:ascii="Lucida Console" w:hAnsi="Lucida Console"/>
          <w:color w:val="0000FF"/>
        </w:rPr>
        <w:t>153</w:t>
      </w:r>
    </w:p>
    <w:p w14:paraId="76DFE351" w14:textId="77777777" w:rsidR="00F5797D" w:rsidRDefault="00F5797D" w:rsidP="00F5797D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[1] "is Armstrong "</w:t>
      </w:r>
    </w:p>
    <w:p w14:paraId="3E5F2AC1" w14:textId="77777777" w:rsidR="00F5797D" w:rsidRDefault="00F5797D" w:rsidP="00F5797D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>
        <w:rPr>
          <w:rStyle w:val="gnd-iwgdo3b"/>
          <w:rFonts w:ascii="Lucida Console" w:eastAsiaTheme="majorEastAsia" w:hAnsi="Lucida Console"/>
          <w:color w:val="0000FF"/>
        </w:rPr>
        <w:t>Enter a number :</w:t>
      </w:r>
      <w:r>
        <w:rPr>
          <w:rStyle w:val="gnd-iwgdn2b"/>
          <w:rFonts w:ascii="Lucida Console" w:hAnsi="Lucida Console"/>
          <w:color w:val="0000FF"/>
        </w:rPr>
        <w:t>169</w:t>
      </w:r>
    </w:p>
    <w:p w14:paraId="63F7F751" w14:textId="77777777" w:rsidR="00F5797D" w:rsidRDefault="00F5797D" w:rsidP="00F5797D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[1] "is not Armstrong"</w:t>
      </w:r>
    </w:p>
    <w:p w14:paraId="009FE87C" w14:textId="0620A1C0" w:rsidR="00F5797D" w:rsidRPr="003F2B05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3F32F8DA" w14:textId="655DB619" w:rsidR="00D17510" w:rsidRDefault="00694F50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F2B05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4.</w:t>
      </w:r>
      <w:r w:rsidR="00D17510" w:rsidRPr="003F2B05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Write a program to demonstrate Repeat Loop in R</w:t>
      </w:r>
    </w:p>
    <w:p w14:paraId="571FD4E4" w14:textId="5EE03347" w:rsidR="00F5797D" w:rsidRDefault="00F5797D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</w:p>
    <w:p w14:paraId="61D1898F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i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&lt;- 1</w:t>
      </w:r>
    </w:p>
    <w:p w14:paraId="48E2D8BA" w14:textId="65677F59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epeat {</w:t>
      </w:r>
    </w:p>
    <w:p w14:paraId="41A1462A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print(</w:t>
      </w: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i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</w:t>
      </w:r>
    </w:p>
    <w:p w14:paraId="630D96FE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</w:t>
      </w: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i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&lt;- </w:t>
      </w: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i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+ 1</w:t>
      </w:r>
    </w:p>
    <w:p w14:paraId="1B667108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</w:t>
      </w:r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if(</w:t>
      </w:r>
      <w:proofErr w:type="spellStart"/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i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&gt;5) {</w:t>
      </w:r>
    </w:p>
    <w:p w14:paraId="440B02D1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  break</w:t>
      </w:r>
    </w:p>
    <w:p w14:paraId="7577EDA1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}</w:t>
      </w:r>
    </w:p>
    <w:p w14:paraId="5A1C0B60" w14:textId="4E8D5CD6" w:rsid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}</w:t>
      </w:r>
    </w:p>
    <w:p w14:paraId="22B1B2E0" w14:textId="77777777" w:rsidR="00F5797D" w:rsidRDefault="00F5797D" w:rsidP="00F5797D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Fonts w:ascii="Times New Roman" w:hAnsi="Times New Roman" w:cs="Times New Roman"/>
          <w:b/>
          <w:color w:val="252830"/>
          <w:sz w:val="24"/>
          <w:szCs w:val="24"/>
        </w:rPr>
        <w:t>CODE:</w:t>
      </w:r>
      <w:r>
        <w:rPr>
          <w:rFonts w:ascii="Times New Roman" w:hAnsi="Times New Roman" w:cs="Times New Roman"/>
          <w:b/>
          <w:color w:val="252830"/>
          <w:sz w:val="24"/>
          <w:szCs w:val="24"/>
        </w:rPr>
        <w:br/>
      </w: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1</w:t>
      </w:r>
    </w:p>
    <w:p w14:paraId="1627F419" w14:textId="77777777" w:rsidR="00F5797D" w:rsidRDefault="00F5797D" w:rsidP="00F5797D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2</w:t>
      </w:r>
    </w:p>
    <w:p w14:paraId="15CC29D1" w14:textId="77777777" w:rsidR="00F5797D" w:rsidRDefault="00F5797D" w:rsidP="00F5797D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3</w:t>
      </w:r>
    </w:p>
    <w:p w14:paraId="546CFC62" w14:textId="77777777" w:rsidR="00F5797D" w:rsidRDefault="00F5797D" w:rsidP="00F5797D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4</w:t>
      </w:r>
    </w:p>
    <w:p w14:paraId="741B240C" w14:textId="77777777" w:rsidR="00F5797D" w:rsidRDefault="00F5797D" w:rsidP="00F5797D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5</w:t>
      </w:r>
    </w:p>
    <w:p w14:paraId="202F5FFA" w14:textId="5042E881" w:rsidR="00F5797D" w:rsidRPr="003F2B05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2181934C" w14:textId="0595A896" w:rsidR="00D17510" w:rsidRDefault="00694F50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F2B05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5.</w:t>
      </w:r>
      <w:r w:rsidR="00D17510" w:rsidRPr="003F2B05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Using functions develop a simple calculator in R.</w:t>
      </w:r>
    </w:p>
    <w:p w14:paraId="59713F7C" w14:textId="0E7DB6CB" w:rsidR="00F5797D" w:rsidRDefault="00F5797D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</w:p>
    <w:p w14:paraId="780E581E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summ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&lt;-function(</w:t>
      </w:r>
      <w:proofErr w:type="spellStart"/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x,y</w:t>
      </w:r>
      <w:proofErr w:type="spellEnd"/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{</w:t>
      </w:r>
    </w:p>
    <w:p w14:paraId="595774B4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print(</w:t>
      </w: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x+y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</w:t>
      </w:r>
    </w:p>
    <w:p w14:paraId="0B24F656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lastRenderedPageBreak/>
        <w:t>}</w:t>
      </w:r>
    </w:p>
    <w:p w14:paraId="240AE5A9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sub&lt;-function(</w:t>
      </w:r>
      <w:proofErr w:type="spellStart"/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x,y</w:t>
      </w:r>
      <w:proofErr w:type="spellEnd"/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{</w:t>
      </w:r>
    </w:p>
    <w:p w14:paraId="51194282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print(x-y)</w:t>
      </w:r>
    </w:p>
    <w:p w14:paraId="51196552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}</w:t>
      </w:r>
    </w:p>
    <w:p w14:paraId="5650CA70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mul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&lt;-function(</w:t>
      </w:r>
      <w:proofErr w:type="spellStart"/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x,y</w:t>
      </w:r>
      <w:proofErr w:type="spellEnd"/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{</w:t>
      </w:r>
    </w:p>
    <w:p w14:paraId="747307BF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print(x*y)</w:t>
      </w:r>
    </w:p>
    <w:p w14:paraId="7BFD1B27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}</w:t>
      </w:r>
    </w:p>
    <w:p w14:paraId="38078F3F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div&lt;-function(</w:t>
      </w:r>
      <w:proofErr w:type="spellStart"/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x,y</w:t>
      </w:r>
      <w:proofErr w:type="spellEnd"/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{</w:t>
      </w:r>
    </w:p>
    <w:p w14:paraId="150F22E8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print(x/y)</w:t>
      </w:r>
    </w:p>
    <w:p w14:paraId="00BAC88C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}</w:t>
      </w:r>
    </w:p>
    <w:p w14:paraId="18AC410F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ower&lt;-function(</w:t>
      </w:r>
      <w:proofErr w:type="spellStart"/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x,y</w:t>
      </w:r>
      <w:proofErr w:type="spellEnd"/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{</w:t>
      </w:r>
    </w:p>
    <w:p w14:paraId="234897A5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print(x**y)</w:t>
      </w:r>
    </w:p>
    <w:p w14:paraId="32EE66F4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}</w:t>
      </w:r>
    </w:p>
    <w:p w14:paraId="7EF05DD7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hoice&lt;-</w:t>
      </w:r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function(</w:t>
      </w:r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{</w:t>
      </w:r>
    </w:p>
    <w:p w14:paraId="664CF654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at("1=addition\n2=subraction\n3=multiplication\n4=division\n5=power")</w:t>
      </w:r>
    </w:p>
    <w:p w14:paraId="3192E86E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h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=</w:t>
      </w:r>
      <w:proofErr w:type="spellStart"/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s.integer</w:t>
      </w:r>
      <w:proofErr w:type="spellEnd"/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eadline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prompt = "Choose an operation :"))</w:t>
      </w:r>
    </w:p>
    <w:p w14:paraId="6BEB9DB9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eturn(</w:t>
      </w: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h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</w:t>
      </w:r>
    </w:p>
    <w:p w14:paraId="490EB346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}</w:t>
      </w:r>
    </w:p>
    <w:p w14:paraId="54006204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x=</w:t>
      </w:r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hoice(</w:t>
      </w:r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</w:t>
      </w:r>
    </w:p>
    <w:p w14:paraId="2DBD0846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if(x==</w:t>
      </w:r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1){</w:t>
      </w:r>
      <w:proofErr w:type="gramEnd"/>
    </w:p>
    <w:p w14:paraId="47F33095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x=</w:t>
      </w:r>
      <w:proofErr w:type="spellStart"/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s.integer</w:t>
      </w:r>
      <w:proofErr w:type="spellEnd"/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eadline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(prompt = "enter left hand side </w:t>
      </w: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operend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:"))</w:t>
      </w:r>
    </w:p>
    <w:p w14:paraId="579BA516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y=</w:t>
      </w:r>
      <w:proofErr w:type="spellStart"/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s.integer</w:t>
      </w:r>
      <w:proofErr w:type="spellEnd"/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eadline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(prompt = "enter right hand side </w:t>
      </w: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operend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:"))</w:t>
      </w:r>
    </w:p>
    <w:p w14:paraId="0919187C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</w:t>
      </w: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summ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spellStart"/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x,y</w:t>
      </w:r>
      <w:proofErr w:type="spellEnd"/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</w:t>
      </w:r>
    </w:p>
    <w:p w14:paraId="22CCF835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}else</w:t>
      </w:r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if(x==2){</w:t>
      </w:r>
    </w:p>
    <w:p w14:paraId="2C5AD4B5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x=</w:t>
      </w:r>
      <w:proofErr w:type="spellStart"/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s.integer</w:t>
      </w:r>
      <w:proofErr w:type="spellEnd"/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eadline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(prompt = "enter left hand side </w:t>
      </w: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operend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:"))</w:t>
      </w:r>
    </w:p>
    <w:p w14:paraId="339EFA39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lastRenderedPageBreak/>
        <w:t xml:space="preserve">  y=</w:t>
      </w:r>
      <w:proofErr w:type="spellStart"/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s.integer</w:t>
      </w:r>
      <w:proofErr w:type="spellEnd"/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eadline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(prompt = "enter right hand side </w:t>
      </w: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operend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:"))</w:t>
      </w:r>
    </w:p>
    <w:p w14:paraId="74F227B5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sub(</w:t>
      </w:r>
      <w:proofErr w:type="spellStart"/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x,y</w:t>
      </w:r>
      <w:proofErr w:type="spellEnd"/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</w:t>
      </w:r>
    </w:p>
    <w:p w14:paraId="08EA4424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}else</w:t>
      </w:r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if(x==3){</w:t>
      </w:r>
    </w:p>
    <w:p w14:paraId="1E44D672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x=</w:t>
      </w:r>
      <w:proofErr w:type="spellStart"/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s.integer</w:t>
      </w:r>
      <w:proofErr w:type="spellEnd"/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eadline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(prompt = "enter left hand side </w:t>
      </w: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operend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:"))</w:t>
      </w:r>
    </w:p>
    <w:p w14:paraId="51E3A430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y=</w:t>
      </w:r>
      <w:proofErr w:type="spellStart"/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s.integer</w:t>
      </w:r>
      <w:proofErr w:type="spellEnd"/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eadline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(prompt = "enter right hand side </w:t>
      </w: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operend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:"))</w:t>
      </w:r>
    </w:p>
    <w:p w14:paraId="251E97EF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</w:t>
      </w: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mul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spellStart"/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x,y</w:t>
      </w:r>
      <w:proofErr w:type="spellEnd"/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</w:t>
      </w:r>
    </w:p>
    <w:p w14:paraId="21B78524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}else</w:t>
      </w:r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if(x==4){</w:t>
      </w:r>
    </w:p>
    <w:p w14:paraId="187B7D56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x=</w:t>
      </w:r>
      <w:proofErr w:type="spellStart"/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s.integer</w:t>
      </w:r>
      <w:proofErr w:type="spellEnd"/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eadline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(prompt = "enter left hand side </w:t>
      </w: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operend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:"))</w:t>
      </w:r>
    </w:p>
    <w:p w14:paraId="54841C1D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y=</w:t>
      </w:r>
      <w:proofErr w:type="spellStart"/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s.integer</w:t>
      </w:r>
      <w:proofErr w:type="spellEnd"/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eadline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(prompt = "enter right hand side </w:t>
      </w: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operend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:"))</w:t>
      </w:r>
    </w:p>
    <w:p w14:paraId="6B377680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div(</w:t>
      </w:r>
      <w:proofErr w:type="spellStart"/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x,y</w:t>
      </w:r>
      <w:proofErr w:type="spellEnd"/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</w:t>
      </w:r>
    </w:p>
    <w:p w14:paraId="49C9F0E7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}else</w:t>
      </w:r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if(x==5){</w:t>
      </w:r>
    </w:p>
    <w:p w14:paraId="632BB70A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x=</w:t>
      </w:r>
      <w:proofErr w:type="spellStart"/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s.integer</w:t>
      </w:r>
      <w:proofErr w:type="spellEnd"/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eadline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(prompt = "enter left hand side </w:t>
      </w: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operend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:"))</w:t>
      </w:r>
    </w:p>
    <w:p w14:paraId="1F19F4C5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y=</w:t>
      </w:r>
      <w:proofErr w:type="spellStart"/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s.integer</w:t>
      </w:r>
      <w:proofErr w:type="spellEnd"/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eadline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(prompt = "enter right hand side </w:t>
      </w:r>
      <w:proofErr w:type="spell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operend</w:t>
      </w:r>
      <w:proofErr w:type="spell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:"))</w:t>
      </w:r>
    </w:p>
    <w:p w14:paraId="41CFDFE4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power(</w:t>
      </w:r>
      <w:proofErr w:type="spellStart"/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x,y</w:t>
      </w:r>
      <w:proofErr w:type="spellEnd"/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</w:t>
      </w:r>
    </w:p>
    <w:p w14:paraId="5ECCFBC1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}else</w:t>
      </w:r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{</w:t>
      </w:r>
    </w:p>
    <w:p w14:paraId="78E2F15A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</w:t>
      </w:r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Invalid input... Try again")</w:t>
      </w:r>
    </w:p>
    <w:p w14:paraId="35520C85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</w:t>
      </w:r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hoice(</w:t>
      </w:r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</w:t>
      </w:r>
    </w:p>
    <w:p w14:paraId="07DA344F" w14:textId="38CD5A60" w:rsid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}</w:t>
      </w:r>
    </w:p>
    <w:p w14:paraId="3910E7F9" w14:textId="1CC79E58" w:rsid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OUTPUT:</w:t>
      </w:r>
    </w:p>
    <w:p w14:paraId="66504627" w14:textId="77777777" w:rsidR="00F5797D" w:rsidRDefault="00F5797D" w:rsidP="00F5797D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1=addition</w:t>
      </w:r>
    </w:p>
    <w:p w14:paraId="30A03F07" w14:textId="77777777" w:rsidR="00F5797D" w:rsidRDefault="00F5797D" w:rsidP="00F5797D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2=</w:t>
      </w:r>
      <w:proofErr w:type="spell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subraction</w:t>
      </w:r>
      <w:proofErr w:type="spellEnd"/>
    </w:p>
    <w:p w14:paraId="0E9EC8DC" w14:textId="77777777" w:rsidR="00F5797D" w:rsidRDefault="00F5797D" w:rsidP="00F5797D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3=multiplication</w:t>
      </w:r>
    </w:p>
    <w:p w14:paraId="7C8C672D" w14:textId="77777777" w:rsidR="00F5797D" w:rsidRDefault="00F5797D" w:rsidP="00F5797D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4=division</w:t>
      </w:r>
    </w:p>
    <w:p w14:paraId="315F1F96" w14:textId="77777777" w:rsidR="00F5797D" w:rsidRDefault="00F5797D" w:rsidP="00F5797D">
      <w:pPr>
        <w:pStyle w:val="HTMLPreformatted"/>
        <w:shd w:val="clear" w:color="auto" w:fill="FFFFFF"/>
        <w:wordWrap w:val="0"/>
        <w:rPr>
          <w:rStyle w:val="gnd-iwgdi3b"/>
          <w:rFonts w:ascii="Lucida Console" w:eastAsiaTheme="majorEastAsia" w:hAnsi="Lucida Console"/>
          <w:color w:val="000000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5=power</w:t>
      </w:r>
    </w:p>
    <w:p w14:paraId="294B893F" w14:textId="77777777" w:rsidR="00F5797D" w:rsidRDefault="00F5797D" w:rsidP="00F5797D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>
        <w:rPr>
          <w:rStyle w:val="gnd-iwgdo3b"/>
          <w:rFonts w:ascii="Lucida Console" w:hAnsi="Lucida Console"/>
          <w:color w:val="0000FF"/>
        </w:rPr>
        <w:t>Choose an operation :</w:t>
      </w:r>
      <w:r>
        <w:rPr>
          <w:rStyle w:val="gnd-iwgdn2b"/>
          <w:rFonts w:ascii="Lucida Console" w:hAnsi="Lucida Console"/>
          <w:color w:val="0000FF"/>
        </w:rPr>
        <w:t>4</w:t>
      </w:r>
    </w:p>
    <w:p w14:paraId="51DD01DD" w14:textId="77777777" w:rsidR="00F5797D" w:rsidRDefault="00F5797D" w:rsidP="00F5797D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>
        <w:rPr>
          <w:rStyle w:val="gnd-iwgdo3b"/>
          <w:rFonts w:ascii="Lucida Console" w:hAnsi="Lucida Console"/>
          <w:color w:val="0000FF"/>
        </w:rPr>
        <w:t xml:space="preserve">enter left hand side </w:t>
      </w:r>
      <w:proofErr w:type="spellStart"/>
      <w:r>
        <w:rPr>
          <w:rStyle w:val="gnd-iwgdo3b"/>
          <w:rFonts w:ascii="Lucida Console" w:hAnsi="Lucida Console"/>
          <w:color w:val="0000FF"/>
        </w:rPr>
        <w:t>operend</w:t>
      </w:r>
      <w:proofErr w:type="spellEnd"/>
      <w:r>
        <w:rPr>
          <w:rStyle w:val="gnd-iwgdo3b"/>
          <w:rFonts w:ascii="Lucida Console" w:hAnsi="Lucida Console"/>
          <w:color w:val="0000FF"/>
        </w:rPr>
        <w:t xml:space="preserve"> :</w:t>
      </w:r>
      <w:r>
        <w:rPr>
          <w:rStyle w:val="gnd-iwgdn2b"/>
          <w:rFonts w:ascii="Lucida Console" w:hAnsi="Lucida Console"/>
          <w:color w:val="0000FF"/>
        </w:rPr>
        <w:t>10</w:t>
      </w:r>
    </w:p>
    <w:p w14:paraId="269D5C2B" w14:textId="77777777" w:rsidR="00F5797D" w:rsidRDefault="00F5797D" w:rsidP="00F5797D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>
        <w:rPr>
          <w:rStyle w:val="gnd-iwgdo3b"/>
          <w:rFonts w:ascii="Lucida Console" w:hAnsi="Lucida Console"/>
          <w:color w:val="0000FF"/>
        </w:rPr>
        <w:t xml:space="preserve">enter right hand side </w:t>
      </w:r>
      <w:proofErr w:type="spellStart"/>
      <w:r>
        <w:rPr>
          <w:rStyle w:val="gnd-iwgdo3b"/>
          <w:rFonts w:ascii="Lucida Console" w:hAnsi="Lucida Console"/>
          <w:color w:val="0000FF"/>
        </w:rPr>
        <w:t>operend</w:t>
      </w:r>
      <w:proofErr w:type="spellEnd"/>
      <w:r>
        <w:rPr>
          <w:rStyle w:val="gnd-iwgdo3b"/>
          <w:rFonts w:ascii="Lucida Console" w:hAnsi="Lucida Console"/>
          <w:color w:val="0000FF"/>
        </w:rPr>
        <w:t xml:space="preserve"> :</w:t>
      </w:r>
      <w:r>
        <w:rPr>
          <w:rStyle w:val="gnd-iwgdn2b"/>
          <w:rFonts w:ascii="Lucida Console" w:hAnsi="Lucida Console"/>
          <w:color w:val="0000FF"/>
        </w:rPr>
        <w:t>2</w:t>
      </w:r>
    </w:p>
    <w:p w14:paraId="7DE5B223" w14:textId="77777777" w:rsidR="00F5797D" w:rsidRDefault="00F5797D" w:rsidP="00F5797D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5</w:t>
      </w:r>
    </w:p>
    <w:p w14:paraId="3112623F" w14:textId="77777777" w:rsidR="00F5797D" w:rsidRPr="003F2B05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02FC84C2" w14:textId="32E52008" w:rsidR="00D17510" w:rsidRDefault="00694F50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F2B05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6. </w:t>
      </w:r>
      <w:r w:rsidR="00D17510" w:rsidRPr="003F2B05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Demonstrate the creation of a complex number in R.</w:t>
      </w:r>
    </w:p>
    <w:p w14:paraId="1B0A961F" w14:textId="71C8D342" w:rsidR="00F5797D" w:rsidRDefault="00F5797D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</w:p>
    <w:p w14:paraId="63BF921D" w14:textId="43DD698E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lastRenderedPageBreak/>
        <w:t xml:space="preserve">a &lt;- </w:t>
      </w:r>
      <w:r w:rsidR="00D53A5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2</w:t>
      </w:r>
    </w:p>
    <w:p w14:paraId="30948B86" w14:textId="1AC617CD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b &lt;- </w:t>
      </w:r>
      <w:r w:rsidR="00D53A5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2</w:t>
      </w:r>
    </w:p>
    <w:p w14:paraId="4DB96B6C" w14:textId="77777777" w:rsidR="00F5797D" w:rsidRP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x &lt;- </w:t>
      </w:r>
      <w:proofErr w:type="gramStart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mplex(</w:t>
      </w:r>
      <w:proofErr w:type="gramEnd"/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eal = a, imaginary = b)</w:t>
      </w:r>
    </w:p>
    <w:p w14:paraId="405D723A" w14:textId="5CA28185" w:rsid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F5797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x)</w:t>
      </w:r>
    </w:p>
    <w:p w14:paraId="614FACF3" w14:textId="00ED1CF4" w:rsidR="00F5797D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OUTPUT:</w:t>
      </w:r>
    </w:p>
    <w:p w14:paraId="73CC4CE5" w14:textId="01DE6BE6" w:rsidR="00F5797D" w:rsidRDefault="00F5797D" w:rsidP="00F5797D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[1] </w:t>
      </w:r>
      <w:r w:rsidR="00D53A57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2</w:t>
      </w: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+</w:t>
      </w:r>
      <w:r w:rsidR="00D53A57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2</w:t>
      </w: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i</w:t>
      </w:r>
    </w:p>
    <w:p w14:paraId="237C5EBC" w14:textId="77777777" w:rsidR="00F5797D" w:rsidRPr="003F2B05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2C7DB828" w14:textId="6E12E158" w:rsidR="00D17510" w:rsidRDefault="00694F50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F2B05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7.</w:t>
      </w:r>
      <w:r w:rsidR="00D17510" w:rsidRPr="003F2B05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Write a program to multiply two numbers using a function with a default value. Assume default value as NULL.</w:t>
      </w:r>
    </w:p>
    <w:p w14:paraId="655BE048" w14:textId="0D5EA232" w:rsidR="003B7ADB" w:rsidRDefault="003B7ADB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</w:p>
    <w:p w14:paraId="1961EF10" w14:textId="77777777" w:rsidR="003B7ADB" w:rsidRPr="003B7ADB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spellStart"/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mul</w:t>
      </w:r>
      <w:proofErr w:type="spellEnd"/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&lt;-function(</w:t>
      </w:r>
      <w:proofErr w:type="spellStart"/>
      <w:proofErr w:type="gramStart"/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x,y</w:t>
      </w:r>
      <w:proofErr w:type="spellEnd"/>
      <w:proofErr w:type="gramEnd"/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{</w:t>
      </w:r>
    </w:p>
    <w:p w14:paraId="5D1CF3A1" w14:textId="77777777" w:rsidR="003B7ADB" w:rsidRPr="003B7ADB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return(x*y)</w:t>
      </w:r>
    </w:p>
    <w:p w14:paraId="3ABB57E2" w14:textId="77777777" w:rsidR="003B7ADB" w:rsidRPr="003B7ADB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}</w:t>
      </w:r>
    </w:p>
    <w:p w14:paraId="40273E43" w14:textId="77777777" w:rsidR="003B7ADB" w:rsidRPr="003B7ADB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3C8C5CEB" w14:textId="77777777" w:rsidR="003B7ADB" w:rsidRPr="003B7ADB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x=</w:t>
      </w:r>
      <w:proofErr w:type="spellStart"/>
      <w:proofErr w:type="gramStart"/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s.integer</w:t>
      </w:r>
      <w:proofErr w:type="spellEnd"/>
      <w:proofErr w:type="gramEnd"/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spellStart"/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eadline</w:t>
      </w:r>
      <w:proofErr w:type="spellEnd"/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prompt = "enter a number :"))</w:t>
      </w:r>
    </w:p>
    <w:p w14:paraId="6FD56F45" w14:textId="77777777" w:rsidR="003B7ADB" w:rsidRPr="003B7ADB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y=</w:t>
      </w:r>
      <w:proofErr w:type="spellStart"/>
      <w:proofErr w:type="gramStart"/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s.integer</w:t>
      </w:r>
      <w:proofErr w:type="spellEnd"/>
      <w:proofErr w:type="gramEnd"/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spellStart"/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eadline</w:t>
      </w:r>
      <w:proofErr w:type="spellEnd"/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prompt = "enter another number :"))</w:t>
      </w:r>
    </w:p>
    <w:p w14:paraId="02810427" w14:textId="1C05CA9D" w:rsidR="003B7ADB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spellStart"/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mul</w:t>
      </w:r>
      <w:proofErr w:type="spellEnd"/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spellStart"/>
      <w:proofErr w:type="gramStart"/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x,y</w:t>
      </w:r>
      <w:proofErr w:type="spellEnd"/>
      <w:proofErr w:type="gramEnd"/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)</w:t>
      </w:r>
    </w:p>
    <w:p w14:paraId="253A97F1" w14:textId="53E3C726" w:rsidR="003B7ADB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645BEB66" w14:textId="7FC9A030" w:rsidR="003B7ADB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OUTPUT:</w:t>
      </w:r>
    </w:p>
    <w:p w14:paraId="5B0F5293" w14:textId="7E0B4B40" w:rsidR="003B7ADB" w:rsidRDefault="003B7ADB" w:rsidP="003B7ADB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>
        <w:rPr>
          <w:rStyle w:val="gnd-iwgdo3b"/>
          <w:rFonts w:ascii="Lucida Console" w:eastAsiaTheme="majorEastAsia" w:hAnsi="Lucida Console"/>
          <w:color w:val="0000FF"/>
        </w:rPr>
        <w:t>enter a number :</w:t>
      </w:r>
      <w:r w:rsidR="00D53A57">
        <w:rPr>
          <w:rStyle w:val="gnd-iwgdn2b"/>
          <w:rFonts w:ascii="Lucida Console" w:hAnsi="Lucida Console"/>
          <w:color w:val="0000FF"/>
        </w:rPr>
        <w:t>4</w:t>
      </w:r>
    </w:p>
    <w:p w14:paraId="75DFC071" w14:textId="77777777" w:rsidR="003B7ADB" w:rsidRDefault="003B7ADB" w:rsidP="003B7ADB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>
        <w:rPr>
          <w:rStyle w:val="gnd-iwgdo3b"/>
          <w:rFonts w:ascii="Lucida Console" w:eastAsiaTheme="majorEastAsia" w:hAnsi="Lucida Console"/>
          <w:color w:val="0000FF"/>
        </w:rPr>
        <w:t>enter another number :</w:t>
      </w:r>
      <w:r>
        <w:rPr>
          <w:rStyle w:val="gnd-iwgdn2b"/>
          <w:rFonts w:ascii="Lucida Console" w:hAnsi="Lucida Console"/>
          <w:color w:val="0000FF"/>
        </w:rPr>
        <w:t>3</w:t>
      </w:r>
    </w:p>
    <w:p w14:paraId="23E6B699" w14:textId="6ECCE889" w:rsidR="003B7ADB" w:rsidRDefault="003B7ADB" w:rsidP="003B7ADB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[1] </w:t>
      </w:r>
      <w:r w:rsidR="00D53A57">
        <w:rPr>
          <w:rStyle w:val="gnd-iwgdh3b"/>
          <w:rFonts w:ascii="Lucida Console" w:hAnsi="Lucida Console"/>
          <w:color w:val="000000"/>
          <w:bdr w:val="none" w:sz="0" w:space="0" w:color="auto" w:frame="1"/>
        </w:rPr>
        <w:t>12</w:t>
      </w:r>
    </w:p>
    <w:p w14:paraId="75135AEE" w14:textId="77777777" w:rsidR="003B7ADB" w:rsidRPr="003F2B05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6E0E9A6B" w14:textId="4E6188D6" w:rsidR="00694F50" w:rsidRDefault="00694F50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F2B05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8.</w:t>
      </w:r>
      <w:r w:rsidR="00D17510" w:rsidRPr="003F2B05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Find sum, mean and product of vector elements using built-in functions.</w:t>
      </w:r>
    </w:p>
    <w:p w14:paraId="0ECB5695" w14:textId="353E47FA" w:rsidR="003B7ADB" w:rsidRDefault="003B7ADB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</w:p>
    <w:p w14:paraId="4BF30752" w14:textId="77777777" w:rsidR="003B7ADB" w:rsidRPr="003B7ADB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v=</w:t>
      </w:r>
      <w:proofErr w:type="gramStart"/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(</w:t>
      </w:r>
      <w:proofErr w:type="gramEnd"/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1:10)</w:t>
      </w:r>
    </w:p>
    <w:p w14:paraId="456CA45E" w14:textId="77777777" w:rsidR="003B7ADB" w:rsidRPr="003B7ADB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aste("Sum of vector :",sum(v[1:10])))</w:t>
      </w:r>
    </w:p>
    <w:p w14:paraId="73EA70E1" w14:textId="77777777" w:rsidR="003B7ADB" w:rsidRPr="003B7ADB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aste("Mean :",mean(v)))</w:t>
      </w:r>
    </w:p>
    <w:p w14:paraId="315C088E" w14:textId="0F077D7A" w:rsidR="003B7ADB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lastRenderedPageBreak/>
        <w:t>print(</w:t>
      </w:r>
      <w:proofErr w:type="gramEnd"/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aste("Product :",prod(v)))</w:t>
      </w:r>
    </w:p>
    <w:p w14:paraId="2D6573B5" w14:textId="2814BE0C" w:rsidR="003B7ADB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3ECB9D4A" w14:textId="49B5C76D" w:rsidR="003B7ADB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OUTPUT:</w:t>
      </w:r>
    </w:p>
    <w:p w14:paraId="070AFE23" w14:textId="77777777" w:rsidR="003B7ADB" w:rsidRDefault="003B7ADB" w:rsidP="003B7ADB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[1] "Sum of 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vector :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55"</w:t>
      </w:r>
    </w:p>
    <w:p w14:paraId="4BC4363E" w14:textId="77777777" w:rsidR="003B7ADB" w:rsidRDefault="003B7ADB" w:rsidP="003B7ADB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Mean :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5.5"</w:t>
      </w:r>
    </w:p>
    <w:p w14:paraId="5DB08BC8" w14:textId="0CB8057E" w:rsidR="003B7ADB" w:rsidRPr="003B7ADB" w:rsidRDefault="003B7ADB" w:rsidP="003B7ADB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Product :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3628800"</w:t>
      </w:r>
    </w:p>
    <w:p w14:paraId="4146DB14" w14:textId="0AB7620F" w:rsidR="00D17510" w:rsidRDefault="00694F50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F2B05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9.</w:t>
      </w:r>
      <w:r w:rsidR="00D17510" w:rsidRPr="003F2B05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Sort a vector in R using </w:t>
      </w:r>
      <w:proofErr w:type="gramStart"/>
      <w:r w:rsidR="00D17510" w:rsidRPr="003F2B05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sort(</w:t>
      </w:r>
      <w:proofErr w:type="gramEnd"/>
      <w:r w:rsidR="00D17510" w:rsidRPr="003F2B05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 function. Also find the index of the sorted vector.</w:t>
      </w:r>
    </w:p>
    <w:p w14:paraId="38397E2A" w14:textId="481B7CF6" w:rsidR="003B7ADB" w:rsidRDefault="003B7ADB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</w:p>
    <w:p w14:paraId="0CE83BAD" w14:textId="77777777" w:rsidR="003B7ADB" w:rsidRPr="003B7ADB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v=</w:t>
      </w:r>
      <w:proofErr w:type="gramStart"/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(</w:t>
      </w:r>
      <w:proofErr w:type="gramEnd"/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1,4,5,6,2,3,7)</w:t>
      </w:r>
    </w:p>
    <w:p w14:paraId="44461E89" w14:textId="77777777" w:rsidR="003B7ADB" w:rsidRPr="003B7ADB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v=sort(v)</w:t>
      </w:r>
    </w:p>
    <w:p w14:paraId="510E3A92" w14:textId="77777777" w:rsidR="003B7ADB" w:rsidRPr="003B7ADB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Vector after sorting :")</w:t>
      </w:r>
    </w:p>
    <w:p w14:paraId="6195CDFF" w14:textId="0A70F963" w:rsidR="003B7ADB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B7AD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v)</w:t>
      </w:r>
    </w:p>
    <w:p w14:paraId="2B1BFE5E" w14:textId="3BE21310" w:rsidR="003B7ADB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OUTPUT:</w:t>
      </w:r>
    </w:p>
    <w:p w14:paraId="184D6ECB" w14:textId="77777777" w:rsidR="003B7ADB" w:rsidRDefault="003B7ADB" w:rsidP="003B7ADB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[1] "Vector after 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sorting :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</w:t>
      </w:r>
    </w:p>
    <w:p w14:paraId="6DA024BB" w14:textId="77777777" w:rsidR="003B7ADB" w:rsidRDefault="003B7ADB" w:rsidP="003B7ADB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1 2 3 4 5 6 7</w:t>
      </w:r>
    </w:p>
    <w:p w14:paraId="6B022048" w14:textId="77777777" w:rsidR="003B7ADB" w:rsidRPr="003F2B05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564F70CC" w14:textId="77777777" w:rsidR="00D17510" w:rsidRPr="003F2B05" w:rsidRDefault="00694F50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3F2B05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10.</w:t>
      </w:r>
      <w:r w:rsidR="00D17510" w:rsidRPr="003F2B05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Find the L.C.M of two numbers entered by the user by creating a user-defined function</w:t>
      </w:r>
      <w:r w:rsidRPr="003F2B05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.</w:t>
      </w:r>
    </w:p>
    <w:p w14:paraId="40A7167B" w14:textId="2D256C52" w:rsidR="00694F50" w:rsidRDefault="00B65822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</w:p>
    <w:p w14:paraId="1F2D0625" w14:textId="77777777" w:rsidR="00B65822" w:rsidRPr="00B65822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lcm &lt;- </w:t>
      </w:r>
      <w:proofErr w:type="gramStart"/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function(</w:t>
      </w:r>
      <w:proofErr w:type="gramEnd"/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x, y) {</w:t>
      </w:r>
    </w:p>
    <w:p w14:paraId="1D518A71" w14:textId="77777777" w:rsidR="00B65822" w:rsidRPr="00B65822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v1=</w:t>
      </w:r>
      <w:proofErr w:type="gramStart"/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(</w:t>
      </w:r>
      <w:proofErr w:type="gramEnd"/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</w:t>
      </w:r>
    </w:p>
    <w:p w14:paraId="5C38D216" w14:textId="77777777" w:rsidR="00B65822" w:rsidRPr="00B65822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v2=</w:t>
      </w:r>
      <w:proofErr w:type="gramStart"/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(</w:t>
      </w:r>
      <w:proofErr w:type="gramEnd"/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</w:t>
      </w:r>
    </w:p>
    <w:p w14:paraId="0AE0894F" w14:textId="77777777" w:rsidR="00B65822" w:rsidRPr="00B65822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</w:t>
      </w:r>
      <w:proofErr w:type="gramStart"/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for(</w:t>
      </w:r>
      <w:proofErr w:type="spellStart"/>
      <w:proofErr w:type="gramEnd"/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i</w:t>
      </w:r>
      <w:proofErr w:type="spellEnd"/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in 1:10){</w:t>
      </w:r>
    </w:p>
    <w:p w14:paraId="63006414" w14:textId="77777777" w:rsidR="00B65822" w:rsidRPr="00B65822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  v1=append(v</w:t>
      </w:r>
      <w:proofErr w:type="gramStart"/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1,i</w:t>
      </w:r>
      <w:proofErr w:type="gramEnd"/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*x)</w:t>
      </w:r>
    </w:p>
    <w:p w14:paraId="210C3EF1" w14:textId="77777777" w:rsidR="00B65822" w:rsidRPr="00B65822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}</w:t>
      </w:r>
    </w:p>
    <w:p w14:paraId="6DD757B3" w14:textId="77777777" w:rsidR="00B65822" w:rsidRPr="00B65822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</w:t>
      </w:r>
      <w:proofErr w:type="gramStart"/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for(</w:t>
      </w:r>
      <w:proofErr w:type="spellStart"/>
      <w:proofErr w:type="gramEnd"/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i</w:t>
      </w:r>
      <w:proofErr w:type="spellEnd"/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in 1:10){</w:t>
      </w:r>
    </w:p>
    <w:p w14:paraId="794C580C" w14:textId="77777777" w:rsidR="00B65822" w:rsidRPr="00B65822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  v2=append(v</w:t>
      </w:r>
      <w:proofErr w:type="gramStart"/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2,i</w:t>
      </w:r>
      <w:proofErr w:type="gramEnd"/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*y)</w:t>
      </w:r>
    </w:p>
    <w:p w14:paraId="00DAC577" w14:textId="77777777" w:rsidR="00B65822" w:rsidRPr="00B65822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}</w:t>
      </w:r>
    </w:p>
    <w:p w14:paraId="63D61881" w14:textId="77777777" w:rsidR="00B65822" w:rsidRPr="00B65822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</w:t>
      </w:r>
      <w:proofErr w:type="gramStart"/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for(</w:t>
      </w:r>
      <w:proofErr w:type="spellStart"/>
      <w:proofErr w:type="gramEnd"/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i</w:t>
      </w:r>
      <w:proofErr w:type="spellEnd"/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in v1){</w:t>
      </w:r>
    </w:p>
    <w:p w14:paraId="2777087F" w14:textId="77777777" w:rsidR="00B65822" w:rsidRPr="00B65822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lastRenderedPageBreak/>
        <w:t xml:space="preserve">    </w:t>
      </w:r>
      <w:proofErr w:type="gramStart"/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for(</w:t>
      </w:r>
      <w:proofErr w:type="gramEnd"/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j in v2){</w:t>
      </w:r>
    </w:p>
    <w:p w14:paraId="1C8DCA34" w14:textId="77777777" w:rsidR="00B65822" w:rsidRPr="00B65822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    if(</w:t>
      </w:r>
      <w:proofErr w:type="spellStart"/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i</w:t>
      </w:r>
      <w:proofErr w:type="spellEnd"/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==</w:t>
      </w:r>
      <w:proofErr w:type="gramStart"/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j){</w:t>
      </w:r>
      <w:proofErr w:type="gramEnd"/>
    </w:p>
    <w:p w14:paraId="0692ED1C" w14:textId="77777777" w:rsidR="00B65822" w:rsidRPr="00B65822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      return(</w:t>
      </w:r>
      <w:proofErr w:type="spellStart"/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i</w:t>
      </w:r>
      <w:proofErr w:type="spellEnd"/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</w:t>
      </w:r>
    </w:p>
    <w:p w14:paraId="4D9EF1D6" w14:textId="77777777" w:rsidR="00B65822" w:rsidRPr="00B65822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    }</w:t>
      </w:r>
    </w:p>
    <w:p w14:paraId="65B06E17" w14:textId="77777777" w:rsidR="00B65822" w:rsidRPr="00B65822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  }</w:t>
      </w:r>
    </w:p>
    <w:p w14:paraId="3C7C4FE8" w14:textId="77777777" w:rsidR="00B65822" w:rsidRPr="00B65822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}</w:t>
      </w:r>
    </w:p>
    <w:p w14:paraId="0812522C" w14:textId="77777777" w:rsidR="00B65822" w:rsidRPr="00B65822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}</w:t>
      </w:r>
    </w:p>
    <w:p w14:paraId="41E72220" w14:textId="77777777" w:rsidR="00B65822" w:rsidRPr="00B65822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num1 = </w:t>
      </w:r>
      <w:proofErr w:type="spellStart"/>
      <w:proofErr w:type="gramStart"/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s.integer</w:t>
      </w:r>
      <w:proofErr w:type="spellEnd"/>
      <w:proofErr w:type="gramEnd"/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spellStart"/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eadline</w:t>
      </w:r>
      <w:proofErr w:type="spellEnd"/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prompt = "Enter first number: "))</w:t>
      </w:r>
    </w:p>
    <w:p w14:paraId="5B14EBAE" w14:textId="77777777" w:rsidR="00B65822" w:rsidRPr="00B65822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num2 = </w:t>
      </w:r>
      <w:proofErr w:type="spellStart"/>
      <w:proofErr w:type="gramStart"/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s.integer</w:t>
      </w:r>
      <w:proofErr w:type="spellEnd"/>
      <w:proofErr w:type="gramEnd"/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spellStart"/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eadline</w:t>
      </w:r>
      <w:proofErr w:type="spellEnd"/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prompt = "Enter second number: "))</w:t>
      </w:r>
    </w:p>
    <w:p w14:paraId="0FB955F7" w14:textId="4CA26C0B" w:rsidR="00B65822" w:rsidRPr="003F2B05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B65822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aste("The LCM is", lcm(num1, num2)))</w:t>
      </w:r>
    </w:p>
    <w:p w14:paraId="1FE4B3A7" w14:textId="6BC3A66F" w:rsidR="00C81F59" w:rsidRDefault="00C81F59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4BD4DADF" w14:textId="27A7F3E5" w:rsidR="00B65822" w:rsidRDefault="00B65822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OUTPUT:</w:t>
      </w:r>
    </w:p>
    <w:p w14:paraId="0B1A96DF" w14:textId="77777777" w:rsidR="00B65822" w:rsidRDefault="00B65822" w:rsidP="00B65822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>
        <w:rPr>
          <w:rStyle w:val="gnd-iwgdo3b"/>
          <w:rFonts w:ascii="Lucida Console" w:eastAsiaTheme="majorEastAsia" w:hAnsi="Lucida Console"/>
          <w:color w:val="0000FF"/>
        </w:rPr>
        <w:t xml:space="preserve">Enter first number: </w:t>
      </w:r>
      <w:r>
        <w:rPr>
          <w:rStyle w:val="gnd-iwgdn2b"/>
          <w:rFonts w:ascii="Lucida Console" w:hAnsi="Lucida Console"/>
          <w:color w:val="0000FF"/>
        </w:rPr>
        <w:t>3</w:t>
      </w:r>
    </w:p>
    <w:p w14:paraId="161A8D34" w14:textId="77777777" w:rsidR="00B65822" w:rsidRDefault="00B65822" w:rsidP="00B65822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>
        <w:rPr>
          <w:rStyle w:val="gnd-iwgdo3b"/>
          <w:rFonts w:ascii="Lucida Console" w:eastAsiaTheme="majorEastAsia" w:hAnsi="Lucida Console"/>
          <w:color w:val="0000FF"/>
        </w:rPr>
        <w:t xml:space="preserve">Enter second number: </w:t>
      </w:r>
      <w:r>
        <w:rPr>
          <w:rStyle w:val="gnd-iwgdn2b"/>
          <w:rFonts w:ascii="Lucida Console" w:hAnsi="Lucida Console"/>
          <w:color w:val="0000FF"/>
        </w:rPr>
        <w:t>15</w:t>
      </w:r>
    </w:p>
    <w:p w14:paraId="13A7D378" w14:textId="77777777" w:rsidR="00B65822" w:rsidRDefault="00B65822" w:rsidP="00B65822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[1] "The LCM is 15"</w:t>
      </w:r>
    </w:p>
    <w:p w14:paraId="71445D1F" w14:textId="29B2E2DC" w:rsidR="00B65822" w:rsidRDefault="00B65822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4EB5E910" w14:textId="33BAEE2B" w:rsidR="00B65822" w:rsidRDefault="00B65822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254FBBEB" w14:textId="7EE8E71B" w:rsidR="00B65822" w:rsidRDefault="00B65822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47F6F49D" w14:textId="681303F9" w:rsidR="00B65822" w:rsidRDefault="00B65822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3C8C5899" w14:textId="6F2FCA0F" w:rsidR="00B65822" w:rsidRDefault="00B65822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1767918B" w14:textId="7B475124" w:rsidR="00B65822" w:rsidRDefault="00B65822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7A00D580" w14:textId="0D0B806C" w:rsidR="00B65822" w:rsidRDefault="00B65822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0D4A5886" w14:textId="7832C360" w:rsidR="00B65822" w:rsidRDefault="00B65822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4E7E2AA4" w14:textId="5936BDA7" w:rsidR="00B65822" w:rsidRDefault="00B65822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241694F9" w14:textId="115DDE1D" w:rsidR="00B65822" w:rsidRDefault="00B65822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591EC737" w14:textId="0CCD6A2A" w:rsidR="00B65822" w:rsidRDefault="00B65822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3F6E974A" w14:textId="10AEB70B" w:rsidR="00B65822" w:rsidRDefault="00B65822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19B0ED93" w14:textId="3396EC4E" w:rsidR="00B65822" w:rsidRDefault="00B65822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3FF44640" w14:textId="1937DDE5" w:rsidR="00B65822" w:rsidRDefault="00B65822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0F48491A" w14:textId="632912AE" w:rsidR="00B65822" w:rsidRDefault="00B65822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39BE8BCE" w14:textId="5E063B92" w:rsidR="00B65822" w:rsidRDefault="00B65822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302832CC" w14:textId="1503BF07" w:rsidR="00B65822" w:rsidRPr="00B65822" w:rsidRDefault="00B65822" w:rsidP="00B65822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b/>
          <w:color w:val="252830"/>
          <w:sz w:val="32"/>
          <w:szCs w:val="32"/>
        </w:rPr>
      </w:pPr>
      <w:r w:rsidRPr="00B65822">
        <w:rPr>
          <w:rFonts w:ascii="Times New Roman" w:eastAsia="Times New Roman" w:hAnsi="Times New Roman" w:cs="Times New Roman"/>
          <w:b/>
          <w:color w:val="252830"/>
          <w:sz w:val="32"/>
          <w:szCs w:val="32"/>
        </w:rPr>
        <w:t xml:space="preserve">4. IMPLEMENTATION OF VECTOR </w:t>
      </w:r>
      <w:proofErr w:type="gramStart"/>
      <w:r w:rsidRPr="00B65822">
        <w:rPr>
          <w:rFonts w:ascii="Times New Roman" w:eastAsia="Times New Roman" w:hAnsi="Times New Roman" w:cs="Times New Roman"/>
          <w:b/>
          <w:color w:val="252830"/>
          <w:sz w:val="32"/>
          <w:szCs w:val="32"/>
        </w:rPr>
        <w:t>RECYCLING,APPLY</w:t>
      </w:r>
      <w:proofErr w:type="gramEnd"/>
      <w:r w:rsidRPr="00B65822">
        <w:rPr>
          <w:rFonts w:ascii="Times New Roman" w:eastAsia="Times New Roman" w:hAnsi="Times New Roman" w:cs="Times New Roman"/>
          <w:b/>
          <w:color w:val="252830"/>
          <w:sz w:val="32"/>
          <w:szCs w:val="32"/>
        </w:rPr>
        <w:t xml:space="preserve"> FAMILY &amp;RECURSION</w:t>
      </w:r>
    </w:p>
    <w:p w14:paraId="646D2E34" w14:textId="77777777" w:rsidR="00694F50" w:rsidRPr="00C46447" w:rsidRDefault="00C46447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C46447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Exercises:</w:t>
      </w:r>
    </w:p>
    <w:p w14:paraId="4B925AF4" w14:textId="176FB6E3" w:rsidR="00C46447" w:rsidRPr="008877EB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1)</w:t>
      </w:r>
      <w:r w:rsidR="00402215"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Demonstrate</w:t>
      </w:r>
      <w:r w:rsidR="00C46447"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Vector Recycling in R.</w:t>
      </w:r>
    </w:p>
    <w:p w14:paraId="01E2C34E" w14:textId="64E993A2" w:rsidR="008877EB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</w:p>
    <w:p w14:paraId="3814E274" w14:textId="77777777" w:rsidR="008877EB" w:rsidRPr="008877EB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v1=</w:t>
      </w:r>
      <w:proofErr w:type="gramStart"/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(</w:t>
      </w:r>
      <w:proofErr w:type="gramEnd"/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1,2,3,4,5)</w:t>
      </w:r>
    </w:p>
    <w:p w14:paraId="14404EA4" w14:textId="77777777" w:rsidR="008877EB" w:rsidRPr="008877EB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v2=</w:t>
      </w:r>
      <w:proofErr w:type="gramStart"/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(</w:t>
      </w:r>
      <w:proofErr w:type="gramEnd"/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1,2)</w:t>
      </w:r>
    </w:p>
    <w:p w14:paraId="6FD19699" w14:textId="1222D4AB" w:rsidR="008877EB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v1+v2)</w:t>
      </w:r>
    </w:p>
    <w:p w14:paraId="5D454DA2" w14:textId="6F49F013" w:rsidR="008877EB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OUTPUT:</w:t>
      </w:r>
    </w:p>
    <w:p w14:paraId="4E309171" w14:textId="77777777" w:rsidR="008877EB" w:rsidRDefault="008877EB" w:rsidP="008877EB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2 4 4 6 6</w:t>
      </w:r>
    </w:p>
    <w:p w14:paraId="028C0AD5" w14:textId="77777777" w:rsidR="008877EB" w:rsidRPr="008877EB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48B82938" w14:textId="7E5415DC" w:rsidR="00C46447" w:rsidRDefault="0040221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2. Demonstrate</w:t>
      </w:r>
      <w:r w:rsidR="00C46447"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the usage of apply function in R </w:t>
      </w:r>
    </w:p>
    <w:p w14:paraId="7AD79141" w14:textId="00D58957" w:rsidR="008877EB" w:rsidRDefault="008877EB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</w:p>
    <w:p w14:paraId="32792A47" w14:textId="77777777" w:rsidR="008877EB" w:rsidRPr="008877EB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matrix :")</w:t>
      </w:r>
    </w:p>
    <w:p w14:paraId="561B2CAB" w14:textId="0343A6E5" w:rsidR="008877EB" w:rsidRPr="008877EB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=</w:t>
      </w:r>
      <w:proofErr w:type="gramStart"/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(</w:t>
      </w:r>
      <w:proofErr w:type="gramEnd"/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1,2,3,4)</w:t>
      </w:r>
    </w:p>
    <w:p w14:paraId="6B8D6EC4" w14:textId="77777777" w:rsidR="008877EB" w:rsidRPr="008877EB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mat=</w:t>
      </w:r>
      <w:proofErr w:type="gramStart"/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matrix(</w:t>
      </w:r>
      <w:proofErr w:type="gramEnd"/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1,ncol = 2)</w:t>
      </w:r>
    </w:p>
    <w:p w14:paraId="2BDF3C75" w14:textId="77777777" w:rsidR="008877EB" w:rsidRPr="008877EB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mat)</w:t>
      </w:r>
    </w:p>
    <w:p w14:paraId="2E1F13AB" w14:textId="77777777" w:rsidR="008877EB" w:rsidRPr="008877EB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Applying sum into the columns of matrix :")</w:t>
      </w:r>
    </w:p>
    <w:p w14:paraId="1B027366" w14:textId="55665B35" w:rsidR="008877EB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apply(arr,</w:t>
      </w:r>
      <w:proofErr w:type="gramStart"/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2,sum</w:t>
      </w:r>
      <w:proofErr w:type="gramEnd"/>
      <w:r w:rsidRPr="008877EB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)</w:t>
      </w:r>
    </w:p>
    <w:p w14:paraId="52C5ED0D" w14:textId="3E70A7C3" w:rsidR="008877EB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OUTPUT:</w:t>
      </w:r>
    </w:p>
    <w:p w14:paraId="1D33F74E" w14:textId="77777777" w:rsidR="008877EB" w:rsidRDefault="008877EB" w:rsidP="008877EB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matrix :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</w:t>
      </w:r>
    </w:p>
    <w:p w14:paraId="6DA34001" w14:textId="77777777" w:rsidR="008877EB" w:rsidRDefault="008877EB" w:rsidP="008877EB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   [,1] [,2]</w:t>
      </w:r>
    </w:p>
    <w:p w14:paraId="2ADB49F2" w14:textId="77777777" w:rsidR="008877EB" w:rsidRDefault="008877EB" w:rsidP="008877EB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,]   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1    3</w:t>
      </w:r>
    </w:p>
    <w:p w14:paraId="39B08BD3" w14:textId="77777777" w:rsidR="008877EB" w:rsidRDefault="008877EB" w:rsidP="008877EB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2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,]   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2    4</w:t>
      </w:r>
    </w:p>
    <w:p w14:paraId="44F0FF5C" w14:textId="77777777" w:rsidR="008877EB" w:rsidRDefault="008877EB" w:rsidP="008877EB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[1] "Applying sum into the columns of 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matrix :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</w:t>
      </w:r>
    </w:p>
    <w:p w14:paraId="02E0BA9C" w14:textId="4E3B02B6" w:rsidR="008877EB" w:rsidRDefault="008877EB" w:rsidP="008877EB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3 7</w:t>
      </w:r>
    </w:p>
    <w:p w14:paraId="48E3D7B5" w14:textId="77777777" w:rsidR="008877EB" w:rsidRPr="008877EB" w:rsidRDefault="008877EB" w:rsidP="008877EB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14:paraId="5C12165E" w14:textId="13FFDE1C" w:rsidR="00C46447" w:rsidRDefault="0040221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3. Demonstrate</w:t>
      </w:r>
      <w:r w:rsidR="00C46447"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the usage of </w:t>
      </w:r>
      <w:proofErr w:type="spellStart"/>
      <w:r w:rsidR="00C46447"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lapply</w:t>
      </w:r>
      <w:proofErr w:type="spellEnd"/>
      <w:r w:rsidR="00C46447"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function in R</w:t>
      </w:r>
    </w:p>
    <w:p w14:paraId="59F89E14" w14:textId="49297A17" w:rsidR="00E67704" w:rsidRDefault="00E67704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</w:p>
    <w:p w14:paraId="53813B0C" w14:textId="77777777" w:rsidR="00E67704" w:rsidRPr="00E67704" w:rsidRDefault="00E67704" w:rsidP="00E6770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E677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data &lt;- </w:t>
      </w:r>
      <w:proofErr w:type="spellStart"/>
      <w:proofErr w:type="gramStart"/>
      <w:r w:rsidRPr="00E677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data.frame</w:t>
      </w:r>
      <w:proofErr w:type="spellEnd"/>
      <w:proofErr w:type="gramEnd"/>
      <w:r w:rsidRPr="00E677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a = c(1, 2, 3),b = c(1, 2, 3),c = c(1, 2, 3))</w:t>
      </w:r>
    </w:p>
    <w:p w14:paraId="1FC32217" w14:textId="77777777" w:rsidR="00E67704" w:rsidRPr="00E67704" w:rsidRDefault="00E67704" w:rsidP="00E6770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E677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data)</w:t>
      </w:r>
    </w:p>
    <w:p w14:paraId="573DA8AF" w14:textId="3402FE1D" w:rsidR="00E67704" w:rsidRDefault="00E67704" w:rsidP="00E6770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E677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spellStart"/>
      <w:r w:rsidRPr="00E677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lapply</w:t>
      </w:r>
      <w:proofErr w:type="spellEnd"/>
      <w:r w:rsidRPr="00E677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spellStart"/>
      <w:proofErr w:type="gramStart"/>
      <w:r w:rsidRPr="00E677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data,sum</w:t>
      </w:r>
      <w:proofErr w:type="spellEnd"/>
      <w:proofErr w:type="gramEnd"/>
      <w:r w:rsidRPr="00E677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)</w:t>
      </w:r>
    </w:p>
    <w:p w14:paraId="71DB6078" w14:textId="0810D5CE" w:rsidR="00E67704" w:rsidRDefault="00E67704" w:rsidP="00E6770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08E6FD35" w14:textId="3E981741" w:rsidR="00E67704" w:rsidRDefault="00E67704" w:rsidP="00E6770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OUTPUT:</w:t>
      </w:r>
    </w:p>
    <w:p w14:paraId="3CCA123D" w14:textId="77777777" w:rsidR="00E67704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a b c</w:t>
      </w:r>
    </w:p>
    <w:p w14:paraId="2F2A78AD" w14:textId="77777777" w:rsidR="00E67704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1 1 1 1</w:t>
      </w:r>
    </w:p>
    <w:p w14:paraId="0B646429" w14:textId="77777777" w:rsidR="00E67704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2 2 2 2</w:t>
      </w:r>
    </w:p>
    <w:p w14:paraId="25632E2C" w14:textId="77777777" w:rsidR="00E67704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3 3 3 3</w:t>
      </w:r>
    </w:p>
    <w:p w14:paraId="68EF0714" w14:textId="77777777" w:rsidR="00E67704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$a</w:t>
      </w:r>
    </w:p>
    <w:p w14:paraId="34EF73D7" w14:textId="77777777" w:rsidR="00E67704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6</w:t>
      </w:r>
    </w:p>
    <w:p w14:paraId="613BD652" w14:textId="77777777" w:rsidR="00E67704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</w:p>
    <w:p w14:paraId="4F99F21D" w14:textId="77777777" w:rsidR="00E67704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$b</w:t>
      </w:r>
    </w:p>
    <w:p w14:paraId="5FEA12B5" w14:textId="77777777" w:rsidR="00E67704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6</w:t>
      </w:r>
    </w:p>
    <w:p w14:paraId="31DC913B" w14:textId="77777777" w:rsidR="00E67704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</w:p>
    <w:p w14:paraId="75BC585A" w14:textId="77777777" w:rsidR="00E67704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$c</w:t>
      </w:r>
    </w:p>
    <w:p w14:paraId="55965F51" w14:textId="77777777" w:rsidR="00E67704" w:rsidRDefault="00E67704" w:rsidP="00E677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6</w:t>
      </w:r>
    </w:p>
    <w:p w14:paraId="6BC0E8DC" w14:textId="77777777" w:rsidR="00E67704" w:rsidRPr="000A300F" w:rsidRDefault="00E67704" w:rsidP="00E6770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3CF109DC" w14:textId="3FA58452" w:rsidR="00C46447" w:rsidRDefault="0040221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4. Demonstrate</w:t>
      </w:r>
      <w:r w:rsidR="00C46447"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the usage of </w:t>
      </w:r>
      <w:proofErr w:type="spellStart"/>
      <w:r w:rsidR="00C46447"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sapply</w:t>
      </w:r>
      <w:proofErr w:type="spellEnd"/>
      <w:r w:rsidR="00C46447"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function in R</w:t>
      </w:r>
    </w:p>
    <w:p w14:paraId="4A5D1842" w14:textId="5277AF35" w:rsidR="00E67704" w:rsidRPr="00E67704" w:rsidRDefault="00E67704" w:rsidP="00E6770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br/>
      </w:r>
      <w:r w:rsidRPr="00E677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data &lt;- </w:t>
      </w:r>
      <w:proofErr w:type="spellStart"/>
      <w:proofErr w:type="gramStart"/>
      <w:r w:rsidRPr="00E677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data.frame</w:t>
      </w:r>
      <w:proofErr w:type="spellEnd"/>
      <w:proofErr w:type="gramEnd"/>
      <w:r w:rsidRPr="00E677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a = c(1, 2, 3),b = c(1, 2, 3),c = c(1, 2, 3))</w:t>
      </w:r>
    </w:p>
    <w:p w14:paraId="707889D2" w14:textId="77777777" w:rsidR="00E67704" w:rsidRPr="00E67704" w:rsidRDefault="00E67704" w:rsidP="00E6770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E677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data)</w:t>
      </w:r>
    </w:p>
    <w:p w14:paraId="4BD2245E" w14:textId="12C3CBDB" w:rsidR="00E67704" w:rsidRDefault="00E67704" w:rsidP="00E6770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E677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spellStart"/>
      <w:r w:rsidRPr="00E677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sapply</w:t>
      </w:r>
      <w:proofErr w:type="spellEnd"/>
      <w:r w:rsidRPr="00E677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spellStart"/>
      <w:proofErr w:type="gramStart"/>
      <w:r w:rsidRPr="00E677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data,sum</w:t>
      </w:r>
      <w:proofErr w:type="spellEnd"/>
      <w:proofErr w:type="gramEnd"/>
      <w:r w:rsidRPr="00E6770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)</w:t>
      </w:r>
    </w:p>
    <w:p w14:paraId="7C7056B0" w14:textId="7CBA9EBC" w:rsidR="00E67704" w:rsidRDefault="00E67704" w:rsidP="00E6770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36A065D1" w14:textId="77777777" w:rsidR="00E67704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Fonts w:ascii="Times New Roman" w:hAnsi="Times New Roman" w:cs="Times New Roman"/>
          <w:b/>
          <w:color w:val="252830"/>
          <w:sz w:val="24"/>
          <w:szCs w:val="24"/>
        </w:rPr>
        <w:t>OUTPUT:</w:t>
      </w:r>
      <w:r>
        <w:rPr>
          <w:rFonts w:ascii="Times New Roman" w:hAnsi="Times New Roman" w:cs="Times New Roman"/>
          <w:b/>
          <w:color w:val="252830"/>
          <w:sz w:val="24"/>
          <w:szCs w:val="24"/>
        </w:rPr>
        <w:br/>
      </w: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a b c</w:t>
      </w:r>
    </w:p>
    <w:p w14:paraId="426ED400" w14:textId="77777777" w:rsidR="00E67704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1 1 1 1</w:t>
      </w:r>
    </w:p>
    <w:p w14:paraId="30C7CC02" w14:textId="77777777" w:rsidR="00E67704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2 2 2 2</w:t>
      </w:r>
    </w:p>
    <w:p w14:paraId="7BEA318E" w14:textId="77777777" w:rsidR="00E67704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3 3 3 3</w:t>
      </w:r>
    </w:p>
    <w:p w14:paraId="627C03B4" w14:textId="77777777" w:rsidR="00E67704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a b c </w:t>
      </w:r>
    </w:p>
    <w:p w14:paraId="4AA6F89E" w14:textId="77777777" w:rsidR="00E67704" w:rsidRDefault="00E67704" w:rsidP="00E677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6 6 6 </w:t>
      </w:r>
    </w:p>
    <w:p w14:paraId="1E689BCB" w14:textId="029C9247" w:rsidR="00E67704" w:rsidRPr="000A300F" w:rsidRDefault="00E67704" w:rsidP="00E6770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0614247A" w14:textId="32994B4D" w:rsidR="00C46447" w:rsidRDefault="0040221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5. Demonstrate</w:t>
      </w:r>
      <w:r w:rsidR="00C46447"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the usage of </w:t>
      </w:r>
      <w:proofErr w:type="spellStart"/>
      <w:r w:rsidR="00C46447"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tapply</w:t>
      </w:r>
      <w:proofErr w:type="spellEnd"/>
      <w:r w:rsidR="00C46447"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function in R</w:t>
      </w:r>
    </w:p>
    <w:p w14:paraId="2D38699B" w14:textId="77777777" w:rsidR="007453CD" w:rsidRPr="007453CD" w:rsidRDefault="00E67704" w:rsidP="007453C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br/>
      </w:r>
      <w:r w:rsidR="007453CD"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data &lt;- </w:t>
      </w:r>
      <w:proofErr w:type="spellStart"/>
      <w:proofErr w:type="gramStart"/>
      <w:r w:rsidR="007453CD"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data.frame</w:t>
      </w:r>
      <w:proofErr w:type="spellEnd"/>
      <w:proofErr w:type="gramEnd"/>
      <w:r w:rsidR="007453CD"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a = c(3, 4, 1),b = c(6, 2, 3),c = c(5,8,10))</w:t>
      </w:r>
    </w:p>
    <w:p w14:paraId="68382F08" w14:textId="77777777" w:rsidR="007453CD" w:rsidRPr="007453CD" w:rsidRDefault="007453CD" w:rsidP="007453C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lastRenderedPageBreak/>
        <w:t>print(data)</w:t>
      </w:r>
    </w:p>
    <w:p w14:paraId="3DEA976C" w14:textId="6662A278" w:rsidR="00E67704" w:rsidRDefault="007453CD" w:rsidP="007453C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spellStart"/>
      <w:r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tapply</w:t>
      </w:r>
      <w:proofErr w:type="spellEnd"/>
      <w:r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spellStart"/>
      <w:r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data$</w:t>
      </w:r>
      <w:proofErr w:type="gramStart"/>
      <w:r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,data</w:t>
      </w:r>
      <w:proofErr w:type="gramEnd"/>
      <w:r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$a,mean</w:t>
      </w:r>
      <w:proofErr w:type="spellEnd"/>
      <w:r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)</w:t>
      </w:r>
    </w:p>
    <w:p w14:paraId="4815BDF2" w14:textId="77777777" w:rsidR="007453CD" w:rsidRDefault="007453CD" w:rsidP="007453CD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Fonts w:ascii="Times New Roman" w:hAnsi="Times New Roman" w:cs="Times New Roman"/>
          <w:b/>
          <w:color w:val="252830"/>
          <w:sz w:val="24"/>
          <w:szCs w:val="24"/>
        </w:rPr>
        <w:t>OUTPUT:</w:t>
      </w:r>
      <w:r>
        <w:rPr>
          <w:rFonts w:ascii="Times New Roman" w:hAnsi="Times New Roman" w:cs="Times New Roman"/>
          <w:b/>
          <w:color w:val="252830"/>
          <w:sz w:val="24"/>
          <w:szCs w:val="24"/>
        </w:rPr>
        <w:br/>
      </w: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a 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b  c</w:t>
      </w:r>
      <w:proofErr w:type="gramEnd"/>
    </w:p>
    <w:p w14:paraId="0524CDA7" w14:textId="77777777" w:rsidR="007453CD" w:rsidRDefault="007453CD" w:rsidP="007453CD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1 3 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6  5</w:t>
      </w:r>
      <w:proofErr w:type="gramEnd"/>
    </w:p>
    <w:p w14:paraId="6FF21FE2" w14:textId="77777777" w:rsidR="007453CD" w:rsidRDefault="007453CD" w:rsidP="007453CD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2 4 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2  8</w:t>
      </w:r>
      <w:proofErr w:type="gramEnd"/>
    </w:p>
    <w:p w14:paraId="36BE255A" w14:textId="77777777" w:rsidR="007453CD" w:rsidRDefault="007453CD" w:rsidP="007453CD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3 1 3 10</w:t>
      </w:r>
    </w:p>
    <w:p w14:paraId="37ABB81A" w14:textId="77777777" w:rsidR="007453CD" w:rsidRDefault="007453CD" w:rsidP="007453CD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1  3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4 </w:t>
      </w:r>
    </w:p>
    <w:p w14:paraId="51C27F15" w14:textId="77777777" w:rsidR="007453CD" w:rsidRDefault="007453CD" w:rsidP="007453CD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10  5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8 </w:t>
      </w:r>
    </w:p>
    <w:p w14:paraId="70FFBDF7" w14:textId="2D9226F7" w:rsidR="007453CD" w:rsidRPr="000A300F" w:rsidRDefault="007453CD" w:rsidP="007453C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4DC810D8" w14:textId="5C6F21B5" w:rsidR="00C46447" w:rsidRDefault="0040221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6. Demonstrate</w:t>
      </w:r>
      <w:r w:rsidR="00C46447"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the usage of </w:t>
      </w:r>
      <w:proofErr w:type="spellStart"/>
      <w:r w:rsidR="00C46447"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mapply</w:t>
      </w:r>
      <w:proofErr w:type="spellEnd"/>
      <w:r w:rsidR="00C46447"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function in R</w:t>
      </w:r>
    </w:p>
    <w:p w14:paraId="2E6D0C40" w14:textId="6C3789BA" w:rsidR="007453CD" w:rsidRDefault="007453CD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</w:p>
    <w:p w14:paraId="18E4AF4B" w14:textId="77777777" w:rsidR="007453CD" w:rsidRPr="007453CD" w:rsidRDefault="007453CD" w:rsidP="007453C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v1 &lt;- </w:t>
      </w:r>
      <w:proofErr w:type="gramStart"/>
      <w:r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(</w:t>
      </w:r>
      <w:proofErr w:type="gramEnd"/>
      <w:r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1, 2, 3, 4, 5)</w:t>
      </w:r>
    </w:p>
    <w:p w14:paraId="18258466" w14:textId="77777777" w:rsidR="007453CD" w:rsidRPr="007453CD" w:rsidRDefault="007453CD" w:rsidP="007453C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v2 &lt;- </w:t>
      </w:r>
      <w:proofErr w:type="gramStart"/>
      <w:r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(</w:t>
      </w:r>
      <w:proofErr w:type="gramEnd"/>
      <w:r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2, 4, 1, 2, 6)</w:t>
      </w:r>
    </w:p>
    <w:p w14:paraId="29AB86A7" w14:textId="42094725" w:rsidR="007453CD" w:rsidRDefault="007453CD" w:rsidP="007453C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spellStart"/>
      <w:proofErr w:type="gramEnd"/>
      <w:r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mapply</w:t>
      </w:r>
      <w:proofErr w:type="spellEnd"/>
      <w:r w:rsidRPr="007453CD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max, v1, v2))</w:t>
      </w:r>
    </w:p>
    <w:p w14:paraId="78FB282F" w14:textId="564199CB" w:rsidR="007453CD" w:rsidRDefault="007453CD" w:rsidP="007453C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71EF556D" w14:textId="77777777" w:rsidR="007453CD" w:rsidRDefault="007453CD" w:rsidP="007453CD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Fonts w:ascii="Times New Roman" w:hAnsi="Times New Roman" w:cs="Times New Roman"/>
          <w:b/>
          <w:color w:val="252830"/>
          <w:sz w:val="24"/>
          <w:szCs w:val="24"/>
        </w:rPr>
        <w:t>OUTPUT:</w:t>
      </w:r>
      <w:r>
        <w:rPr>
          <w:rFonts w:ascii="Times New Roman" w:hAnsi="Times New Roman" w:cs="Times New Roman"/>
          <w:b/>
          <w:color w:val="252830"/>
          <w:sz w:val="24"/>
          <w:szCs w:val="24"/>
        </w:rPr>
        <w:br/>
      </w: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2 4 3 4 6</w:t>
      </w:r>
    </w:p>
    <w:p w14:paraId="2DB5F15D" w14:textId="05AD3202" w:rsidR="007453CD" w:rsidRPr="000A300F" w:rsidRDefault="007453CD" w:rsidP="007453C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0F3B14F9" w14:textId="5CFC8679" w:rsidR="00C46447" w:rsidRDefault="0040221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7. Sum</w:t>
      </w:r>
      <w:r w:rsidR="00C46447"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of Natural Numbers using Recursion</w:t>
      </w:r>
    </w:p>
    <w:p w14:paraId="5EBFB4E2" w14:textId="18C7C43C" w:rsidR="005B0FE4" w:rsidRDefault="005B0FE4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</w:p>
    <w:p w14:paraId="59693274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n=</w:t>
      </w:r>
      <w:proofErr w:type="spellStart"/>
      <w:proofErr w:type="gram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s.integer</w:t>
      </w:r>
      <w:proofErr w:type="spellEnd"/>
      <w:proofErr w:type="gram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spell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eadline</w:t>
      </w:r>
      <w:proofErr w:type="spell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prompt = "Enter number of natural numbers :"))</w:t>
      </w:r>
    </w:p>
    <w:p w14:paraId="33C17865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sum=0</w:t>
      </w:r>
    </w:p>
    <w:p w14:paraId="20348818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for(</w:t>
      </w:r>
      <w:proofErr w:type="spellStart"/>
      <w:proofErr w:type="gram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i</w:t>
      </w:r>
      <w:proofErr w:type="spell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in 1:n){</w:t>
      </w:r>
    </w:p>
    <w:p w14:paraId="1A55CC8C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sum=</w:t>
      </w:r>
      <w:proofErr w:type="spell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sum+i</w:t>
      </w:r>
      <w:proofErr w:type="spellEnd"/>
    </w:p>
    <w:p w14:paraId="6894E9CE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}</w:t>
      </w:r>
    </w:p>
    <w:p w14:paraId="42BFDF21" w14:textId="5BB8A279" w:rsid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aste("Sum of ",n," natural numbers :",sum))</w:t>
      </w:r>
    </w:p>
    <w:p w14:paraId="553DF471" w14:textId="18F2C6CC" w:rsid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OUTPUT:</w:t>
      </w:r>
    </w:p>
    <w:p w14:paraId="70173B76" w14:textId="77777777" w:rsidR="005B0FE4" w:rsidRDefault="005B0FE4" w:rsidP="005B0FE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[1] "Sum </w:t>
      </w:r>
      <w:proofErr w:type="gramStart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of  10</w:t>
      </w:r>
      <w:proofErr w:type="gramEnd"/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natural numbers : 55"</w:t>
      </w:r>
    </w:p>
    <w:p w14:paraId="34C141F9" w14:textId="77777777" w:rsidR="005B0FE4" w:rsidRPr="000A300F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68A05A83" w14:textId="5403B6C3" w:rsidR="00C46447" w:rsidRDefault="0040221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8. Write</w:t>
      </w:r>
      <w:r w:rsidR="00C46447"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a program to generate Fibonacci sequence using Recursion in R</w:t>
      </w:r>
    </w:p>
    <w:p w14:paraId="2D873DCB" w14:textId="796FEE4E" w:rsidR="005B0FE4" w:rsidRDefault="005B0FE4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lastRenderedPageBreak/>
        <w:t>CODE:</w:t>
      </w:r>
    </w:p>
    <w:p w14:paraId="36DAEAF2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spell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fibo</w:t>
      </w:r>
      <w:proofErr w:type="spell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&lt;- function(n) {</w:t>
      </w:r>
    </w:p>
    <w:p w14:paraId="07741EA2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</w:t>
      </w:r>
      <w:proofErr w:type="gram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if(</w:t>
      </w:r>
      <w:proofErr w:type="gram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n&lt;= 1) {</w:t>
      </w:r>
    </w:p>
    <w:p w14:paraId="0CC7E2BA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  return(n)</w:t>
      </w:r>
    </w:p>
    <w:p w14:paraId="6B51C40C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} else {</w:t>
      </w:r>
    </w:p>
    <w:p w14:paraId="3ADAEF54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  return(</w:t>
      </w:r>
      <w:proofErr w:type="spell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fibo</w:t>
      </w:r>
      <w:proofErr w:type="spell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(n-1) + </w:t>
      </w:r>
      <w:proofErr w:type="spell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fibo</w:t>
      </w:r>
      <w:proofErr w:type="spell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n-2))</w:t>
      </w:r>
    </w:p>
    <w:p w14:paraId="7C1C43CD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}</w:t>
      </w:r>
    </w:p>
    <w:p w14:paraId="63620AF4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}</w:t>
      </w:r>
    </w:p>
    <w:p w14:paraId="434B19AB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n = </w:t>
      </w:r>
      <w:proofErr w:type="spellStart"/>
      <w:proofErr w:type="gram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s.integer</w:t>
      </w:r>
      <w:proofErr w:type="spellEnd"/>
      <w:proofErr w:type="gram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spell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eadline</w:t>
      </w:r>
      <w:proofErr w:type="spell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prompt = "Enter number of digits in series :"))</w:t>
      </w:r>
    </w:p>
    <w:p w14:paraId="33248598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"Fibonacci sequence:")</w:t>
      </w:r>
    </w:p>
    <w:p w14:paraId="1B25F535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for(</w:t>
      </w:r>
      <w:proofErr w:type="spellStart"/>
      <w:proofErr w:type="gram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i</w:t>
      </w:r>
      <w:proofErr w:type="spell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in 0:(n-1)) {</w:t>
      </w:r>
    </w:p>
    <w:p w14:paraId="1A3CB5B1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print(</w:t>
      </w:r>
      <w:proofErr w:type="spell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fibo</w:t>
      </w:r>
      <w:proofErr w:type="spell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spell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i</w:t>
      </w:r>
      <w:proofErr w:type="spell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))</w:t>
      </w:r>
    </w:p>
    <w:p w14:paraId="5616232A" w14:textId="43E8D669" w:rsid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}</w:t>
      </w:r>
    </w:p>
    <w:p w14:paraId="56764B71" w14:textId="028FE0F6" w:rsid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OUTPUT:</w:t>
      </w:r>
    </w:p>
    <w:p w14:paraId="0360DB73" w14:textId="77777777" w:rsidR="005B0FE4" w:rsidRDefault="005B0FE4" w:rsidP="005B0FE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Fibonacci sequence:"</w:t>
      </w:r>
    </w:p>
    <w:p w14:paraId="35CF720A" w14:textId="77777777" w:rsidR="005B0FE4" w:rsidRDefault="005B0FE4" w:rsidP="005B0FE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0</w:t>
      </w:r>
    </w:p>
    <w:p w14:paraId="7256CA5D" w14:textId="77777777" w:rsidR="005B0FE4" w:rsidRDefault="005B0FE4" w:rsidP="005B0FE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1</w:t>
      </w:r>
    </w:p>
    <w:p w14:paraId="069E3EBC" w14:textId="77777777" w:rsidR="005B0FE4" w:rsidRDefault="005B0FE4" w:rsidP="005B0FE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1</w:t>
      </w:r>
    </w:p>
    <w:p w14:paraId="7FD969F7" w14:textId="77777777" w:rsidR="005B0FE4" w:rsidRDefault="005B0FE4" w:rsidP="005B0FE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2</w:t>
      </w:r>
    </w:p>
    <w:p w14:paraId="52C3275C" w14:textId="77777777" w:rsidR="005B0FE4" w:rsidRDefault="005B0FE4" w:rsidP="005B0FE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3</w:t>
      </w:r>
    </w:p>
    <w:p w14:paraId="23C9CD5D" w14:textId="77777777" w:rsidR="005B0FE4" w:rsidRDefault="005B0FE4" w:rsidP="005B0FE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5</w:t>
      </w:r>
    </w:p>
    <w:p w14:paraId="64B5E886" w14:textId="77777777" w:rsidR="005B0FE4" w:rsidRPr="000A300F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6ABD4D6C" w14:textId="0816325A" w:rsidR="00C46447" w:rsidRDefault="0040221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9. Write</w:t>
      </w:r>
      <w:r w:rsidR="00C46447" w:rsidRPr="000A300F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a program to find factorial of a number in R using recursion.</w:t>
      </w:r>
    </w:p>
    <w:p w14:paraId="56966C01" w14:textId="146E9274" w:rsidR="005B0FE4" w:rsidRDefault="005B0FE4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CODE:</w:t>
      </w:r>
    </w:p>
    <w:p w14:paraId="06D50BE8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fact&lt;- function(n) {</w:t>
      </w:r>
    </w:p>
    <w:p w14:paraId="3636715D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</w:t>
      </w:r>
      <w:proofErr w:type="gram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if(</w:t>
      </w:r>
      <w:proofErr w:type="gram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n &lt;= 1) {</w:t>
      </w:r>
    </w:p>
    <w:p w14:paraId="61A7CB75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  </w:t>
      </w:r>
      <w:proofErr w:type="gram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eturn(</w:t>
      </w:r>
      <w:proofErr w:type="gram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1)</w:t>
      </w:r>
    </w:p>
    <w:p w14:paraId="7D353D10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} else { </w:t>
      </w:r>
    </w:p>
    <w:p w14:paraId="7E748EC9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  return(n*fact(n-1))</w:t>
      </w:r>
    </w:p>
    <w:p w14:paraId="5896BE83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 xml:space="preserve">  }</w:t>
      </w:r>
    </w:p>
    <w:p w14:paraId="2A178D6B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lastRenderedPageBreak/>
        <w:t>}</w:t>
      </w:r>
    </w:p>
    <w:p w14:paraId="649915F0" w14:textId="77777777" w:rsidR="005B0FE4" w:rsidRP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x=</w:t>
      </w:r>
      <w:proofErr w:type="spellStart"/>
      <w:proofErr w:type="gram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as.integer</w:t>
      </w:r>
      <w:proofErr w:type="spellEnd"/>
      <w:proofErr w:type="gram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</w:t>
      </w:r>
      <w:proofErr w:type="spell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readline</w:t>
      </w:r>
      <w:proofErr w:type="spell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(prompt = "Enter a number :"))</w:t>
      </w:r>
    </w:p>
    <w:p w14:paraId="70F520E3" w14:textId="6B1CD330" w:rsid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proofErr w:type="gramStart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rint(</w:t>
      </w:r>
      <w:proofErr w:type="gramEnd"/>
      <w:r w:rsidRPr="005B0FE4"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paste("factorial :",fact(x)))</w:t>
      </w:r>
    </w:p>
    <w:p w14:paraId="4BDED68B" w14:textId="77777777" w:rsid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6CC5E0E2" w14:textId="4CC131EB" w:rsidR="005B0FE4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  <w:t>OUTPUT:</w:t>
      </w:r>
    </w:p>
    <w:p w14:paraId="79E5EE25" w14:textId="4C77ED84" w:rsidR="005B0FE4" w:rsidRDefault="005B0FE4" w:rsidP="005B0FE4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>
        <w:rPr>
          <w:rStyle w:val="gnd-iwgdo3b"/>
          <w:rFonts w:ascii="Lucida Console" w:eastAsiaTheme="majorEastAsia" w:hAnsi="Lucida Console"/>
          <w:color w:val="0000FF"/>
        </w:rPr>
        <w:t>Enter a number :</w:t>
      </w:r>
      <w:r w:rsidR="00D53A57">
        <w:rPr>
          <w:rStyle w:val="gnd-iwgdn2b"/>
          <w:rFonts w:ascii="Lucida Console" w:hAnsi="Lucida Console"/>
          <w:color w:val="0000FF"/>
        </w:rPr>
        <w:t>3</w:t>
      </w:r>
    </w:p>
    <w:p w14:paraId="04EE053F" w14:textId="7B4A6ED0" w:rsidR="005B0FE4" w:rsidRDefault="005B0FE4" w:rsidP="005B0FE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[1] "</w:t>
      </w:r>
      <w:proofErr w:type="gramStart"/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factorial :</w:t>
      </w:r>
      <w:proofErr w:type="gramEnd"/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D53A57">
        <w:rPr>
          <w:rStyle w:val="gnd-iwgdh3b"/>
          <w:rFonts w:ascii="Lucida Console" w:hAnsi="Lucida Console"/>
          <w:color w:val="000000"/>
          <w:bdr w:val="none" w:sz="0" w:space="0" w:color="auto" w:frame="1"/>
        </w:rPr>
        <w:t>6</w:t>
      </w:r>
      <w:r>
        <w:rPr>
          <w:rStyle w:val="gnd-iwgdh3b"/>
          <w:rFonts w:ascii="Lucida Console" w:hAnsi="Lucida Console"/>
          <w:color w:val="000000"/>
          <w:bdr w:val="none" w:sz="0" w:space="0" w:color="auto" w:frame="1"/>
        </w:rPr>
        <w:t>"</w:t>
      </w:r>
    </w:p>
    <w:p w14:paraId="2AA4EEEC" w14:textId="77777777" w:rsidR="005B0FE4" w:rsidRPr="000A300F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color w:val="252830"/>
          <w:sz w:val="24"/>
          <w:szCs w:val="24"/>
        </w:rPr>
      </w:pPr>
    </w:p>
    <w:p w14:paraId="7B500F68" w14:textId="77777777" w:rsidR="00746CE5" w:rsidRDefault="00746CE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496C0D8E" w14:textId="77777777" w:rsidR="00746CE5" w:rsidRDefault="00746CE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5150D554" w14:textId="77777777" w:rsidR="00746CE5" w:rsidRDefault="00746CE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2514E211" w14:textId="77777777" w:rsidR="00746CE5" w:rsidRDefault="00746CE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2D3164E4" w14:textId="77777777" w:rsidR="00746CE5" w:rsidRDefault="00746CE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5AF859F1" w14:textId="77777777" w:rsidR="00746CE5" w:rsidRDefault="00746CE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049F4799" w14:textId="77777777" w:rsidR="008F0A4A" w:rsidRPr="00C46447" w:rsidRDefault="008F0A4A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163270C5" w14:textId="77777777" w:rsidR="00B707BF" w:rsidRDefault="00B707BF" w:rsidP="00210046">
      <w:pPr>
        <w:pStyle w:val="NormalWeb"/>
        <w:shd w:val="clear" w:color="auto" w:fill="FFFFFF"/>
        <w:spacing w:after="360" w:afterAutospacing="0"/>
        <w:jc w:val="center"/>
        <w:rPr>
          <w:bCs/>
          <w:iCs/>
        </w:rPr>
      </w:pPr>
    </w:p>
    <w:sectPr w:rsidR="00B707BF" w:rsidSect="00032ABF">
      <w:footerReference w:type="default" r:id="rId10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4D5A81" w14:textId="77777777" w:rsidR="004605B8" w:rsidRDefault="004605B8" w:rsidP="00D93BC8">
      <w:pPr>
        <w:spacing w:after="0" w:line="240" w:lineRule="auto"/>
      </w:pPr>
      <w:r>
        <w:separator/>
      </w:r>
    </w:p>
  </w:endnote>
  <w:endnote w:type="continuationSeparator" w:id="0">
    <w:p w14:paraId="7E7C28E1" w14:textId="77777777" w:rsidR="004605B8" w:rsidRDefault="004605B8" w:rsidP="00D93B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672667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91ABEA" w14:textId="77777777" w:rsidR="00D93BC8" w:rsidRDefault="006E7A65">
        <w:pPr>
          <w:pStyle w:val="Footer"/>
          <w:jc w:val="center"/>
        </w:pPr>
        <w:r>
          <w:fldChar w:fldCharType="begin"/>
        </w:r>
        <w:r w:rsidR="00D93BC8">
          <w:instrText xml:space="preserve"> PAGE   \* MERGEFORMAT </w:instrText>
        </w:r>
        <w:r>
          <w:fldChar w:fldCharType="separate"/>
        </w:r>
        <w:r w:rsidR="00471D7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17D0414" w14:textId="77777777" w:rsidR="00D93BC8" w:rsidRDefault="00D93B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BD0A78" w14:textId="77777777" w:rsidR="004605B8" w:rsidRDefault="004605B8" w:rsidP="00D93BC8">
      <w:pPr>
        <w:spacing w:after="0" w:line="240" w:lineRule="auto"/>
      </w:pPr>
      <w:r>
        <w:separator/>
      </w:r>
    </w:p>
  </w:footnote>
  <w:footnote w:type="continuationSeparator" w:id="0">
    <w:p w14:paraId="2D6820EB" w14:textId="77777777" w:rsidR="004605B8" w:rsidRDefault="004605B8" w:rsidP="00D93B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21CA5"/>
    <w:multiLevelType w:val="multilevel"/>
    <w:tmpl w:val="47A61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55720C"/>
    <w:multiLevelType w:val="hybridMultilevel"/>
    <w:tmpl w:val="8E0491C8"/>
    <w:lvl w:ilvl="0" w:tplc="640483A4">
      <w:start w:val="1"/>
      <w:numFmt w:val="lowerRoman"/>
      <w:lvlText w:val="%1)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717FDE"/>
    <w:multiLevelType w:val="hybridMultilevel"/>
    <w:tmpl w:val="7902D406"/>
    <w:lvl w:ilvl="0" w:tplc="67A48438">
      <w:start w:val="2"/>
      <w:numFmt w:val="decimal"/>
      <w:lvlText w:val="%1"/>
      <w:lvlJc w:val="left"/>
      <w:pPr>
        <w:ind w:left="278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C4B4C5FC">
      <w:start w:val="1"/>
      <w:numFmt w:val="lowerLetter"/>
      <w:lvlText w:val="%2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E95C3328">
      <w:start w:val="1"/>
      <w:numFmt w:val="lowerRoman"/>
      <w:lvlText w:val="%3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F814C0F6">
      <w:start w:val="1"/>
      <w:numFmt w:val="decimal"/>
      <w:lvlText w:val="%4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3258B87C">
      <w:start w:val="1"/>
      <w:numFmt w:val="lowerLetter"/>
      <w:lvlText w:val="%5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007AA9BA">
      <w:start w:val="1"/>
      <w:numFmt w:val="lowerRoman"/>
      <w:lvlText w:val="%6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F922591E">
      <w:start w:val="1"/>
      <w:numFmt w:val="decimal"/>
      <w:lvlText w:val="%7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5F9EAD16">
      <w:start w:val="1"/>
      <w:numFmt w:val="lowerLetter"/>
      <w:lvlText w:val="%8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9BB4EB2C">
      <w:start w:val="1"/>
      <w:numFmt w:val="lowerRoman"/>
      <w:lvlText w:val="%9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1EA1C96"/>
    <w:multiLevelType w:val="hybridMultilevel"/>
    <w:tmpl w:val="7932EA58"/>
    <w:lvl w:ilvl="0" w:tplc="918E9B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1F0488"/>
    <w:multiLevelType w:val="multilevel"/>
    <w:tmpl w:val="8F788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8820402"/>
    <w:multiLevelType w:val="hybridMultilevel"/>
    <w:tmpl w:val="6F50C9B0"/>
    <w:lvl w:ilvl="0" w:tplc="A9F6C2B6">
      <w:start w:val="1"/>
      <w:numFmt w:val="lowerRoman"/>
      <w:lvlText w:val="%1)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D54016"/>
    <w:multiLevelType w:val="hybridMultilevel"/>
    <w:tmpl w:val="7EE0F878"/>
    <w:lvl w:ilvl="0" w:tplc="9FD091A2">
      <w:start w:val="1"/>
      <w:numFmt w:val="lowerRoman"/>
      <w:lvlText w:val="%1)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5F514E"/>
    <w:multiLevelType w:val="hybridMultilevel"/>
    <w:tmpl w:val="DE1A455C"/>
    <w:lvl w:ilvl="0" w:tplc="3E6AB88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3A7CAD"/>
    <w:multiLevelType w:val="hybridMultilevel"/>
    <w:tmpl w:val="B3681A86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6B55D7"/>
    <w:multiLevelType w:val="hybridMultilevel"/>
    <w:tmpl w:val="B33C7F4E"/>
    <w:lvl w:ilvl="0" w:tplc="3B9AEC64">
      <w:start w:val="1"/>
      <w:numFmt w:val="decimal"/>
      <w:lvlText w:val="%1"/>
      <w:lvlJc w:val="left"/>
      <w:pPr>
        <w:ind w:left="278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5EF666BE">
      <w:start w:val="1"/>
      <w:numFmt w:val="lowerLetter"/>
      <w:lvlText w:val="%2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F5569D2C">
      <w:start w:val="1"/>
      <w:numFmt w:val="lowerRoman"/>
      <w:lvlText w:val="%3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37A08546">
      <w:start w:val="1"/>
      <w:numFmt w:val="decimal"/>
      <w:lvlText w:val="%4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61963FDE">
      <w:start w:val="1"/>
      <w:numFmt w:val="lowerLetter"/>
      <w:lvlText w:val="%5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A53C5888">
      <w:start w:val="1"/>
      <w:numFmt w:val="lowerRoman"/>
      <w:lvlText w:val="%6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D0443DFE">
      <w:start w:val="1"/>
      <w:numFmt w:val="decimal"/>
      <w:lvlText w:val="%7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CE3663C8">
      <w:start w:val="1"/>
      <w:numFmt w:val="lowerLetter"/>
      <w:lvlText w:val="%8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776CEC36">
      <w:start w:val="1"/>
      <w:numFmt w:val="lowerRoman"/>
      <w:lvlText w:val="%9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193E0663"/>
    <w:multiLevelType w:val="multilevel"/>
    <w:tmpl w:val="58DEA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ABF37CD"/>
    <w:multiLevelType w:val="multilevel"/>
    <w:tmpl w:val="C1B24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EAA0468"/>
    <w:multiLevelType w:val="hybridMultilevel"/>
    <w:tmpl w:val="1F10223E"/>
    <w:lvl w:ilvl="0" w:tplc="0AF820B4">
      <w:start w:val="1"/>
      <w:numFmt w:val="decimal"/>
      <w:lvlText w:val="%1)"/>
      <w:lvlJc w:val="left"/>
      <w:pPr>
        <w:ind w:left="317"/>
      </w:pPr>
      <w:rPr>
        <w:rFonts w:ascii="Times New Roman" w:eastAsia="Arial" w:hAnsi="Times New Roman" w:cs="Times New Roman" w:hint="default"/>
        <w:b w:val="0"/>
        <w:i w:val="0"/>
        <w:strike w:val="0"/>
        <w:dstrike w:val="0"/>
        <w:color w:val="333333"/>
        <w:sz w:val="24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1" w:tplc="574098E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2" w:tplc="42C4E96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3" w:tplc="C7E40BF2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4" w:tplc="85F4582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5" w:tplc="6FF6A1F8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6" w:tplc="4B60FACC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7" w:tplc="F98655F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8" w:tplc="F1E6C9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1FA06D4C"/>
    <w:multiLevelType w:val="hybridMultilevel"/>
    <w:tmpl w:val="8DD824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400121"/>
    <w:multiLevelType w:val="hybridMultilevel"/>
    <w:tmpl w:val="F630544E"/>
    <w:lvl w:ilvl="0" w:tplc="E36C34DA">
      <w:start w:val="1"/>
      <w:numFmt w:val="decimal"/>
      <w:lvlText w:val="%1."/>
      <w:lvlJc w:val="left"/>
      <w:pPr>
        <w:ind w:left="4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15" w15:restartNumberingAfterBreak="0">
    <w:nsid w:val="283E1439"/>
    <w:multiLevelType w:val="hybridMultilevel"/>
    <w:tmpl w:val="0E08A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DA275C"/>
    <w:multiLevelType w:val="hybridMultilevel"/>
    <w:tmpl w:val="71C294A6"/>
    <w:lvl w:ilvl="0" w:tplc="4552C0A6">
      <w:start w:val="1"/>
      <w:numFmt w:val="lowerLetter"/>
      <w:lvlText w:val="%1)"/>
      <w:lvlJc w:val="left"/>
      <w:pPr>
        <w:ind w:left="316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1" w:tplc="13365062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2" w:tplc="3488947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3" w:tplc="3D5A1B72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4" w:tplc="4224B4D4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5" w:tplc="B78A982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6" w:tplc="C15A553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7" w:tplc="FB8A8B7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8" w:tplc="496416D8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2C754CBC"/>
    <w:multiLevelType w:val="hybridMultilevel"/>
    <w:tmpl w:val="08A62618"/>
    <w:lvl w:ilvl="0" w:tplc="D5C8F194">
      <w:start w:val="1"/>
      <w:numFmt w:val="decimal"/>
      <w:lvlText w:val="%1"/>
      <w:lvlJc w:val="left"/>
      <w:pPr>
        <w:ind w:left="278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7B5E4C94">
      <w:start w:val="1"/>
      <w:numFmt w:val="lowerLetter"/>
      <w:lvlText w:val="%2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2D06ADB8">
      <w:start w:val="1"/>
      <w:numFmt w:val="lowerRoman"/>
      <w:lvlText w:val="%3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125A890C">
      <w:start w:val="1"/>
      <w:numFmt w:val="decimal"/>
      <w:lvlText w:val="%4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330241C4">
      <w:start w:val="1"/>
      <w:numFmt w:val="lowerLetter"/>
      <w:lvlText w:val="%5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8CAAFB5E">
      <w:start w:val="1"/>
      <w:numFmt w:val="lowerRoman"/>
      <w:lvlText w:val="%6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0A84ED72">
      <w:start w:val="1"/>
      <w:numFmt w:val="decimal"/>
      <w:lvlText w:val="%7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ACFEFDA8">
      <w:start w:val="1"/>
      <w:numFmt w:val="lowerLetter"/>
      <w:lvlText w:val="%8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B3684122">
      <w:start w:val="1"/>
      <w:numFmt w:val="lowerRoman"/>
      <w:lvlText w:val="%9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2D107940"/>
    <w:multiLevelType w:val="hybridMultilevel"/>
    <w:tmpl w:val="C4661068"/>
    <w:lvl w:ilvl="0" w:tplc="D2325754">
      <w:start w:val="1"/>
      <w:numFmt w:val="decimal"/>
      <w:lvlText w:val="%1"/>
      <w:lvlJc w:val="left"/>
      <w:pPr>
        <w:ind w:left="278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839C5E9A">
      <w:start w:val="1"/>
      <w:numFmt w:val="lowerLetter"/>
      <w:lvlText w:val="%2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B4F244FA">
      <w:start w:val="1"/>
      <w:numFmt w:val="lowerRoman"/>
      <w:lvlText w:val="%3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B6C2C982">
      <w:start w:val="1"/>
      <w:numFmt w:val="decimal"/>
      <w:lvlText w:val="%4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032E736C">
      <w:start w:val="1"/>
      <w:numFmt w:val="lowerLetter"/>
      <w:lvlText w:val="%5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976CA3B2">
      <w:start w:val="1"/>
      <w:numFmt w:val="lowerRoman"/>
      <w:lvlText w:val="%6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596A9B74">
      <w:start w:val="1"/>
      <w:numFmt w:val="decimal"/>
      <w:lvlText w:val="%7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18EED086">
      <w:start w:val="1"/>
      <w:numFmt w:val="lowerLetter"/>
      <w:lvlText w:val="%8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4FACED40">
      <w:start w:val="1"/>
      <w:numFmt w:val="lowerRoman"/>
      <w:lvlText w:val="%9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35D57C1A"/>
    <w:multiLevelType w:val="hybridMultilevel"/>
    <w:tmpl w:val="A156D650"/>
    <w:lvl w:ilvl="0" w:tplc="4DE0D902">
      <w:start w:val="4"/>
      <w:numFmt w:val="decimal"/>
      <w:lvlText w:val="%1"/>
      <w:lvlJc w:val="left"/>
      <w:pPr>
        <w:ind w:left="720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E145DC"/>
    <w:multiLevelType w:val="hybridMultilevel"/>
    <w:tmpl w:val="8E0491C8"/>
    <w:lvl w:ilvl="0" w:tplc="640483A4">
      <w:start w:val="1"/>
      <w:numFmt w:val="lowerRoman"/>
      <w:lvlText w:val="%1)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79774C"/>
    <w:multiLevelType w:val="hybridMultilevel"/>
    <w:tmpl w:val="EDB82A58"/>
    <w:lvl w:ilvl="0" w:tplc="C9E8768C">
      <w:start w:val="1"/>
      <w:numFmt w:val="decimal"/>
      <w:lvlText w:val="%1"/>
      <w:lvlJc w:val="left"/>
      <w:pPr>
        <w:ind w:left="278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408EE53C">
      <w:start w:val="1"/>
      <w:numFmt w:val="lowerLetter"/>
      <w:lvlText w:val="%2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F3303886">
      <w:start w:val="1"/>
      <w:numFmt w:val="lowerRoman"/>
      <w:lvlText w:val="%3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C5CA6FEE">
      <w:start w:val="1"/>
      <w:numFmt w:val="decimal"/>
      <w:lvlText w:val="%4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688C60A4">
      <w:start w:val="1"/>
      <w:numFmt w:val="lowerLetter"/>
      <w:lvlText w:val="%5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E95E5A72">
      <w:start w:val="1"/>
      <w:numFmt w:val="lowerRoman"/>
      <w:lvlText w:val="%6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450EB4BC">
      <w:start w:val="1"/>
      <w:numFmt w:val="decimal"/>
      <w:lvlText w:val="%7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27F67D82">
      <w:start w:val="1"/>
      <w:numFmt w:val="lowerLetter"/>
      <w:lvlText w:val="%8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778CD256">
      <w:start w:val="1"/>
      <w:numFmt w:val="lowerRoman"/>
      <w:lvlText w:val="%9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3B9454DD"/>
    <w:multiLevelType w:val="hybridMultilevel"/>
    <w:tmpl w:val="2A0430D8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3" w15:restartNumberingAfterBreak="0">
    <w:nsid w:val="41581422"/>
    <w:multiLevelType w:val="hybridMultilevel"/>
    <w:tmpl w:val="1A4C42E4"/>
    <w:lvl w:ilvl="0" w:tplc="B1A81FE6">
      <w:start w:val="1"/>
      <w:numFmt w:val="decimal"/>
      <w:lvlText w:val="%1"/>
      <w:lvlJc w:val="left"/>
      <w:pPr>
        <w:ind w:left="278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398070AE">
      <w:start w:val="1"/>
      <w:numFmt w:val="lowerLetter"/>
      <w:lvlText w:val="%2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60C4DC3C">
      <w:start w:val="1"/>
      <w:numFmt w:val="lowerRoman"/>
      <w:lvlText w:val="%3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830AA484">
      <w:start w:val="1"/>
      <w:numFmt w:val="decimal"/>
      <w:lvlText w:val="%4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E8EEB868">
      <w:start w:val="1"/>
      <w:numFmt w:val="lowerLetter"/>
      <w:lvlText w:val="%5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11E6F676">
      <w:start w:val="1"/>
      <w:numFmt w:val="lowerRoman"/>
      <w:lvlText w:val="%6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A47EF6CA">
      <w:start w:val="1"/>
      <w:numFmt w:val="decimal"/>
      <w:lvlText w:val="%7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65BEA44A">
      <w:start w:val="1"/>
      <w:numFmt w:val="lowerLetter"/>
      <w:lvlText w:val="%8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26E2F3F0">
      <w:start w:val="1"/>
      <w:numFmt w:val="lowerRoman"/>
      <w:lvlText w:val="%9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41F22E8C"/>
    <w:multiLevelType w:val="hybridMultilevel"/>
    <w:tmpl w:val="D4987AB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EA507D"/>
    <w:multiLevelType w:val="hybridMultilevel"/>
    <w:tmpl w:val="0DB2E9FA"/>
    <w:lvl w:ilvl="0" w:tplc="918E9B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B71050"/>
    <w:multiLevelType w:val="multilevel"/>
    <w:tmpl w:val="0D864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847070C"/>
    <w:multiLevelType w:val="hybridMultilevel"/>
    <w:tmpl w:val="5BD43C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9E7FD5"/>
    <w:multiLevelType w:val="multilevel"/>
    <w:tmpl w:val="E3BE9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FF9666D"/>
    <w:multiLevelType w:val="hybridMultilevel"/>
    <w:tmpl w:val="FD1CA098"/>
    <w:lvl w:ilvl="0" w:tplc="57EA269E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117ED9"/>
    <w:multiLevelType w:val="hybridMultilevel"/>
    <w:tmpl w:val="C202643E"/>
    <w:lvl w:ilvl="0" w:tplc="F2BA497E">
      <w:start w:val="1"/>
      <w:numFmt w:val="lowerRoman"/>
      <w:lvlText w:val="%1)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90184B"/>
    <w:multiLevelType w:val="hybridMultilevel"/>
    <w:tmpl w:val="1B305720"/>
    <w:lvl w:ilvl="0" w:tplc="640483A4">
      <w:start w:val="1"/>
      <w:numFmt w:val="lowerRoman"/>
      <w:lvlText w:val="%1)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EB4329"/>
    <w:multiLevelType w:val="multilevel"/>
    <w:tmpl w:val="A7BEA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7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42B75D8"/>
    <w:multiLevelType w:val="hybridMultilevel"/>
    <w:tmpl w:val="7244305E"/>
    <w:lvl w:ilvl="0" w:tplc="07C69664">
      <w:start w:val="1"/>
      <w:numFmt w:val="decimal"/>
      <w:lvlText w:val="%1"/>
      <w:lvlJc w:val="left"/>
      <w:pPr>
        <w:ind w:left="376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1" w:tplc="05A49CB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2" w:tplc="3594BB7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3" w:tplc="90241F12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4" w:tplc="3506A760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5" w:tplc="7F7A05E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6" w:tplc="B238BB8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7" w:tplc="1C40290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8" w:tplc="221856F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4" w15:restartNumberingAfterBreak="0">
    <w:nsid w:val="76BE2AA5"/>
    <w:multiLevelType w:val="hybridMultilevel"/>
    <w:tmpl w:val="7CF43EE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8B3AE1"/>
    <w:multiLevelType w:val="hybridMultilevel"/>
    <w:tmpl w:val="847CEF5C"/>
    <w:lvl w:ilvl="0" w:tplc="6A5E39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8951A9"/>
    <w:multiLevelType w:val="hybridMultilevel"/>
    <w:tmpl w:val="1D745A42"/>
    <w:lvl w:ilvl="0" w:tplc="293078FE">
      <w:start w:val="1"/>
      <w:numFmt w:val="lowerLetter"/>
      <w:lvlText w:val="%1)"/>
      <w:lvlJc w:val="left"/>
      <w:pPr>
        <w:ind w:left="316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1" w:tplc="142074EE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2" w:tplc="4DB0AC1E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3" w:tplc="AF0028E8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4" w:tplc="9DA0AB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5" w:tplc="E58E3708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6" w:tplc="878A1EAA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7" w:tplc="CD0606C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8" w:tplc="EE083C8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677733592">
    <w:abstractNumId w:val="34"/>
  </w:num>
  <w:num w:numId="2" w16cid:durableId="2116822533">
    <w:abstractNumId w:val="17"/>
  </w:num>
  <w:num w:numId="3" w16cid:durableId="600182322">
    <w:abstractNumId w:val="9"/>
  </w:num>
  <w:num w:numId="4" w16cid:durableId="394086263">
    <w:abstractNumId w:val="23"/>
  </w:num>
  <w:num w:numId="5" w16cid:durableId="1903828393">
    <w:abstractNumId w:val="2"/>
  </w:num>
  <w:num w:numId="6" w16cid:durableId="33777550">
    <w:abstractNumId w:val="21"/>
  </w:num>
  <w:num w:numId="7" w16cid:durableId="2045903169">
    <w:abstractNumId w:val="33"/>
  </w:num>
  <w:num w:numId="8" w16cid:durableId="2115132445">
    <w:abstractNumId w:val="36"/>
  </w:num>
  <w:num w:numId="9" w16cid:durableId="772821230">
    <w:abstractNumId w:val="18"/>
  </w:num>
  <w:num w:numId="10" w16cid:durableId="2004160392">
    <w:abstractNumId w:val="12"/>
  </w:num>
  <w:num w:numId="11" w16cid:durableId="921261534">
    <w:abstractNumId w:val="16"/>
  </w:num>
  <w:num w:numId="12" w16cid:durableId="102219738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00902128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0193963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57331797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186482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9832406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417988791">
    <w:abstractNumId w:val="3"/>
  </w:num>
  <w:num w:numId="19" w16cid:durableId="841311379">
    <w:abstractNumId w:val="25"/>
  </w:num>
  <w:num w:numId="20" w16cid:durableId="419523231">
    <w:abstractNumId w:val="0"/>
  </w:num>
  <w:num w:numId="21" w16cid:durableId="2042778592">
    <w:abstractNumId w:val="4"/>
  </w:num>
  <w:num w:numId="22" w16cid:durableId="324020713">
    <w:abstractNumId w:val="28"/>
  </w:num>
  <w:num w:numId="23" w16cid:durableId="2003658542">
    <w:abstractNumId w:val="32"/>
  </w:num>
  <w:num w:numId="24" w16cid:durableId="1830054989">
    <w:abstractNumId w:val="29"/>
  </w:num>
  <w:num w:numId="25" w16cid:durableId="1313870739">
    <w:abstractNumId w:val="15"/>
  </w:num>
  <w:num w:numId="26" w16cid:durableId="891574201">
    <w:abstractNumId w:val="27"/>
  </w:num>
  <w:num w:numId="27" w16cid:durableId="553734184">
    <w:abstractNumId w:val="14"/>
  </w:num>
  <w:num w:numId="28" w16cid:durableId="52704811">
    <w:abstractNumId w:val="24"/>
  </w:num>
  <w:num w:numId="29" w16cid:durableId="1054157221">
    <w:abstractNumId w:val="8"/>
  </w:num>
  <w:num w:numId="30" w16cid:durableId="1299644748">
    <w:abstractNumId w:val="26"/>
  </w:num>
  <w:num w:numId="31" w16cid:durableId="114637201">
    <w:abstractNumId w:val="10"/>
  </w:num>
  <w:num w:numId="32" w16cid:durableId="774330056">
    <w:abstractNumId w:val="11"/>
  </w:num>
  <w:num w:numId="33" w16cid:durableId="239410876">
    <w:abstractNumId w:val="35"/>
  </w:num>
  <w:num w:numId="34" w16cid:durableId="1549301907">
    <w:abstractNumId w:val="7"/>
  </w:num>
  <w:num w:numId="35" w16cid:durableId="124541999">
    <w:abstractNumId w:val="13"/>
  </w:num>
  <w:num w:numId="36" w16cid:durableId="753168038">
    <w:abstractNumId w:val="19"/>
  </w:num>
  <w:num w:numId="37" w16cid:durableId="898399113">
    <w:abstractNumId w:val="22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ytzAxsDAyMDQ1sTBS0lEKTi0uzszPAykwrAUAMOBsIiwAAAA="/>
  </w:docVars>
  <w:rsids>
    <w:rsidRoot w:val="007B658B"/>
    <w:rsid w:val="000024E7"/>
    <w:rsid w:val="00032ABF"/>
    <w:rsid w:val="00034CD9"/>
    <w:rsid w:val="00056BE0"/>
    <w:rsid w:val="00067BA1"/>
    <w:rsid w:val="000731D2"/>
    <w:rsid w:val="00077CF7"/>
    <w:rsid w:val="00097DC7"/>
    <w:rsid w:val="000A300F"/>
    <w:rsid w:val="000B14C8"/>
    <w:rsid w:val="000B3653"/>
    <w:rsid w:val="000C5E18"/>
    <w:rsid w:val="000F7E9D"/>
    <w:rsid w:val="001307EA"/>
    <w:rsid w:val="00137816"/>
    <w:rsid w:val="00154874"/>
    <w:rsid w:val="001C39B4"/>
    <w:rsid w:val="001E10EF"/>
    <w:rsid w:val="001E2905"/>
    <w:rsid w:val="001F7FFC"/>
    <w:rsid w:val="00200A8F"/>
    <w:rsid w:val="00210046"/>
    <w:rsid w:val="002465C4"/>
    <w:rsid w:val="0027171C"/>
    <w:rsid w:val="00274B19"/>
    <w:rsid w:val="0028014A"/>
    <w:rsid w:val="00294BEE"/>
    <w:rsid w:val="002C1F02"/>
    <w:rsid w:val="002D1597"/>
    <w:rsid w:val="002D5D45"/>
    <w:rsid w:val="002E1A76"/>
    <w:rsid w:val="002F7AA0"/>
    <w:rsid w:val="0030578D"/>
    <w:rsid w:val="00314F34"/>
    <w:rsid w:val="00316D3E"/>
    <w:rsid w:val="00326255"/>
    <w:rsid w:val="00327541"/>
    <w:rsid w:val="003429D6"/>
    <w:rsid w:val="00344919"/>
    <w:rsid w:val="00344D07"/>
    <w:rsid w:val="00345784"/>
    <w:rsid w:val="003469E6"/>
    <w:rsid w:val="003544A6"/>
    <w:rsid w:val="00355CB8"/>
    <w:rsid w:val="003562EA"/>
    <w:rsid w:val="00380AC8"/>
    <w:rsid w:val="00384B76"/>
    <w:rsid w:val="003B2CEF"/>
    <w:rsid w:val="003B7ADB"/>
    <w:rsid w:val="003F2B05"/>
    <w:rsid w:val="003F4DC0"/>
    <w:rsid w:val="00402215"/>
    <w:rsid w:val="00441A7E"/>
    <w:rsid w:val="00442801"/>
    <w:rsid w:val="00442833"/>
    <w:rsid w:val="00447C32"/>
    <w:rsid w:val="004605B8"/>
    <w:rsid w:val="00471D7F"/>
    <w:rsid w:val="0047301F"/>
    <w:rsid w:val="00482BD0"/>
    <w:rsid w:val="0049620E"/>
    <w:rsid w:val="004C0E7A"/>
    <w:rsid w:val="004C1BB4"/>
    <w:rsid w:val="004C30A5"/>
    <w:rsid w:val="004C3265"/>
    <w:rsid w:val="004C4770"/>
    <w:rsid w:val="004D0B9A"/>
    <w:rsid w:val="004E40FE"/>
    <w:rsid w:val="00521024"/>
    <w:rsid w:val="0052539A"/>
    <w:rsid w:val="00534020"/>
    <w:rsid w:val="00544E88"/>
    <w:rsid w:val="00546AB4"/>
    <w:rsid w:val="00547DD8"/>
    <w:rsid w:val="00547F04"/>
    <w:rsid w:val="00560285"/>
    <w:rsid w:val="00562B60"/>
    <w:rsid w:val="00566E4C"/>
    <w:rsid w:val="00580C8D"/>
    <w:rsid w:val="005A699A"/>
    <w:rsid w:val="005B0FE4"/>
    <w:rsid w:val="005D2F5E"/>
    <w:rsid w:val="005F085D"/>
    <w:rsid w:val="005F2B19"/>
    <w:rsid w:val="006433FE"/>
    <w:rsid w:val="00647487"/>
    <w:rsid w:val="006557A6"/>
    <w:rsid w:val="00661875"/>
    <w:rsid w:val="006938BB"/>
    <w:rsid w:val="00694F50"/>
    <w:rsid w:val="006A42A2"/>
    <w:rsid w:val="006B6120"/>
    <w:rsid w:val="006B7399"/>
    <w:rsid w:val="006E7A65"/>
    <w:rsid w:val="00743CF4"/>
    <w:rsid w:val="007453CD"/>
    <w:rsid w:val="00746CE5"/>
    <w:rsid w:val="00755CF7"/>
    <w:rsid w:val="00794C7F"/>
    <w:rsid w:val="00797F44"/>
    <w:rsid w:val="007B658B"/>
    <w:rsid w:val="007C7DF6"/>
    <w:rsid w:val="007E1764"/>
    <w:rsid w:val="007E3D7B"/>
    <w:rsid w:val="007F3A73"/>
    <w:rsid w:val="008041D7"/>
    <w:rsid w:val="0080656A"/>
    <w:rsid w:val="00820309"/>
    <w:rsid w:val="00820451"/>
    <w:rsid w:val="00855C29"/>
    <w:rsid w:val="0086093F"/>
    <w:rsid w:val="008646F3"/>
    <w:rsid w:val="00875D61"/>
    <w:rsid w:val="00883BDF"/>
    <w:rsid w:val="00887215"/>
    <w:rsid w:val="008877EB"/>
    <w:rsid w:val="008A0888"/>
    <w:rsid w:val="008D0B16"/>
    <w:rsid w:val="008D5C4F"/>
    <w:rsid w:val="008E5FB2"/>
    <w:rsid w:val="008F0A4A"/>
    <w:rsid w:val="008F25B0"/>
    <w:rsid w:val="00930E10"/>
    <w:rsid w:val="00931690"/>
    <w:rsid w:val="009626B2"/>
    <w:rsid w:val="00995813"/>
    <w:rsid w:val="009A0490"/>
    <w:rsid w:val="009B2D47"/>
    <w:rsid w:val="009B3006"/>
    <w:rsid w:val="009C481C"/>
    <w:rsid w:val="009D348B"/>
    <w:rsid w:val="009D5E1F"/>
    <w:rsid w:val="009E3D7C"/>
    <w:rsid w:val="009F1592"/>
    <w:rsid w:val="009F179F"/>
    <w:rsid w:val="00A3058B"/>
    <w:rsid w:val="00A36002"/>
    <w:rsid w:val="00A401C4"/>
    <w:rsid w:val="00A66E1C"/>
    <w:rsid w:val="00A70CAB"/>
    <w:rsid w:val="00A811DA"/>
    <w:rsid w:val="00A9106A"/>
    <w:rsid w:val="00AC4E5D"/>
    <w:rsid w:val="00AD62E4"/>
    <w:rsid w:val="00AE3DB8"/>
    <w:rsid w:val="00B055AF"/>
    <w:rsid w:val="00B11923"/>
    <w:rsid w:val="00B13CCE"/>
    <w:rsid w:val="00B221FF"/>
    <w:rsid w:val="00B426EF"/>
    <w:rsid w:val="00B45981"/>
    <w:rsid w:val="00B51967"/>
    <w:rsid w:val="00B635E8"/>
    <w:rsid w:val="00B65822"/>
    <w:rsid w:val="00B707BF"/>
    <w:rsid w:val="00B93201"/>
    <w:rsid w:val="00BA20F0"/>
    <w:rsid w:val="00BE69F7"/>
    <w:rsid w:val="00C01291"/>
    <w:rsid w:val="00C045F8"/>
    <w:rsid w:val="00C07A4E"/>
    <w:rsid w:val="00C40C75"/>
    <w:rsid w:val="00C46447"/>
    <w:rsid w:val="00C513A9"/>
    <w:rsid w:val="00C810C8"/>
    <w:rsid w:val="00C81F59"/>
    <w:rsid w:val="00CB0B3F"/>
    <w:rsid w:val="00CB4680"/>
    <w:rsid w:val="00CD544B"/>
    <w:rsid w:val="00CE18E6"/>
    <w:rsid w:val="00D13F79"/>
    <w:rsid w:val="00D17510"/>
    <w:rsid w:val="00D2286C"/>
    <w:rsid w:val="00D43CE9"/>
    <w:rsid w:val="00D452EA"/>
    <w:rsid w:val="00D45A8C"/>
    <w:rsid w:val="00D53A57"/>
    <w:rsid w:val="00D93BC8"/>
    <w:rsid w:val="00DB270E"/>
    <w:rsid w:val="00DC49FB"/>
    <w:rsid w:val="00DD0378"/>
    <w:rsid w:val="00DF5D77"/>
    <w:rsid w:val="00E11157"/>
    <w:rsid w:val="00E21B7B"/>
    <w:rsid w:val="00E419D9"/>
    <w:rsid w:val="00E448F3"/>
    <w:rsid w:val="00E572B2"/>
    <w:rsid w:val="00E67704"/>
    <w:rsid w:val="00E83446"/>
    <w:rsid w:val="00E85C78"/>
    <w:rsid w:val="00E93725"/>
    <w:rsid w:val="00EA3CEE"/>
    <w:rsid w:val="00EB1BA7"/>
    <w:rsid w:val="00ED0189"/>
    <w:rsid w:val="00EE00F4"/>
    <w:rsid w:val="00EE1FA0"/>
    <w:rsid w:val="00EE30B6"/>
    <w:rsid w:val="00EE4EA8"/>
    <w:rsid w:val="00EF58AD"/>
    <w:rsid w:val="00F33464"/>
    <w:rsid w:val="00F5797D"/>
    <w:rsid w:val="00F66068"/>
    <w:rsid w:val="00F74EE6"/>
    <w:rsid w:val="00F96386"/>
    <w:rsid w:val="00FB572C"/>
    <w:rsid w:val="00FB6336"/>
    <w:rsid w:val="00FB7E94"/>
    <w:rsid w:val="00FE38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EE072"/>
  <w15:docId w15:val="{E7F883C0-4C27-4816-A1F8-6E18D7B5F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2BD0"/>
  </w:style>
  <w:style w:type="paragraph" w:styleId="Heading1">
    <w:name w:val="heading 1"/>
    <w:basedOn w:val="Normal"/>
    <w:next w:val="Normal"/>
    <w:link w:val="Heading1Char"/>
    <w:uiPriority w:val="9"/>
    <w:qFormat/>
    <w:rsid w:val="00562B6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4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44E88"/>
    <w:pPr>
      <w:keepNext/>
      <w:keepLines/>
      <w:spacing w:before="40" w:after="0" w:line="25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44E88"/>
    <w:pPr>
      <w:keepNext/>
      <w:keepLines/>
      <w:spacing w:before="40" w:after="0" w:line="256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3CE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A20F0"/>
    <w:pPr>
      <w:keepNext/>
      <w:keepLines/>
      <w:spacing w:before="40" w:after="0" w:line="256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B658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B65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58B"/>
  </w:style>
  <w:style w:type="character" w:customStyle="1" w:styleId="Heading3Char">
    <w:name w:val="Heading 3 Char"/>
    <w:basedOn w:val="DefaultParagraphFont"/>
    <w:link w:val="Heading3"/>
    <w:uiPriority w:val="9"/>
    <w:rsid w:val="00544E88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44E88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Hyperlink">
    <w:name w:val="Hyperlink"/>
    <w:basedOn w:val="DefaultParagraphFont"/>
    <w:uiPriority w:val="99"/>
    <w:unhideWhenUsed/>
    <w:rsid w:val="00544E88"/>
    <w:rPr>
      <w:color w:val="0563C1" w:themeColor="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544E88"/>
    <w:rPr>
      <w:rFonts w:ascii="Courier New" w:eastAsia="Times New Roman" w:hAnsi="Courier New" w:cs="Courier New" w:hint="default"/>
      <w:sz w:val="20"/>
      <w:szCs w:val="20"/>
    </w:rPr>
  </w:style>
  <w:style w:type="paragraph" w:styleId="NormalWeb">
    <w:name w:val="Normal (Web)"/>
    <w:basedOn w:val="Normal"/>
    <w:uiPriority w:val="99"/>
    <w:unhideWhenUsed/>
    <w:rsid w:val="00544E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544E88"/>
    <w:rPr>
      <w:b/>
      <w:bCs/>
    </w:rPr>
  </w:style>
  <w:style w:type="character" w:styleId="Emphasis">
    <w:name w:val="Emphasis"/>
    <w:basedOn w:val="DefaultParagraphFont"/>
    <w:uiPriority w:val="20"/>
    <w:qFormat/>
    <w:rsid w:val="00544E88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544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9B3006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D43CE9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562B6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6Char">
    <w:name w:val="Heading 6 Char"/>
    <w:basedOn w:val="DefaultParagraphFont"/>
    <w:link w:val="Heading6"/>
    <w:uiPriority w:val="9"/>
    <w:rsid w:val="00BA20F0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A20F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A20F0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noindent">
    <w:name w:val="noindent"/>
    <w:basedOn w:val="Normal"/>
    <w:rsid w:val="006B73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ecbx-1000">
    <w:name w:val="ecbx-1000"/>
    <w:basedOn w:val="DefaultParagraphFont"/>
    <w:rsid w:val="006B7399"/>
  </w:style>
  <w:style w:type="character" w:customStyle="1" w:styleId="gnkrckgcmsb">
    <w:name w:val="gnkrckgcmsb"/>
    <w:basedOn w:val="DefaultParagraphFont"/>
    <w:rsid w:val="006B7399"/>
  </w:style>
  <w:style w:type="character" w:customStyle="1" w:styleId="gnkrckgcmrb">
    <w:name w:val="gnkrckgcmrb"/>
    <w:basedOn w:val="DefaultParagraphFont"/>
    <w:rsid w:val="006B7399"/>
  </w:style>
  <w:style w:type="paragraph" w:customStyle="1" w:styleId="Normal1">
    <w:name w:val="Normal1"/>
    <w:rsid w:val="009E3D7C"/>
    <w:pPr>
      <w:widowControl w:val="0"/>
      <w:suppressAutoHyphens/>
      <w:spacing w:after="20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cmmi-10">
    <w:name w:val="cmmi-10"/>
    <w:basedOn w:val="DefaultParagraphFont"/>
    <w:rsid w:val="009E3D7C"/>
  </w:style>
  <w:style w:type="paragraph" w:customStyle="1" w:styleId="indent">
    <w:name w:val="indent"/>
    <w:basedOn w:val="Normal"/>
    <w:rsid w:val="009E3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cmmi-7">
    <w:name w:val="cmmi-7"/>
    <w:basedOn w:val="DefaultParagraphFont"/>
    <w:rsid w:val="009E3D7C"/>
  </w:style>
  <w:style w:type="paragraph" w:styleId="NoSpacing">
    <w:name w:val="No Spacing"/>
    <w:uiPriority w:val="1"/>
    <w:qFormat/>
    <w:rsid w:val="004C0E7A"/>
    <w:pPr>
      <w:spacing w:after="0" w:line="240" w:lineRule="auto"/>
    </w:pPr>
  </w:style>
  <w:style w:type="character" w:customStyle="1" w:styleId="pun">
    <w:name w:val="pun"/>
    <w:basedOn w:val="DefaultParagraphFont"/>
    <w:rsid w:val="00E93725"/>
  </w:style>
  <w:style w:type="character" w:customStyle="1" w:styleId="ecti-1000">
    <w:name w:val="ecti-1000"/>
    <w:basedOn w:val="DefaultParagraphFont"/>
    <w:rsid w:val="00820451"/>
  </w:style>
  <w:style w:type="paragraph" w:styleId="Footer">
    <w:name w:val="footer"/>
    <w:basedOn w:val="Normal"/>
    <w:link w:val="FooterChar"/>
    <w:uiPriority w:val="99"/>
    <w:unhideWhenUsed/>
    <w:rsid w:val="00D93B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3BC8"/>
  </w:style>
  <w:style w:type="paragraph" w:styleId="BalloonText">
    <w:name w:val="Balloon Text"/>
    <w:basedOn w:val="Normal"/>
    <w:link w:val="BalloonTextChar"/>
    <w:uiPriority w:val="99"/>
    <w:semiHidden/>
    <w:unhideWhenUsed/>
    <w:rsid w:val="00C045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45F8"/>
    <w:rPr>
      <w:rFonts w:ascii="Tahoma" w:hAnsi="Tahoma" w:cs="Tahoma"/>
      <w:sz w:val="16"/>
      <w:szCs w:val="16"/>
    </w:rPr>
  </w:style>
  <w:style w:type="character" w:customStyle="1" w:styleId="gnd-iwgdh3b">
    <w:name w:val="gnd-iwgdh3b"/>
    <w:basedOn w:val="DefaultParagraphFont"/>
    <w:rsid w:val="00DD0378"/>
  </w:style>
  <w:style w:type="character" w:customStyle="1" w:styleId="gnd-iwgdo3b">
    <w:name w:val="gnd-iwgdo3b"/>
    <w:basedOn w:val="DefaultParagraphFont"/>
    <w:rsid w:val="00DD0378"/>
  </w:style>
  <w:style w:type="character" w:customStyle="1" w:styleId="gnd-iwgdn2b">
    <w:name w:val="gnd-iwgdn2b"/>
    <w:basedOn w:val="DefaultParagraphFont"/>
    <w:rsid w:val="00DD0378"/>
  </w:style>
  <w:style w:type="character" w:customStyle="1" w:styleId="gnd-iwgdi3b">
    <w:name w:val="gnd-iwgdi3b"/>
    <w:basedOn w:val="DefaultParagraphFont"/>
    <w:rsid w:val="00F579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746606">
          <w:marLeft w:val="0"/>
          <w:marRight w:val="0"/>
          <w:marTop w:val="0"/>
          <w:marBottom w:val="0"/>
          <w:divBdr>
            <w:top w:val="single" w:sz="6" w:space="6" w:color="D3D3D3"/>
            <w:left w:val="single" w:sz="6" w:space="12" w:color="D3D3D3"/>
            <w:bottom w:val="single" w:sz="6" w:space="6" w:color="D3D3D3"/>
            <w:right w:val="single" w:sz="6" w:space="0" w:color="D3D3D3"/>
          </w:divBdr>
        </w:div>
      </w:divsChild>
    </w:div>
    <w:div w:id="4522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1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585761">
          <w:marLeft w:val="0"/>
          <w:marRight w:val="0"/>
          <w:marTop w:val="0"/>
          <w:marBottom w:val="0"/>
          <w:divBdr>
            <w:top w:val="single" w:sz="6" w:space="6" w:color="D3D3D3"/>
            <w:left w:val="single" w:sz="6" w:space="12" w:color="D3D3D3"/>
            <w:bottom w:val="single" w:sz="6" w:space="6" w:color="D3D3D3"/>
            <w:right w:val="single" w:sz="6" w:space="0" w:color="D3D3D3"/>
          </w:divBdr>
        </w:div>
      </w:divsChild>
    </w:div>
    <w:div w:id="48347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2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70590">
          <w:marLeft w:val="0"/>
          <w:marRight w:val="0"/>
          <w:marTop w:val="0"/>
          <w:marBottom w:val="0"/>
          <w:divBdr>
            <w:top w:val="single" w:sz="6" w:space="6" w:color="D3D3D3"/>
            <w:left w:val="single" w:sz="6" w:space="12" w:color="D3D3D3"/>
            <w:bottom w:val="single" w:sz="6" w:space="6" w:color="D3D3D3"/>
            <w:right w:val="single" w:sz="6" w:space="0" w:color="D3D3D3"/>
          </w:divBdr>
        </w:div>
      </w:divsChild>
    </w:div>
    <w:div w:id="56946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2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6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7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2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70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0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6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7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5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86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61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022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60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01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50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114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7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9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5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8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0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2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8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5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0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0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9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7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610909">
          <w:marLeft w:val="0"/>
          <w:marRight w:val="0"/>
          <w:marTop w:val="0"/>
          <w:marBottom w:val="0"/>
          <w:divBdr>
            <w:top w:val="single" w:sz="6" w:space="6" w:color="D3D3D3"/>
            <w:left w:val="single" w:sz="6" w:space="12" w:color="D3D3D3"/>
            <w:bottom w:val="single" w:sz="6" w:space="6" w:color="D3D3D3"/>
            <w:right w:val="single" w:sz="6" w:space="0" w:color="D3D3D3"/>
          </w:divBdr>
        </w:div>
      </w:divsChild>
    </w:div>
    <w:div w:id="124206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9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665003">
          <w:marLeft w:val="0"/>
          <w:marRight w:val="0"/>
          <w:marTop w:val="0"/>
          <w:marBottom w:val="0"/>
          <w:divBdr>
            <w:top w:val="single" w:sz="6" w:space="6" w:color="D3D3D3"/>
            <w:left w:val="single" w:sz="6" w:space="12" w:color="D3D3D3"/>
            <w:bottom w:val="single" w:sz="6" w:space="6" w:color="D3D3D3"/>
            <w:right w:val="single" w:sz="6" w:space="0" w:color="D3D3D3"/>
          </w:divBdr>
        </w:div>
        <w:div w:id="1963270488">
          <w:marLeft w:val="0"/>
          <w:marRight w:val="0"/>
          <w:marTop w:val="0"/>
          <w:marBottom w:val="0"/>
          <w:divBdr>
            <w:top w:val="single" w:sz="6" w:space="6" w:color="D3D3D3"/>
            <w:left w:val="single" w:sz="6" w:space="12" w:color="D3D3D3"/>
            <w:bottom w:val="single" w:sz="6" w:space="6" w:color="D3D3D3"/>
            <w:right w:val="single" w:sz="6" w:space="0" w:color="D3D3D3"/>
          </w:divBdr>
        </w:div>
      </w:divsChild>
    </w:div>
    <w:div w:id="126276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8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581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0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54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6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726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94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590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32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404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83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2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80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8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42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26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29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20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7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64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8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54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20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32561">
          <w:marLeft w:val="0"/>
          <w:marRight w:val="0"/>
          <w:marTop w:val="0"/>
          <w:marBottom w:val="0"/>
          <w:divBdr>
            <w:top w:val="single" w:sz="6" w:space="6" w:color="D3D3D3"/>
            <w:left w:val="single" w:sz="6" w:space="12" w:color="D3D3D3"/>
            <w:bottom w:val="single" w:sz="6" w:space="6" w:color="D3D3D3"/>
            <w:right w:val="single" w:sz="6" w:space="0" w:color="D3D3D3"/>
          </w:divBdr>
        </w:div>
      </w:divsChild>
    </w:div>
    <w:div w:id="157843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3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94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5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3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2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8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7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4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7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9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1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373EBA-AC6F-44A0-9AB4-B26668F59A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9</Pages>
  <Words>2295</Words>
  <Characters>13088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guna Alagar</dc:creator>
  <cp:lastModifiedBy>Abdul Wadood</cp:lastModifiedBy>
  <cp:revision>2</cp:revision>
  <cp:lastPrinted>2019-05-17T05:37:00Z</cp:lastPrinted>
  <dcterms:created xsi:type="dcterms:W3CDTF">2023-02-08T16:07:00Z</dcterms:created>
  <dcterms:modified xsi:type="dcterms:W3CDTF">2023-02-08T16:07:00Z</dcterms:modified>
</cp:coreProperties>
</file>